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customXml/itemProps15.xml" ContentType="application/vnd.openxmlformats-officedocument.customXmlProperties+xml"/>
  <Override PartName="/customXml/itemProps16.xml" ContentType="application/vnd.openxmlformats-officedocument.customXmlProperties+xml"/>
  <Override PartName="/customXml/itemProps17.xml" ContentType="application/vnd.openxmlformats-officedocument.customXmlProperties+xml"/>
  <Override PartName="/customXml/itemProps18.xml" ContentType="application/vnd.openxmlformats-officedocument.customXmlProperties+xml"/>
  <Override PartName="/customXml/itemProps19.xml" ContentType="application/vnd.openxmlformats-officedocument.customXmlProperties+xml"/>
  <Override PartName="/customXml/itemProps20.xml" ContentType="application/vnd.openxmlformats-officedocument.customXmlProperties+xml"/>
  <Override PartName="/customXml/itemProps21.xml" ContentType="application/vnd.openxmlformats-officedocument.customXmlProperties+xml"/>
  <Override PartName="/customXml/itemProps22.xml" ContentType="application/vnd.openxmlformats-officedocument.customXmlProperties+xml"/>
  <Override PartName="/customXml/itemProps23.xml" ContentType="application/vnd.openxmlformats-officedocument.customXmlProperties+xml"/>
  <Override PartName="/customXml/itemProps24.xml" ContentType="application/vnd.openxmlformats-officedocument.customXmlProperties+xml"/>
  <Override PartName="/customXml/itemProps25.xml" ContentType="application/vnd.openxmlformats-officedocument.customXmlProperties+xml"/>
  <Override PartName="/customXml/itemProps26.xml" ContentType="application/vnd.openxmlformats-officedocument.customXmlProperties+xml"/>
  <Override PartName="/customXml/itemProps27.xml" ContentType="application/vnd.openxmlformats-officedocument.customXmlProperties+xml"/>
  <Override PartName="/customXml/itemProps28.xml" ContentType="application/vnd.openxmlformats-officedocument.customXmlProperties+xml"/>
  <Override PartName="/customXml/itemProps29.xml" ContentType="application/vnd.openxmlformats-officedocument.customXmlProperties+xml"/>
  <Override PartName="/customXml/itemProps30.xml" ContentType="application/vnd.openxmlformats-officedocument.customXmlProperties+xml"/>
  <Override PartName="/customXml/itemProps31.xml" ContentType="application/vnd.openxmlformats-officedocument.customXmlProperties+xml"/>
  <Override PartName="/customXml/itemProps3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3E7349" w14:textId="77777777" w:rsidR="004753BC" w:rsidRDefault="004753BC" w:rsidP="004753BC">
      <w:pPr>
        <w:wordWrap/>
        <w:snapToGrid w:val="0"/>
        <w:spacing w:after="0" w:line="360" w:lineRule="auto"/>
        <w:textAlignment w:val="baseline"/>
        <w:rPr>
          <w:rFonts w:ascii="Times New Roman" w:hAnsi="Times New Roman"/>
          <w:b/>
          <w:color w:val="000000"/>
          <w:kern w:val="0"/>
          <w:sz w:val="24"/>
        </w:rPr>
      </w:pPr>
      <w:bookmarkStart w:id="0" w:name="_GoBack"/>
      <w:bookmarkEnd w:id="0"/>
      <w:r w:rsidRPr="009840EA">
        <w:rPr>
          <w:rFonts w:ascii="Times New Roman" w:hAnsi="Times New Roman" w:hint="eastAsia"/>
          <w:b/>
          <w:color w:val="000000"/>
          <w:kern w:val="0"/>
          <w:sz w:val="24"/>
        </w:rPr>
        <w:t>Appendix</w:t>
      </w:r>
    </w:p>
    <w:p w14:paraId="23D969E0" w14:textId="77777777" w:rsidR="004753BC" w:rsidRPr="00732555" w:rsidRDefault="004753BC" w:rsidP="004753BC">
      <w:pPr>
        <w:wordWrap/>
        <w:spacing w:line="360" w:lineRule="auto"/>
        <w:ind w:firstLine="800"/>
        <w:rPr>
          <w:rFonts w:ascii="Times New Roman" w:hAnsi="Times New Roman" w:cs="Times New Roman"/>
          <w:sz w:val="14"/>
          <w:szCs w:val="24"/>
        </w:rPr>
      </w:pPr>
    </w:p>
    <w:p w14:paraId="66BF6C3F" w14:textId="5DC344B8" w:rsidR="004753BC" w:rsidRPr="00664EBB" w:rsidRDefault="004753BC" w:rsidP="004753BC">
      <w:pPr>
        <w:rPr>
          <w:sz w:val="22"/>
        </w:rPr>
      </w:pPr>
      <w:r>
        <w:rPr>
          <w:rFonts w:ascii="Times New Roman" w:hAnsi="Times New Roman"/>
          <w:b/>
          <w:sz w:val="24"/>
        </w:rPr>
        <w:t xml:space="preserve">Table </w:t>
      </w:r>
      <w:r>
        <w:rPr>
          <w:rFonts w:ascii="Times New Roman" w:hAnsi="Times New Roman" w:hint="eastAsia"/>
          <w:b/>
          <w:sz w:val="24"/>
        </w:rPr>
        <w:t>A</w:t>
      </w:r>
      <w:r w:rsidR="00981E66">
        <w:rPr>
          <w:rFonts w:ascii="Times New Roman" w:hAnsi="Times New Roman"/>
          <w:b/>
          <w:sz w:val="24"/>
        </w:rPr>
        <w:t>-</w:t>
      </w:r>
      <w:r>
        <w:rPr>
          <w:rFonts w:ascii="Times New Roman" w:hAnsi="Times New Roman" w:hint="eastAsia"/>
          <w:b/>
          <w:sz w:val="24"/>
        </w:rPr>
        <w:t>1</w:t>
      </w:r>
      <w:r>
        <w:rPr>
          <w:rFonts w:ascii="Times New Roman" w:hAnsi="Times New Roman"/>
          <w:b/>
          <w:sz w:val="24"/>
        </w:rPr>
        <w:t>: Income and second childbirth (E</w:t>
      </w:r>
      <w:r>
        <w:rPr>
          <w:rFonts w:ascii="Times New Roman" w:hAnsi="Times New Roman" w:hint="eastAsia"/>
          <w:b/>
          <w:sz w:val="24"/>
        </w:rPr>
        <w:t>mployed women</w:t>
      </w:r>
      <w:r w:rsidRPr="00D556EF">
        <w:rPr>
          <w:rFonts w:ascii="Times New Roman" w:hAnsi="Times New Roman"/>
          <w:b/>
          <w:sz w:val="24"/>
        </w:rPr>
        <w:t>)</w:t>
      </w: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1"/>
        <w:gridCol w:w="976"/>
        <w:gridCol w:w="880"/>
        <w:gridCol w:w="425"/>
        <w:gridCol w:w="851"/>
        <w:gridCol w:w="850"/>
        <w:gridCol w:w="567"/>
        <w:gridCol w:w="851"/>
        <w:gridCol w:w="850"/>
        <w:gridCol w:w="284"/>
        <w:gridCol w:w="802"/>
        <w:gridCol w:w="829"/>
        <w:gridCol w:w="426"/>
      </w:tblGrid>
      <w:tr w:rsidR="004753BC" w14:paraId="55BC722F" w14:textId="77777777" w:rsidTr="00D5185B"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</w:tcPr>
          <w:p w14:paraId="58A89DBA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281" w:type="dxa"/>
            <w:gridSpan w:val="3"/>
            <w:tcBorders>
              <w:top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7B7D78A" w14:textId="77777777" w:rsidR="004753BC" w:rsidRDefault="004753BC" w:rsidP="00D5185B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1</w:t>
            </w:r>
          </w:p>
          <w:p w14:paraId="42D4A359" w14:textId="77777777" w:rsidR="004753BC" w:rsidRPr="00450D93" w:rsidRDefault="004753BC" w:rsidP="00D5185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(1999~2016)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dashSmallGap" w:sz="4" w:space="0" w:color="auto"/>
              <w:bottom w:val="single" w:sz="4" w:space="0" w:color="auto"/>
            </w:tcBorders>
            <w:vAlign w:val="center"/>
          </w:tcPr>
          <w:p w14:paraId="728B5B7B" w14:textId="77777777" w:rsidR="004753BC" w:rsidRDefault="004753BC" w:rsidP="00D5185B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2</w:t>
            </w:r>
          </w:p>
          <w:p w14:paraId="674168D4" w14:textId="77777777" w:rsidR="004753BC" w:rsidRPr="00450D93" w:rsidRDefault="004753BC" w:rsidP="00D5185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(</w:t>
            </w: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 xml:space="preserve">Before the </w:t>
            </w:r>
            <w:r>
              <w:rPr>
                <w:rFonts w:ascii="Times New Roman" w:hAnsi="Times New Roman"/>
                <w:color w:val="000000"/>
                <w:kern w:val="0"/>
                <w:sz w:val="22"/>
              </w:rPr>
              <w:t>BPLA, 1999~2006)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F83A0" w14:textId="77777777" w:rsidR="004753BC" w:rsidRDefault="004753BC" w:rsidP="00D5185B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3</w:t>
            </w:r>
          </w:p>
          <w:p w14:paraId="12497F93" w14:textId="77777777" w:rsidR="004753BC" w:rsidRPr="00450D93" w:rsidRDefault="004753BC" w:rsidP="00D5185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(After the BPLA, 2007~2016)</w:t>
            </w:r>
          </w:p>
        </w:tc>
        <w:tc>
          <w:tcPr>
            <w:tcW w:w="20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AFD3D7" w14:textId="77777777" w:rsidR="004753BC" w:rsidRDefault="004753BC" w:rsidP="00D5185B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4</w:t>
            </w:r>
          </w:p>
          <w:p w14:paraId="7C5EA3BD" w14:textId="77777777" w:rsidR="004753BC" w:rsidRPr="00450D93" w:rsidRDefault="004753BC" w:rsidP="00D5185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(1999~2016)</w:t>
            </w:r>
          </w:p>
        </w:tc>
      </w:tr>
      <w:tr w:rsidR="004753BC" w14:paraId="6F7B8217" w14:textId="77777777" w:rsidTr="00D5185B">
        <w:tc>
          <w:tcPr>
            <w:tcW w:w="1371" w:type="dxa"/>
            <w:tcBorders>
              <w:top w:val="single" w:sz="4" w:space="0" w:color="auto"/>
            </w:tcBorders>
          </w:tcPr>
          <w:p w14:paraId="39755DE6" w14:textId="77777777" w:rsidR="004753BC" w:rsidRPr="00814736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814736">
              <w:rPr>
                <w:rFonts w:ascii="Times New Roman" w:hAnsi="Times New Roman" w:cs="Times New Roman"/>
                <w:sz w:val="21"/>
                <w:szCs w:val="21"/>
              </w:rPr>
              <w:t>YOB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A01ED0" w14:textId="77777777" w:rsidR="004753BC" w:rsidRPr="00814736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027 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CAFEBC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013)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319B3EBA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51" w:type="dxa"/>
            <w:tcBorders>
              <w:top w:val="nil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BC2238A" w14:textId="77777777" w:rsidR="004753BC" w:rsidRPr="00814736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16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A20ED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04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2DFBFD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  <w:t>***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28F539" w14:textId="77777777" w:rsidR="004753BC" w:rsidRPr="00814736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005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545D27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025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4868C05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8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8B6500C" w14:textId="77777777" w:rsidR="004753BC" w:rsidRPr="00814736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019 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2980A0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026)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3850AB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</w:tr>
      <w:tr w:rsidR="004753BC" w14:paraId="63EB542A" w14:textId="77777777" w:rsidTr="00D5185B">
        <w:tc>
          <w:tcPr>
            <w:tcW w:w="1371" w:type="dxa"/>
          </w:tcPr>
          <w:p w14:paraId="703AA19E" w14:textId="77777777" w:rsidR="004753BC" w:rsidRPr="00814736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814736">
              <w:rPr>
                <w:rFonts w:ascii="Times New Roman" w:hAnsi="Times New Roman" w:cs="Times New Roman"/>
                <w:sz w:val="21"/>
                <w:szCs w:val="21"/>
              </w:rPr>
              <w:t>Ag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70E95" w14:textId="33AC3FF1" w:rsidR="004753BC" w:rsidRPr="00814736" w:rsidRDefault="00B92F12" w:rsidP="00B92F12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-</w:t>
            </w:r>
            <w:r w:rsidR="004753BC"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209 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D7180F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202)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58C2DE8D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851" w:type="dxa"/>
            <w:tcBorders>
              <w:top w:val="nil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6E09EAA" w14:textId="5DE2D461" w:rsidR="004753BC" w:rsidRPr="00814736" w:rsidRDefault="00B92F12" w:rsidP="00B92F12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-</w:t>
            </w:r>
            <w:r w:rsidR="004753BC"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182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33B8A0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51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E95F0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0ADA6C" w14:textId="7D54C23E" w:rsidR="004753BC" w:rsidRPr="00814736" w:rsidRDefault="00B92F12" w:rsidP="00B92F12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-</w:t>
            </w:r>
            <w:r w:rsidR="004753BC"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263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6A50F4" w14:textId="77777777" w:rsidR="004753BC" w:rsidRPr="00814736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273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DB073CF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8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557BDDE" w14:textId="7CB09587" w:rsidR="004753BC" w:rsidRPr="00814736" w:rsidRDefault="00B92F12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-</w:t>
            </w:r>
            <w:r w:rsidR="004753BC"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567 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1BB641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193)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2BB5D3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  <w:t>***</w:t>
            </w:r>
          </w:p>
        </w:tc>
      </w:tr>
      <w:tr w:rsidR="004753BC" w14:paraId="0D0246DB" w14:textId="77777777" w:rsidTr="00D5185B">
        <w:tc>
          <w:tcPr>
            <w:tcW w:w="1371" w:type="dxa"/>
          </w:tcPr>
          <w:p w14:paraId="5608BA7B" w14:textId="77777777" w:rsidR="004753BC" w:rsidRPr="00814736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814736">
              <w:rPr>
                <w:rFonts w:ascii="Times New Roman" w:hAnsi="Times New Roman" w:cs="Times New Roman"/>
                <w:sz w:val="21"/>
                <w:szCs w:val="21"/>
              </w:rPr>
              <w:t>Age</w:t>
            </w:r>
            <w:r w:rsidRPr="00814736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E6D7C1" w14:textId="77777777" w:rsidR="004753BC" w:rsidRPr="00814736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003 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EFBD23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003)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5137C021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851" w:type="dxa"/>
            <w:tcBorders>
              <w:top w:val="nil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2D298B7" w14:textId="77777777" w:rsidR="004753BC" w:rsidRPr="00814736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005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397F72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00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DAFF85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9799E" w14:textId="77777777" w:rsidR="004753BC" w:rsidRPr="00814736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003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B763E" w14:textId="77777777" w:rsidR="004753BC" w:rsidRPr="00814736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005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BC40C2D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8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B140A84" w14:textId="77777777" w:rsidR="004753BC" w:rsidRPr="00814736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008 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E440A5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003)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90D9D9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  <w:t>**</w:t>
            </w:r>
          </w:p>
        </w:tc>
      </w:tr>
      <w:tr w:rsidR="004753BC" w14:paraId="20C99CBB" w14:textId="77777777" w:rsidTr="00D5185B">
        <w:tc>
          <w:tcPr>
            <w:tcW w:w="1371" w:type="dxa"/>
            <w:tcBorders>
              <w:bottom w:val="dotted" w:sz="4" w:space="0" w:color="auto"/>
            </w:tcBorders>
          </w:tcPr>
          <w:p w14:paraId="2B64FE0D" w14:textId="77777777" w:rsidR="004753BC" w:rsidRPr="00814736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814736">
              <w:rPr>
                <w:rFonts w:ascii="Times New Roman" w:hAnsi="Times New Roman" w:cs="Times New Roman"/>
                <w:sz w:val="21"/>
                <w:szCs w:val="21"/>
              </w:rPr>
              <w:t>Log income</w:t>
            </w:r>
          </w:p>
        </w:tc>
        <w:tc>
          <w:tcPr>
            <w:tcW w:w="97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C72FEEE" w14:textId="77777777" w:rsidR="004753BC" w:rsidRPr="00814736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250 </w:t>
            </w:r>
          </w:p>
        </w:tc>
        <w:tc>
          <w:tcPr>
            <w:tcW w:w="88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2AAD1DE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142)</w:t>
            </w:r>
          </w:p>
        </w:tc>
        <w:tc>
          <w:tcPr>
            <w:tcW w:w="425" w:type="dxa"/>
            <w:tcBorders>
              <w:top w:val="nil"/>
              <w:left w:val="nil"/>
              <w:bottom w:val="dotted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2E421096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851" w:type="dxa"/>
            <w:tcBorders>
              <w:top w:val="nil"/>
              <w:left w:val="dashSmallGap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783034A" w14:textId="77777777" w:rsidR="004753BC" w:rsidRPr="00814736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105 </w:t>
            </w:r>
          </w:p>
        </w:tc>
        <w:tc>
          <w:tcPr>
            <w:tcW w:w="85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821FB96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225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ABD6AD5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FB82FD8" w14:textId="77777777" w:rsidR="004753BC" w:rsidRPr="00814736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294 </w:t>
            </w:r>
          </w:p>
        </w:tc>
        <w:tc>
          <w:tcPr>
            <w:tcW w:w="85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810295D" w14:textId="77777777" w:rsidR="004753BC" w:rsidRPr="00814736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164)</w:t>
            </w:r>
          </w:p>
        </w:tc>
        <w:tc>
          <w:tcPr>
            <w:tcW w:w="284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FC1F5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802" w:type="dxa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A90A082" w14:textId="77777777" w:rsidR="004753BC" w:rsidRPr="00814736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174 </w:t>
            </w:r>
          </w:p>
        </w:tc>
        <w:tc>
          <w:tcPr>
            <w:tcW w:w="829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96A6029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264)</w:t>
            </w:r>
          </w:p>
        </w:tc>
        <w:tc>
          <w:tcPr>
            <w:tcW w:w="42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0F7E2EE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</w:tr>
      <w:tr w:rsidR="004753BC" w14:paraId="687BA91D" w14:textId="77777777" w:rsidTr="00D5185B">
        <w:tc>
          <w:tcPr>
            <w:tcW w:w="1371" w:type="dxa"/>
            <w:tcBorders>
              <w:top w:val="dotted" w:sz="4" w:space="0" w:color="auto"/>
            </w:tcBorders>
          </w:tcPr>
          <w:p w14:paraId="718E645C" w14:textId="77777777" w:rsidR="004753BC" w:rsidRPr="00814736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814736">
              <w:rPr>
                <w:rFonts w:ascii="Times New Roman" w:hAnsi="Times New Roman" w:cs="Times New Roman"/>
                <w:sz w:val="21"/>
                <w:szCs w:val="21"/>
              </w:rPr>
              <w:t>APD</w:t>
            </w:r>
          </w:p>
        </w:tc>
        <w:tc>
          <w:tcPr>
            <w:tcW w:w="976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AD00A0" w14:textId="77777777" w:rsidR="004753BC" w:rsidRPr="00814736" w:rsidRDefault="004753BC" w:rsidP="00D5185B">
            <w:pPr>
              <w:spacing w:line="360" w:lineRule="auto"/>
              <w:jc w:val="right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80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FDE6D8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dotted" w:sz="4" w:space="0" w:color="auto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bottom"/>
          </w:tcPr>
          <w:p w14:paraId="208DDBE4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</w:pPr>
          </w:p>
        </w:tc>
        <w:tc>
          <w:tcPr>
            <w:tcW w:w="851" w:type="dxa"/>
            <w:tcBorders>
              <w:top w:val="dotted" w:sz="4" w:space="0" w:color="auto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D39711F" w14:textId="77777777" w:rsidR="004753BC" w:rsidRPr="00814736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B5B46A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D70D9E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85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322857" w14:textId="77777777" w:rsidR="004753BC" w:rsidRPr="00814736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23F16" w14:textId="77777777" w:rsidR="004753BC" w:rsidRPr="00814736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07B12A7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</w:pPr>
          </w:p>
        </w:tc>
        <w:tc>
          <w:tcPr>
            <w:tcW w:w="802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87341D" w14:textId="77777777" w:rsidR="004753BC" w:rsidRPr="00814736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-0.060 </w:t>
            </w:r>
          </w:p>
        </w:tc>
        <w:tc>
          <w:tcPr>
            <w:tcW w:w="829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E6ECCA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312)</w:t>
            </w:r>
          </w:p>
        </w:tc>
        <w:tc>
          <w:tcPr>
            <w:tcW w:w="426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16E5D2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</w:tr>
      <w:tr w:rsidR="004753BC" w14:paraId="73D671A6" w14:textId="77777777" w:rsidTr="00D5185B">
        <w:tc>
          <w:tcPr>
            <w:tcW w:w="1371" w:type="dxa"/>
            <w:tcBorders>
              <w:bottom w:val="dotted" w:sz="4" w:space="0" w:color="auto"/>
            </w:tcBorders>
          </w:tcPr>
          <w:p w14:paraId="6B13B93D" w14:textId="77777777" w:rsidR="004753BC" w:rsidRPr="00814736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814736">
              <w:rPr>
                <w:rFonts w:ascii="Times New Roman" w:hAnsi="Times New Roman" w:cs="Times New Roman"/>
                <w:sz w:val="21"/>
                <w:szCs w:val="21"/>
              </w:rPr>
              <w:t>Income*APD</w:t>
            </w:r>
          </w:p>
        </w:tc>
        <w:tc>
          <w:tcPr>
            <w:tcW w:w="97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EB65517" w14:textId="77777777" w:rsidR="004753BC" w:rsidRPr="00814736" w:rsidRDefault="004753BC" w:rsidP="00D5185B">
            <w:pPr>
              <w:spacing w:line="360" w:lineRule="auto"/>
              <w:jc w:val="right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3EB3DFA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dotted" w:sz="4" w:space="0" w:color="auto"/>
              <w:right w:val="dashSmallGap" w:sz="4" w:space="0" w:color="auto"/>
            </w:tcBorders>
            <w:shd w:val="clear" w:color="auto" w:fill="auto"/>
            <w:vAlign w:val="bottom"/>
          </w:tcPr>
          <w:p w14:paraId="52B58BF1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</w:pPr>
          </w:p>
        </w:tc>
        <w:tc>
          <w:tcPr>
            <w:tcW w:w="851" w:type="dxa"/>
            <w:tcBorders>
              <w:top w:val="nil"/>
              <w:left w:val="dashSmallGap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9C67A83" w14:textId="77777777" w:rsidR="004753BC" w:rsidRPr="00814736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E56C4E2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bottom"/>
          </w:tcPr>
          <w:p w14:paraId="11CC1561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D5CE6B4" w14:textId="77777777" w:rsidR="004753BC" w:rsidRPr="00814736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00B77A2" w14:textId="77777777" w:rsidR="004753BC" w:rsidRPr="00814736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F95F6F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3CF2082" w14:textId="77777777" w:rsidR="004753BC" w:rsidRPr="00814736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 xml:space="preserve">0.078 </w:t>
            </w:r>
          </w:p>
        </w:tc>
        <w:tc>
          <w:tcPr>
            <w:tcW w:w="829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C1EE662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(0.310)</w:t>
            </w:r>
          </w:p>
        </w:tc>
        <w:tc>
          <w:tcPr>
            <w:tcW w:w="42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878F833" w14:textId="77777777" w:rsidR="004753BC" w:rsidRPr="00814736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</w:tr>
      <w:tr w:rsidR="004753BC" w14:paraId="6638E621" w14:textId="77777777" w:rsidTr="00D5185B">
        <w:tc>
          <w:tcPr>
            <w:tcW w:w="1371" w:type="dxa"/>
            <w:tcBorders>
              <w:top w:val="dotted" w:sz="4" w:space="0" w:color="auto"/>
            </w:tcBorders>
          </w:tcPr>
          <w:p w14:paraId="04D2E532" w14:textId="77777777" w:rsidR="004753BC" w:rsidRPr="008C2FFE" w:rsidRDefault="004753BC" w:rsidP="00D5185B">
            <w:pPr>
              <w:spacing w:line="276" w:lineRule="auto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Add control variables</w:t>
            </w:r>
          </w:p>
        </w:tc>
        <w:tc>
          <w:tcPr>
            <w:tcW w:w="976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AF5441" w14:textId="77777777" w:rsidR="004753BC" w:rsidRPr="008C2FFE" w:rsidRDefault="004753BC" w:rsidP="00D5185B">
            <w:pPr>
              <w:spacing w:line="360" w:lineRule="auto"/>
              <w:jc w:val="righ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X</w:t>
            </w:r>
          </w:p>
        </w:tc>
        <w:tc>
          <w:tcPr>
            <w:tcW w:w="880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401815" w14:textId="77777777" w:rsidR="004753BC" w:rsidRPr="008C2FFE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dotted" w:sz="4" w:space="0" w:color="auto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bottom"/>
          </w:tcPr>
          <w:p w14:paraId="23E8A8A2" w14:textId="77777777" w:rsidR="004753BC" w:rsidRPr="008C2FFE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</w:pPr>
          </w:p>
        </w:tc>
        <w:tc>
          <w:tcPr>
            <w:tcW w:w="851" w:type="dxa"/>
            <w:tcBorders>
              <w:top w:val="dotted" w:sz="4" w:space="0" w:color="auto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F9A21E0" w14:textId="77777777" w:rsidR="004753BC" w:rsidRPr="008C2FFE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1"/>
                <w:szCs w:val="21"/>
              </w:rPr>
              <w:t>X</w:t>
            </w:r>
          </w:p>
        </w:tc>
        <w:tc>
          <w:tcPr>
            <w:tcW w:w="850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124BBE" w14:textId="77777777" w:rsidR="004753BC" w:rsidRPr="008C2FFE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F088CC" w14:textId="77777777" w:rsidR="004753BC" w:rsidRPr="008C2FFE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85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BCCC9B" w14:textId="77777777" w:rsidR="004753BC" w:rsidRPr="008C2FFE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1"/>
                <w:szCs w:val="21"/>
              </w:rPr>
              <w:t>X</w:t>
            </w:r>
          </w:p>
        </w:tc>
        <w:tc>
          <w:tcPr>
            <w:tcW w:w="850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022FA0" w14:textId="77777777" w:rsidR="004753BC" w:rsidRPr="008C2FFE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1E9D463" w14:textId="77777777" w:rsidR="004753BC" w:rsidRPr="008C2FFE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</w:pPr>
          </w:p>
        </w:tc>
        <w:tc>
          <w:tcPr>
            <w:tcW w:w="802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85837B" w14:textId="77777777" w:rsidR="004753BC" w:rsidRPr="008C2FFE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1"/>
                <w:szCs w:val="21"/>
              </w:rPr>
              <w:t>O</w:t>
            </w:r>
          </w:p>
        </w:tc>
        <w:tc>
          <w:tcPr>
            <w:tcW w:w="829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11AAED" w14:textId="77777777" w:rsidR="004753BC" w:rsidRPr="008C2FFE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D71B23" w14:textId="77777777" w:rsidR="004753BC" w:rsidRPr="008C2FFE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</w:tr>
      <w:tr w:rsidR="004753BC" w14:paraId="51E1FF61" w14:textId="77777777" w:rsidTr="00D5185B"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</w:tcPr>
          <w:p w14:paraId="2FE166B7" w14:textId="77777777" w:rsidR="004753BC" w:rsidRPr="00814736" w:rsidRDefault="004753BC" w:rsidP="00D5185B">
            <w:pPr>
              <w:spacing w:line="360" w:lineRule="auto"/>
              <w:rPr>
                <w:rFonts w:ascii="Times New Roman" w:hAnsi="Times New Roman" w:cs="Times New Roman"/>
                <w:w w:val="80"/>
                <w:szCs w:val="18"/>
              </w:rPr>
            </w:pPr>
            <w:r w:rsidRPr="00814736">
              <w:rPr>
                <w:rFonts w:ascii="Times New Roman" w:hAnsi="Times New Roman" w:cs="Times New Roman"/>
                <w:w w:val="80"/>
                <w:szCs w:val="18"/>
              </w:rPr>
              <w:t># of observations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2E5571" w14:textId="77777777" w:rsidR="004753BC" w:rsidRPr="00814736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1,</w:t>
            </w:r>
            <w:r w:rsidRPr="008C2FFE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893</w:t>
            </w: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90BD86" w14:textId="77777777" w:rsidR="004753BC" w:rsidRPr="00814736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04C37FB2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06841D" w14:textId="77777777" w:rsidR="004753BC" w:rsidRPr="00814736" w:rsidRDefault="004753BC" w:rsidP="00D5185B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C2FFE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66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072C12" w14:textId="77777777" w:rsidR="004753BC" w:rsidRPr="00814736" w:rsidRDefault="004753BC" w:rsidP="00D5185B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3278B8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54DFDF1" w14:textId="77777777" w:rsidR="004753BC" w:rsidRPr="00814736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C2FFE">
              <w:rPr>
                <w:rFonts w:ascii="Times New Roman" w:hAnsi="Times New Roman" w:cs="Times New Roman"/>
                <w:sz w:val="21"/>
                <w:szCs w:val="21"/>
              </w:rPr>
              <w:t>1,23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C13CAE3" w14:textId="77777777" w:rsidR="004753BC" w:rsidRPr="00814736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B331D" w14:textId="77777777" w:rsidR="004753BC" w:rsidRPr="00814736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C4D8C4" w14:textId="77777777" w:rsidR="004753BC" w:rsidRPr="00814736" w:rsidRDefault="004753BC" w:rsidP="00D5185B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 w:rsidRPr="00814736"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  <w:t>1,478</w:t>
            </w:r>
          </w:p>
        </w:tc>
        <w:tc>
          <w:tcPr>
            <w:tcW w:w="8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BCD35B" w14:textId="77777777" w:rsidR="004753BC" w:rsidRPr="00814736" w:rsidRDefault="004753BC" w:rsidP="00D5185B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054983" w14:textId="77777777" w:rsidR="004753BC" w:rsidRPr="00814736" w:rsidRDefault="004753BC" w:rsidP="00D5185B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</w:tr>
      <w:tr w:rsidR="004753BC" w14:paraId="6AD04EC5" w14:textId="77777777" w:rsidTr="00D5185B">
        <w:tc>
          <w:tcPr>
            <w:tcW w:w="9962" w:type="dxa"/>
            <w:gridSpan w:val="13"/>
            <w:tcBorders>
              <w:top w:val="single" w:sz="4" w:space="0" w:color="auto"/>
            </w:tcBorders>
          </w:tcPr>
          <w:p w14:paraId="660F0F71" w14:textId="77777777" w:rsidR="004753BC" w:rsidRPr="007116D6" w:rsidRDefault="004753BC" w:rsidP="00732555">
            <w:pPr>
              <w:ind w:firstLineChars="500" w:firstLine="1000"/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</w:rPr>
              <w:t xml:space="preserve">YOB stands for the year of birth. Age is the age at the first childbirth. </w:t>
            </w:r>
            <w:r w:rsidRPr="007116D6">
              <w:rPr>
                <w:rFonts w:ascii="Times New Roman" w:hAnsi="Times New Roman"/>
                <w:color w:val="000000"/>
                <w:kern w:val="0"/>
              </w:rPr>
              <w:t>APD stands for the after plan (BPLA) dummy</w:t>
            </w:r>
            <w:r>
              <w:rPr>
                <w:rFonts w:ascii="Times New Roman" w:hAnsi="Times New Roman"/>
                <w:color w:val="000000"/>
                <w:kern w:val="0"/>
              </w:rPr>
              <w:t xml:space="preserve"> that is set to 1 if the survey year is later than 2006</w:t>
            </w:r>
            <w:r w:rsidRPr="007116D6">
              <w:rPr>
                <w:rFonts w:ascii="Times New Roman" w:hAnsi="Times New Roman"/>
                <w:color w:val="000000"/>
                <w:kern w:val="0"/>
              </w:rPr>
              <w:t>. Income, educational level, financial asset, house owner</w:t>
            </w:r>
            <w:r>
              <w:rPr>
                <w:rFonts w:ascii="Times New Roman" w:hAnsi="Times New Roman"/>
                <w:color w:val="000000"/>
                <w:kern w:val="0"/>
              </w:rPr>
              <w:t>,</w:t>
            </w:r>
            <w:r w:rsidRPr="007116D6">
              <w:rPr>
                <w:rFonts w:ascii="Times New Roman" w:hAnsi="Times New Roman"/>
                <w:color w:val="000000"/>
                <w:kern w:val="0"/>
              </w:rPr>
              <w:t xml:space="preserve"> and large city are</w:t>
            </w:r>
            <w:r w:rsidRPr="007116D6">
              <w:rPr>
                <w:rFonts w:ascii="Times New Roman" w:eastAsia="맑은 고딕" w:hAnsi="Times New Roman" w:cs="Times New Roman"/>
                <w:color w:val="000000"/>
                <w:kern w:val="0"/>
              </w:rPr>
              <w:t xml:space="preserve"> 1−</w:t>
            </w:r>
            <w:r w:rsidRPr="007116D6">
              <w:rPr>
                <w:rFonts w:ascii="Times New Roman" w:hAnsi="Times New Roman"/>
                <w:color w:val="000000"/>
                <w:kern w:val="0"/>
              </w:rPr>
              <w:t>year lagged variables. Standard error in parenthesis. *p&lt;.1 **p &lt; .05. ***p &lt; .01.</w:t>
            </w:r>
          </w:p>
        </w:tc>
      </w:tr>
    </w:tbl>
    <w:p w14:paraId="546ACAE9" w14:textId="77777777" w:rsidR="004753BC" w:rsidRPr="00732555" w:rsidRDefault="004753BC" w:rsidP="004753BC">
      <w:pPr>
        <w:wordWrap/>
        <w:spacing w:line="360" w:lineRule="auto"/>
        <w:rPr>
          <w:rFonts w:ascii="Times New Roman" w:hAnsi="Times New Roman" w:cs="Times New Roman"/>
          <w:color w:val="000000" w:themeColor="text1"/>
          <w:sz w:val="14"/>
          <w:szCs w:val="24"/>
        </w:rPr>
      </w:pPr>
    </w:p>
    <w:p w14:paraId="1FF7237D" w14:textId="77777777" w:rsidR="004753BC" w:rsidRPr="00664EBB" w:rsidRDefault="004753BC" w:rsidP="004753BC">
      <w:pPr>
        <w:widowControl/>
        <w:wordWrap/>
        <w:autoSpaceDE/>
        <w:autoSpaceDN/>
        <w:rPr>
          <w:sz w:val="22"/>
        </w:rPr>
      </w:pPr>
      <w:r w:rsidRPr="00D556EF">
        <w:rPr>
          <w:rFonts w:ascii="Times New Roman" w:hAnsi="Times New Roman"/>
          <w:b/>
          <w:sz w:val="24"/>
        </w:rPr>
        <w:t xml:space="preserve">Table </w:t>
      </w:r>
      <w:r>
        <w:rPr>
          <w:rFonts w:ascii="Times New Roman" w:hAnsi="Times New Roman"/>
          <w:b/>
          <w:sz w:val="24"/>
        </w:rPr>
        <w:t>A-2</w:t>
      </w:r>
      <w:r w:rsidRPr="00D556EF">
        <w:rPr>
          <w:rFonts w:ascii="Times New Roman" w:hAnsi="Times New Roman"/>
          <w:b/>
          <w:sz w:val="24"/>
        </w:rPr>
        <w:t xml:space="preserve">: </w:t>
      </w:r>
      <w:r>
        <w:rPr>
          <w:rFonts w:ascii="Times New Roman" w:hAnsi="Times New Roman"/>
          <w:b/>
          <w:sz w:val="24"/>
        </w:rPr>
        <w:t>Income and second childbirth (Total Sample</w:t>
      </w:r>
      <w:r w:rsidRPr="00D556EF">
        <w:rPr>
          <w:rFonts w:ascii="Times New Roman" w:hAnsi="Times New Roman"/>
          <w:b/>
          <w:sz w:val="24"/>
        </w:rPr>
        <w:t>)</w:t>
      </w:r>
    </w:p>
    <w:tbl>
      <w:tblPr>
        <w:tblStyle w:val="af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8"/>
        <w:gridCol w:w="163"/>
        <w:gridCol w:w="8"/>
        <w:gridCol w:w="779"/>
        <w:gridCol w:w="859"/>
        <w:gridCol w:w="8"/>
        <w:gridCol w:w="418"/>
        <w:gridCol w:w="779"/>
        <w:gridCol w:w="51"/>
        <w:gridCol w:w="808"/>
        <w:gridCol w:w="30"/>
        <w:gridCol w:w="397"/>
        <w:gridCol w:w="159"/>
        <w:gridCol w:w="617"/>
        <w:gridCol w:w="214"/>
        <w:gridCol w:w="645"/>
        <w:gridCol w:w="422"/>
        <w:gridCol w:w="779"/>
        <w:gridCol w:w="6"/>
        <w:gridCol w:w="852"/>
        <w:gridCol w:w="414"/>
      </w:tblGrid>
      <w:tr w:rsidR="004753BC" w:rsidRPr="00450D93" w14:paraId="7023DF73" w14:textId="77777777" w:rsidTr="00D5185B">
        <w:tc>
          <w:tcPr>
            <w:tcW w:w="77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71939E4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1055" w:type="pct"/>
            <w:gridSpan w:val="4"/>
            <w:tcBorders>
              <w:top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DCEC49B" w14:textId="77777777" w:rsidR="004753BC" w:rsidRDefault="004753BC" w:rsidP="00D5185B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1</w:t>
            </w:r>
          </w:p>
          <w:p w14:paraId="105953EA" w14:textId="77777777" w:rsidR="004753BC" w:rsidRPr="00450D93" w:rsidRDefault="004753BC" w:rsidP="00D5185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(1999~2016)</w:t>
            </w:r>
          </w:p>
        </w:tc>
        <w:tc>
          <w:tcPr>
            <w:tcW w:w="1056" w:type="pct"/>
            <w:gridSpan w:val="5"/>
            <w:tcBorders>
              <w:top w:val="single" w:sz="4" w:space="0" w:color="auto"/>
              <w:left w:val="dashSmallGap" w:sz="4" w:space="0" w:color="auto"/>
              <w:bottom w:val="single" w:sz="4" w:space="0" w:color="auto"/>
            </w:tcBorders>
            <w:vAlign w:val="center"/>
          </w:tcPr>
          <w:p w14:paraId="4DF4F72C" w14:textId="77777777" w:rsidR="004753BC" w:rsidRDefault="004753BC" w:rsidP="00D5185B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2</w:t>
            </w:r>
          </w:p>
          <w:p w14:paraId="49BB318B" w14:textId="77777777" w:rsidR="004753BC" w:rsidRPr="00450D93" w:rsidRDefault="004753BC" w:rsidP="00D5185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(</w:t>
            </w: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 xml:space="preserve">Before the </w:t>
            </w:r>
            <w:r>
              <w:rPr>
                <w:rFonts w:ascii="Times New Roman" w:hAnsi="Times New Roman"/>
                <w:color w:val="000000"/>
                <w:kern w:val="0"/>
                <w:sz w:val="22"/>
              </w:rPr>
              <w:t>BPLA, 1999~2006)</w:t>
            </w:r>
          </w:p>
        </w:tc>
        <w:tc>
          <w:tcPr>
            <w:tcW w:w="1057" w:type="pct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8842E" w14:textId="77777777" w:rsidR="004753BC" w:rsidRDefault="004753BC" w:rsidP="00D5185B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3</w:t>
            </w:r>
          </w:p>
          <w:p w14:paraId="1DA394A8" w14:textId="77777777" w:rsidR="004753BC" w:rsidRPr="00450D93" w:rsidRDefault="004753BC" w:rsidP="00D5185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(After the BPLA, 2007~2016)</w:t>
            </w:r>
          </w:p>
        </w:tc>
        <w:tc>
          <w:tcPr>
            <w:tcW w:w="105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8AB07F" w14:textId="77777777" w:rsidR="004753BC" w:rsidRDefault="004753BC" w:rsidP="00D5185B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4</w:t>
            </w:r>
          </w:p>
          <w:p w14:paraId="0EA1CC36" w14:textId="77777777" w:rsidR="004753BC" w:rsidRPr="00450D93" w:rsidRDefault="004753BC" w:rsidP="00D5185B">
            <w:pPr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</w:rPr>
              <w:t>(1999~2016)</w:t>
            </w:r>
          </w:p>
        </w:tc>
      </w:tr>
      <w:tr w:rsidR="004753BC" w14:paraId="29FAB0A1" w14:textId="77777777" w:rsidTr="00D5185B">
        <w:tc>
          <w:tcPr>
            <w:tcW w:w="773" w:type="pct"/>
            <w:gridSpan w:val="2"/>
            <w:tcBorders>
              <w:top w:val="single" w:sz="4" w:space="0" w:color="auto"/>
            </w:tcBorders>
          </w:tcPr>
          <w:p w14:paraId="2B402295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YOB</w:t>
            </w:r>
          </w:p>
        </w:tc>
        <w:tc>
          <w:tcPr>
            <w:tcW w:w="4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7B85DE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07 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CB8A63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6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2A88D1A8" w14:textId="77777777" w:rsidR="004753BC" w:rsidRPr="009554F7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DDFDDC4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49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4B89D5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19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F3A438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4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EFCB4A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008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56B2A6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14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1038D7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613BDD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00 </w:t>
            </w:r>
          </w:p>
        </w:tc>
        <w:tc>
          <w:tcPr>
            <w:tcW w:w="43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426A1F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13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EE0320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171EAABD" w14:textId="77777777" w:rsidTr="00D5185B">
        <w:tc>
          <w:tcPr>
            <w:tcW w:w="773" w:type="pct"/>
            <w:gridSpan w:val="2"/>
          </w:tcPr>
          <w:p w14:paraId="1156C757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Age</w:t>
            </w:r>
          </w:p>
        </w:tc>
        <w:tc>
          <w:tcPr>
            <w:tcW w:w="4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2A0695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219 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4B61E3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09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22F7208D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401" w:type="pct"/>
            <w:tcBorders>
              <w:top w:val="nil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DA88807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308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776755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84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C40C36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4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152F69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150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C8A709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59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BCE095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0008594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013 </w:t>
            </w:r>
          </w:p>
        </w:tc>
        <w:tc>
          <w:tcPr>
            <w:tcW w:w="43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114340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16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4DC8D6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1AF7A53C" w14:textId="77777777" w:rsidTr="00D5185B">
        <w:tc>
          <w:tcPr>
            <w:tcW w:w="773" w:type="pct"/>
            <w:gridSpan w:val="2"/>
          </w:tcPr>
          <w:p w14:paraId="0E88C4D8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Age</w:t>
            </w:r>
            <w:r w:rsidRPr="00450D93"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  <w:t>2</w:t>
            </w:r>
          </w:p>
        </w:tc>
        <w:tc>
          <w:tcPr>
            <w:tcW w:w="4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F43E14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005 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FE542A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2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02EFB35E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401" w:type="pct"/>
            <w:tcBorders>
              <w:top w:val="nil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0C0C409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006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2D7187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3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6913DE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4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2C24F6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004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92A7D7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3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3DBEF8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6D3FE19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001 </w:t>
            </w:r>
          </w:p>
        </w:tc>
        <w:tc>
          <w:tcPr>
            <w:tcW w:w="43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C7BBEE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2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8171CD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26F1CE06" w14:textId="77777777" w:rsidTr="00D5185B">
        <w:tc>
          <w:tcPr>
            <w:tcW w:w="773" w:type="pct"/>
            <w:gridSpan w:val="2"/>
          </w:tcPr>
          <w:p w14:paraId="298AA785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Unemployed</w:t>
            </w:r>
          </w:p>
        </w:tc>
        <w:tc>
          <w:tcPr>
            <w:tcW w:w="4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49600C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026 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F6982E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329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63390529" w14:textId="77777777" w:rsidR="004753BC" w:rsidRPr="009554F7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D87D7AE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123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69E342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432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404BE5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AC5FD7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330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E5982B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524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0B7406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D6EF22F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015 </w:t>
            </w:r>
          </w:p>
        </w:tc>
        <w:tc>
          <w:tcPr>
            <w:tcW w:w="43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4DAD0C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480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F47322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57FC97FB" w14:textId="77777777" w:rsidTr="00D5185B">
        <w:tc>
          <w:tcPr>
            <w:tcW w:w="773" w:type="pct"/>
            <w:gridSpan w:val="2"/>
          </w:tcPr>
          <w:p w14:paraId="25797A99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Noneconomic</w:t>
            </w:r>
          </w:p>
        </w:tc>
        <w:tc>
          <w:tcPr>
            <w:tcW w:w="4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60FED2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506 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1CA3D1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42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39C5677C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401" w:type="pct"/>
            <w:tcBorders>
              <w:top w:val="nil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1FE2BA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642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49DBE1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18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850635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4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4BCCF5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435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02CB91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81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483730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40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F7A3183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417 </w:t>
            </w:r>
          </w:p>
        </w:tc>
        <w:tc>
          <w:tcPr>
            <w:tcW w:w="43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CA38D8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62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F39088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</w:tr>
      <w:tr w:rsidR="004753BC" w14:paraId="68F68CE3" w14:textId="77777777" w:rsidTr="00D5185B">
        <w:tc>
          <w:tcPr>
            <w:tcW w:w="773" w:type="pct"/>
            <w:gridSpan w:val="2"/>
          </w:tcPr>
          <w:p w14:paraId="105F6B94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2</w:t>
            </w:r>
            <w:r w:rsidRPr="00450D93"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  <w:t>nd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 xml:space="preserve"> quartile</w:t>
            </w:r>
          </w:p>
        </w:tc>
        <w:tc>
          <w:tcPr>
            <w:tcW w:w="4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AEB5C1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138 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7F6E4D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96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67B75ADC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025906E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119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226BA8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307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8DF82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F32711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119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2E6A6D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48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B5BABB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C95753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069 </w:t>
            </w:r>
          </w:p>
        </w:tc>
        <w:tc>
          <w:tcPr>
            <w:tcW w:w="43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27D842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15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A00BED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1EF1C8CE" w14:textId="77777777" w:rsidTr="00D5185B">
        <w:tc>
          <w:tcPr>
            <w:tcW w:w="773" w:type="pct"/>
            <w:gridSpan w:val="2"/>
          </w:tcPr>
          <w:p w14:paraId="5587E22A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3</w:t>
            </w:r>
            <w:r w:rsidRPr="00450D93"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  <w:t>rd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 xml:space="preserve"> quartile</w:t>
            </w:r>
          </w:p>
        </w:tc>
        <w:tc>
          <w:tcPr>
            <w:tcW w:w="4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FC4F35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276 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7777F2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81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1C417AFF" w14:textId="77777777" w:rsidR="004753BC" w:rsidRPr="009554F7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7185AB0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211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5BC172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96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18EC0A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23E2E5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300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C44BED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24)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A189AF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E2BB619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195 </w:t>
            </w:r>
          </w:p>
        </w:tc>
        <w:tc>
          <w:tcPr>
            <w:tcW w:w="43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F5A76A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02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24482E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4F0BC7B2" w14:textId="77777777" w:rsidTr="00D5185B">
        <w:tc>
          <w:tcPr>
            <w:tcW w:w="773" w:type="pct"/>
            <w:gridSpan w:val="2"/>
            <w:tcBorders>
              <w:bottom w:val="dotted" w:sz="4" w:space="0" w:color="auto"/>
            </w:tcBorders>
          </w:tcPr>
          <w:p w14:paraId="3CB1543D" w14:textId="77777777" w:rsidR="004753BC" w:rsidRPr="003032E5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3032E5">
              <w:rPr>
                <w:rFonts w:ascii="Times New Roman" w:hAnsi="Times New Roman" w:cs="Times New Roman"/>
                <w:sz w:val="22"/>
                <w:szCs w:val="20"/>
              </w:rPr>
              <w:t>4</w:t>
            </w:r>
            <w:r w:rsidRPr="003032E5"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  <w:t>th</w:t>
            </w:r>
            <w:r w:rsidRPr="003032E5">
              <w:rPr>
                <w:rFonts w:ascii="Times New Roman" w:hAnsi="Times New Roman" w:cs="Times New Roman"/>
                <w:sz w:val="22"/>
                <w:szCs w:val="20"/>
              </w:rPr>
              <w:t xml:space="preserve"> quartile</w:t>
            </w:r>
          </w:p>
        </w:tc>
        <w:tc>
          <w:tcPr>
            <w:tcW w:w="404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9F973FC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409 </w:t>
            </w:r>
          </w:p>
        </w:tc>
        <w:tc>
          <w:tcPr>
            <w:tcW w:w="438" w:type="pct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1E383DA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78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dotted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14:paraId="40464565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401" w:type="pct"/>
            <w:tcBorders>
              <w:top w:val="nil"/>
              <w:left w:val="dashSmallGap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2E10FA0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365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F216874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80)</w:t>
            </w:r>
          </w:p>
        </w:tc>
        <w:tc>
          <w:tcPr>
            <w:tcW w:w="217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FB12997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A958501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449 </w:t>
            </w:r>
          </w:p>
        </w:tc>
        <w:tc>
          <w:tcPr>
            <w:tcW w:w="438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51C8101" w14:textId="77777777" w:rsidR="004753BC" w:rsidRPr="003032E5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25)</w:t>
            </w:r>
          </w:p>
        </w:tc>
        <w:tc>
          <w:tcPr>
            <w:tcW w:w="218" w:type="pct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18DF721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401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E4E78D0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395 </w:t>
            </w:r>
          </w:p>
        </w:tc>
        <w:tc>
          <w:tcPr>
            <w:tcW w:w="439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37DBCE0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45)</w:t>
            </w:r>
          </w:p>
        </w:tc>
        <w:tc>
          <w:tcPr>
            <w:tcW w:w="215" w:type="pct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9C393D9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5446CE8C" w14:textId="77777777" w:rsidTr="00D5185B">
        <w:tc>
          <w:tcPr>
            <w:tcW w:w="773" w:type="pct"/>
            <w:gridSpan w:val="2"/>
            <w:tcBorders>
              <w:top w:val="dotted" w:sz="4" w:space="0" w:color="auto"/>
            </w:tcBorders>
          </w:tcPr>
          <w:p w14:paraId="11F8C5AB" w14:textId="77777777" w:rsidR="004753BC" w:rsidRPr="003032E5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3032E5">
              <w:rPr>
                <w:rFonts w:ascii="Times New Roman" w:hAnsi="Times New Roman" w:cs="Times New Roman"/>
                <w:sz w:val="22"/>
                <w:szCs w:val="20"/>
              </w:rPr>
              <w:t>APD</w:t>
            </w:r>
          </w:p>
        </w:tc>
        <w:tc>
          <w:tcPr>
            <w:tcW w:w="404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C3E7F9" w14:textId="77777777" w:rsidR="004753BC" w:rsidRPr="003032E5" w:rsidRDefault="004753BC" w:rsidP="00D5185B">
            <w:pPr>
              <w:spacing w:line="360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8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A6ED6F" w14:textId="77777777" w:rsidR="004753BC" w:rsidRPr="003032E5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7" w:type="pct"/>
            <w:gridSpan w:val="2"/>
            <w:tcBorders>
              <w:top w:val="dotted" w:sz="4" w:space="0" w:color="auto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43EF9B15" w14:textId="77777777" w:rsidR="004753BC" w:rsidRPr="009554F7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dotted" w:sz="4" w:space="0" w:color="auto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1D53B6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438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215A37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8EB570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D37224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438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CE8A80" w14:textId="77777777" w:rsidR="004753BC" w:rsidRPr="003032E5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8" w:type="pct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9A4058C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dotted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475BCC6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51 </w:t>
            </w:r>
          </w:p>
        </w:tc>
        <w:tc>
          <w:tcPr>
            <w:tcW w:w="439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D7EDDE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33)</w:t>
            </w:r>
          </w:p>
        </w:tc>
        <w:tc>
          <w:tcPr>
            <w:tcW w:w="215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CD33BE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1FF38C90" w14:textId="77777777" w:rsidTr="00D5185B">
        <w:tc>
          <w:tcPr>
            <w:tcW w:w="773" w:type="pct"/>
            <w:gridSpan w:val="2"/>
          </w:tcPr>
          <w:p w14:paraId="3B6EB87C" w14:textId="77777777" w:rsidR="004753BC" w:rsidRPr="003032E5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3032E5">
              <w:rPr>
                <w:rFonts w:ascii="Times New Roman" w:hAnsi="Times New Roman" w:cs="Times New Roman"/>
                <w:sz w:val="22"/>
                <w:szCs w:val="20"/>
              </w:rPr>
              <w:t>4</w:t>
            </w:r>
            <w:r w:rsidRPr="003032E5"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  <w:t>th</w:t>
            </w:r>
            <w:r w:rsidRPr="003032E5">
              <w:rPr>
                <w:rFonts w:ascii="Times New Roman" w:hAnsi="Times New Roman" w:cs="Times New Roman"/>
                <w:sz w:val="22"/>
                <w:szCs w:val="20"/>
              </w:rPr>
              <w:t>quart*APD</w:t>
            </w:r>
          </w:p>
        </w:tc>
        <w:tc>
          <w:tcPr>
            <w:tcW w:w="4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A84EE8" w14:textId="77777777" w:rsidR="004753BC" w:rsidRPr="003032E5" w:rsidRDefault="004753BC" w:rsidP="00D5185B">
            <w:pPr>
              <w:spacing w:line="360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E7D64C" w14:textId="77777777" w:rsidR="004753BC" w:rsidRPr="003032E5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center"/>
          </w:tcPr>
          <w:p w14:paraId="69150E67" w14:textId="77777777" w:rsidR="004753BC" w:rsidRPr="009554F7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7D67BBA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58782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C4026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75B4F0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43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AB51CD" w14:textId="77777777" w:rsidR="004753BC" w:rsidRPr="003032E5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6DED8D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53F3062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122 </w:t>
            </w:r>
          </w:p>
        </w:tc>
        <w:tc>
          <w:tcPr>
            <w:tcW w:w="43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300A9A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40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13781B" w14:textId="77777777" w:rsidR="004753BC" w:rsidRPr="009554F7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:rsidRPr="00FC6F42" w14:paraId="15AD73A8" w14:textId="77777777" w:rsidTr="00D5185B">
        <w:tc>
          <w:tcPr>
            <w:tcW w:w="688" w:type="pct"/>
            <w:tcBorders>
              <w:top w:val="dotted" w:sz="4" w:space="0" w:color="auto"/>
            </w:tcBorders>
          </w:tcPr>
          <w:p w14:paraId="5D64213D" w14:textId="77777777" w:rsidR="004753BC" w:rsidRPr="00FC6F42" w:rsidRDefault="004753BC" w:rsidP="00D5185B">
            <w:pPr>
              <w:spacing w:line="276" w:lineRule="auto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Add control variables</w:t>
            </w:r>
          </w:p>
        </w:tc>
        <w:tc>
          <w:tcPr>
            <w:tcW w:w="490" w:type="pct"/>
            <w:gridSpan w:val="3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5C1273" w14:textId="77777777" w:rsidR="004753BC" w:rsidRPr="00FC6F42" w:rsidRDefault="004753BC" w:rsidP="00D5185B">
            <w:pPr>
              <w:spacing w:line="360" w:lineRule="auto"/>
              <w:jc w:val="righ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</w:rPr>
              <w:t>X</w:t>
            </w:r>
          </w:p>
        </w:tc>
        <w:tc>
          <w:tcPr>
            <w:tcW w:w="44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3CB832" w14:textId="77777777" w:rsidR="004753BC" w:rsidRPr="00FC6F42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13" w:type="pct"/>
            <w:tcBorders>
              <w:top w:val="dotted" w:sz="4" w:space="0" w:color="auto"/>
              <w:left w:val="nil"/>
              <w:bottom w:val="nil"/>
              <w:right w:val="dashSmallGap" w:sz="4" w:space="0" w:color="auto"/>
            </w:tcBorders>
            <w:shd w:val="clear" w:color="auto" w:fill="auto"/>
            <w:vAlign w:val="bottom"/>
          </w:tcPr>
          <w:p w14:paraId="6C7317A6" w14:textId="77777777" w:rsidR="004753BC" w:rsidRPr="00FC6F42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</w:pPr>
          </w:p>
        </w:tc>
        <w:tc>
          <w:tcPr>
            <w:tcW w:w="427" w:type="pct"/>
            <w:gridSpan w:val="2"/>
            <w:tcBorders>
              <w:top w:val="dotted" w:sz="4" w:space="0" w:color="auto"/>
              <w:left w:val="dashSmallGap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65F3212" w14:textId="77777777" w:rsidR="004753BC" w:rsidRPr="00FC6F42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1"/>
                <w:szCs w:val="21"/>
              </w:rPr>
              <w:t>X</w:t>
            </w:r>
          </w:p>
        </w:tc>
        <w:tc>
          <w:tcPr>
            <w:tcW w:w="42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108C44" w14:textId="77777777" w:rsidR="004753BC" w:rsidRPr="00FC6F42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285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E20197" w14:textId="77777777" w:rsidR="004753BC" w:rsidRPr="00FC6F42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  <w:tc>
          <w:tcPr>
            <w:tcW w:w="427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63E57C" w14:textId="77777777" w:rsidR="004753BC" w:rsidRPr="00FC6F42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1"/>
                <w:szCs w:val="21"/>
              </w:rPr>
              <w:t>X</w:t>
            </w:r>
          </w:p>
        </w:tc>
        <w:tc>
          <w:tcPr>
            <w:tcW w:w="547" w:type="pct"/>
            <w:gridSpan w:val="2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67818A" w14:textId="77777777" w:rsidR="004753BC" w:rsidRPr="00FC6F42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</w:pPr>
          </w:p>
        </w:tc>
        <w:tc>
          <w:tcPr>
            <w:tcW w:w="404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16D83" w14:textId="77777777" w:rsidR="004753BC" w:rsidRPr="00FC6F42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1"/>
                <w:szCs w:val="21"/>
              </w:rPr>
              <w:t>O</w:t>
            </w:r>
          </w:p>
        </w:tc>
        <w:tc>
          <w:tcPr>
            <w:tcW w:w="436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332762" w14:textId="77777777" w:rsidR="004753BC" w:rsidRPr="00FC6F42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215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7AD0EA" w14:textId="77777777" w:rsidR="004753BC" w:rsidRPr="00FC6F42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1"/>
                <w:szCs w:val="21"/>
                <w:vertAlign w:val="superscript"/>
              </w:rPr>
            </w:pPr>
          </w:p>
        </w:tc>
      </w:tr>
      <w:tr w:rsidR="004753BC" w14:paraId="3A0623A1" w14:textId="77777777" w:rsidTr="00D5185B">
        <w:tc>
          <w:tcPr>
            <w:tcW w:w="77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3AB4EB" w14:textId="77777777" w:rsidR="004753BC" w:rsidRPr="00814736" w:rsidRDefault="004753BC" w:rsidP="00D5185B">
            <w:pPr>
              <w:spacing w:line="360" w:lineRule="auto"/>
              <w:rPr>
                <w:rFonts w:ascii="Times New Roman" w:hAnsi="Times New Roman" w:cs="Times New Roman"/>
                <w:w w:val="80"/>
                <w:sz w:val="22"/>
                <w:szCs w:val="18"/>
              </w:rPr>
            </w:pPr>
            <w:r w:rsidRPr="00814736">
              <w:rPr>
                <w:rFonts w:ascii="Times New Roman" w:hAnsi="Times New Roman" w:cs="Times New Roman"/>
                <w:w w:val="80"/>
                <w:sz w:val="22"/>
                <w:szCs w:val="18"/>
              </w:rPr>
              <w:t># of observations</w:t>
            </w:r>
          </w:p>
        </w:tc>
        <w:tc>
          <w:tcPr>
            <w:tcW w:w="40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B80BF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18"/>
              </w:rPr>
            </w:pPr>
            <w:r>
              <w:rPr>
                <w:rFonts w:ascii="Times New Roman" w:hAnsi="Times New Roman" w:cs="Times New Roman"/>
                <w:sz w:val="22"/>
                <w:szCs w:val="18"/>
              </w:rPr>
              <w:t>5</w:t>
            </w:r>
            <w:r>
              <w:rPr>
                <w:rFonts w:ascii="Times New Roman" w:hAnsi="Times New Roman" w:cs="Times New Roman" w:hint="eastAsia"/>
                <w:sz w:val="22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22"/>
                <w:szCs w:val="18"/>
              </w:rPr>
              <w:t>624</w:t>
            </w:r>
          </w:p>
        </w:tc>
        <w:tc>
          <w:tcPr>
            <w:tcW w:w="4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C7165F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18"/>
              </w:rPr>
            </w:pPr>
          </w:p>
        </w:tc>
        <w:tc>
          <w:tcPr>
            <w:tcW w:w="217" w:type="pct"/>
            <w:gridSpan w:val="2"/>
            <w:tcBorders>
              <w:top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2B2256F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18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dashSmallGap" w:sz="4" w:space="0" w:color="auto"/>
              <w:bottom w:val="single" w:sz="4" w:space="0" w:color="auto"/>
            </w:tcBorders>
            <w:vAlign w:val="center"/>
          </w:tcPr>
          <w:p w14:paraId="4752F4F5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18"/>
              </w:rPr>
            </w:pPr>
            <w:r>
              <w:rPr>
                <w:rFonts w:ascii="Times New Roman" w:hAnsi="Times New Roman" w:cs="Times New Roman"/>
                <w:sz w:val="22"/>
                <w:szCs w:val="18"/>
              </w:rPr>
              <w:t>2,116</w:t>
            </w:r>
          </w:p>
        </w:tc>
        <w:tc>
          <w:tcPr>
            <w:tcW w:w="43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C287B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18"/>
              </w:rPr>
            </w:pPr>
          </w:p>
        </w:tc>
        <w:tc>
          <w:tcPr>
            <w:tcW w:w="21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F9C97B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18"/>
              </w:rPr>
            </w:pPr>
          </w:p>
        </w:tc>
        <w:tc>
          <w:tcPr>
            <w:tcW w:w="40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34282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18"/>
              </w:rPr>
            </w:pPr>
            <w:r>
              <w:rPr>
                <w:rFonts w:ascii="Times New Roman" w:hAnsi="Times New Roman" w:cs="Times New Roman"/>
                <w:sz w:val="22"/>
                <w:szCs w:val="18"/>
              </w:rPr>
              <w:t>3,148</w:t>
            </w:r>
          </w:p>
        </w:tc>
        <w:tc>
          <w:tcPr>
            <w:tcW w:w="43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0B525E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18"/>
              </w:rPr>
            </w:pPr>
          </w:p>
        </w:tc>
        <w:tc>
          <w:tcPr>
            <w:tcW w:w="21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38B29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18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2DE6169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18"/>
              </w:rPr>
            </w:pPr>
            <w:r>
              <w:rPr>
                <w:rFonts w:ascii="Times New Roman" w:hAnsi="Times New Roman" w:cs="Times New Roman"/>
                <w:sz w:val="22"/>
                <w:szCs w:val="18"/>
              </w:rPr>
              <w:t>3</w:t>
            </w:r>
            <w:r>
              <w:rPr>
                <w:rFonts w:ascii="Times New Roman" w:hAnsi="Times New Roman" w:cs="Times New Roman" w:hint="eastAsia"/>
                <w:sz w:val="22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22"/>
                <w:szCs w:val="18"/>
              </w:rPr>
              <w:t>873</w:t>
            </w:r>
          </w:p>
        </w:tc>
        <w:tc>
          <w:tcPr>
            <w:tcW w:w="43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4BD7DB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18"/>
              </w:rPr>
            </w:pP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A4B6D0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18"/>
              </w:rPr>
            </w:pPr>
          </w:p>
        </w:tc>
      </w:tr>
    </w:tbl>
    <w:p w14:paraId="189197B4" w14:textId="77777777" w:rsidR="004753BC" w:rsidRDefault="004753BC" w:rsidP="00732555">
      <w:pPr>
        <w:widowControl/>
        <w:wordWrap/>
        <w:autoSpaceDE/>
        <w:autoSpaceDN/>
        <w:spacing w:line="240" w:lineRule="auto"/>
        <w:ind w:firstLine="80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/>
          <w:kern w:val="0"/>
        </w:rPr>
        <w:lastRenderedPageBreak/>
        <w:t xml:space="preserve">YOB stands for the year of birth. Age is the age at the first childbirth. </w:t>
      </w:r>
      <w:r w:rsidRPr="007116D6">
        <w:rPr>
          <w:rFonts w:ascii="Times New Roman" w:hAnsi="Times New Roman"/>
          <w:color w:val="000000"/>
          <w:kern w:val="0"/>
        </w:rPr>
        <w:t>APD stands for the after plan (BPLA) dummy</w:t>
      </w:r>
      <w:r>
        <w:rPr>
          <w:rFonts w:ascii="Times New Roman" w:hAnsi="Times New Roman"/>
          <w:color w:val="000000"/>
          <w:kern w:val="0"/>
        </w:rPr>
        <w:t xml:space="preserve"> that is set to 1 if the survey year is later than 2006</w:t>
      </w:r>
      <w:r w:rsidRPr="007116D6">
        <w:rPr>
          <w:rFonts w:ascii="Times New Roman" w:hAnsi="Times New Roman"/>
          <w:color w:val="000000"/>
          <w:kern w:val="0"/>
        </w:rPr>
        <w:t>. Income, educational level, financial asset, house owner</w:t>
      </w:r>
      <w:r>
        <w:rPr>
          <w:rFonts w:ascii="Times New Roman" w:hAnsi="Times New Roman"/>
          <w:color w:val="000000"/>
          <w:kern w:val="0"/>
        </w:rPr>
        <w:t>,</w:t>
      </w:r>
      <w:r w:rsidRPr="007116D6">
        <w:rPr>
          <w:rFonts w:ascii="Times New Roman" w:hAnsi="Times New Roman"/>
          <w:color w:val="000000"/>
          <w:kern w:val="0"/>
        </w:rPr>
        <w:t xml:space="preserve"> and large city are</w:t>
      </w:r>
      <w:r w:rsidRPr="007116D6">
        <w:rPr>
          <w:rFonts w:ascii="Times New Roman" w:eastAsia="맑은 고딕" w:hAnsi="Times New Roman" w:cs="Times New Roman"/>
          <w:color w:val="000000"/>
          <w:kern w:val="0"/>
        </w:rPr>
        <w:t xml:space="preserve"> 1−</w:t>
      </w:r>
      <w:r w:rsidRPr="007116D6">
        <w:rPr>
          <w:rFonts w:ascii="Times New Roman" w:hAnsi="Times New Roman"/>
          <w:color w:val="000000"/>
          <w:kern w:val="0"/>
        </w:rPr>
        <w:t>year lagged variables. Standard error in parenthesis. *p&lt;.1 **p &lt; .05. ***p &lt; .01.</w:t>
      </w:r>
    </w:p>
    <w:p w14:paraId="2475A16B" w14:textId="77777777" w:rsidR="004753BC" w:rsidRPr="00664EBB" w:rsidRDefault="004753BC" w:rsidP="004753BC">
      <w:pPr>
        <w:widowControl/>
        <w:wordWrap/>
        <w:autoSpaceDE/>
        <w:autoSpaceDN/>
        <w:rPr>
          <w:sz w:val="22"/>
        </w:rPr>
      </w:pPr>
      <w:r>
        <w:rPr>
          <w:rFonts w:ascii="Times New Roman" w:hAnsi="Times New Roman"/>
          <w:b/>
          <w:sz w:val="24"/>
        </w:rPr>
        <w:br w:type="page"/>
      </w:r>
      <w:r w:rsidRPr="00D556EF">
        <w:rPr>
          <w:rFonts w:ascii="Times New Roman" w:hAnsi="Times New Roman"/>
          <w:b/>
          <w:sz w:val="24"/>
        </w:rPr>
        <w:t xml:space="preserve">Table </w:t>
      </w:r>
      <w:r>
        <w:rPr>
          <w:rFonts w:ascii="Times New Roman" w:hAnsi="Times New Roman"/>
          <w:b/>
          <w:sz w:val="24"/>
        </w:rPr>
        <w:t>A-3</w:t>
      </w:r>
      <w:r w:rsidRPr="00D556EF">
        <w:rPr>
          <w:rFonts w:ascii="Times New Roman" w:hAnsi="Times New Roman"/>
          <w:b/>
          <w:sz w:val="24"/>
        </w:rPr>
        <w:t>: Maternity leave</w:t>
      </w:r>
      <w:r>
        <w:rPr>
          <w:rFonts w:ascii="Times New Roman" w:hAnsi="Times New Roman"/>
          <w:b/>
          <w:sz w:val="24"/>
        </w:rPr>
        <w:t xml:space="preserve"> </w:t>
      </w:r>
      <w:r w:rsidRPr="00D556EF">
        <w:rPr>
          <w:rFonts w:ascii="Times New Roman" w:hAnsi="Times New Roman"/>
          <w:b/>
          <w:sz w:val="24"/>
        </w:rPr>
        <w:t xml:space="preserve">and </w:t>
      </w:r>
      <w:r>
        <w:rPr>
          <w:rFonts w:ascii="Times New Roman" w:hAnsi="Times New Roman"/>
          <w:b/>
          <w:sz w:val="24"/>
        </w:rPr>
        <w:t xml:space="preserve">second </w:t>
      </w:r>
      <w:r w:rsidRPr="00D556EF">
        <w:rPr>
          <w:rFonts w:ascii="Times New Roman" w:hAnsi="Times New Roman"/>
          <w:b/>
          <w:sz w:val="24"/>
        </w:rPr>
        <w:t>childbirth (</w:t>
      </w:r>
      <w:r>
        <w:rPr>
          <w:rFonts w:ascii="Times New Roman" w:hAnsi="Times New Roman"/>
          <w:b/>
          <w:sz w:val="24"/>
        </w:rPr>
        <w:t xml:space="preserve">Log income, </w:t>
      </w:r>
      <w:r>
        <w:rPr>
          <w:rFonts w:ascii="Times New Roman" w:hAnsi="Times New Roman" w:hint="eastAsia"/>
          <w:b/>
          <w:sz w:val="24"/>
        </w:rPr>
        <w:t>200</w:t>
      </w:r>
      <w:r>
        <w:rPr>
          <w:rFonts w:ascii="Times New Roman" w:hAnsi="Times New Roman"/>
          <w:b/>
          <w:sz w:val="24"/>
        </w:rPr>
        <w:t>7~2016</w:t>
      </w:r>
      <w:r w:rsidRPr="00D556EF">
        <w:rPr>
          <w:rFonts w:ascii="Times New Roman" w:hAnsi="Times New Roman"/>
          <w:b/>
          <w:sz w:val="24"/>
        </w:rPr>
        <w:t>)</w:t>
      </w:r>
    </w:p>
    <w:tbl>
      <w:tblPr>
        <w:tblStyle w:val="af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7"/>
        <w:gridCol w:w="93"/>
        <w:gridCol w:w="794"/>
        <w:gridCol w:w="866"/>
        <w:gridCol w:w="350"/>
        <w:gridCol w:w="76"/>
        <w:gridCol w:w="787"/>
        <w:gridCol w:w="866"/>
        <w:gridCol w:w="426"/>
        <w:gridCol w:w="8"/>
        <w:gridCol w:w="781"/>
        <w:gridCol w:w="870"/>
        <w:gridCol w:w="310"/>
        <w:gridCol w:w="112"/>
        <w:gridCol w:w="793"/>
        <w:gridCol w:w="867"/>
        <w:gridCol w:w="426"/>
      </w:tblGrid>
      <w:tr w:rsidR="004753BC" w:rsidRPr="00450D93" w14:paraId="3CF16DC5" w14:textId="77777777" w:rsidTr="00D5185B">
        <w:tc>
          <w:tcPr>
            <w:tcW w:w="772" w:type="pct"/>
            <w:tcBorders>
              <w:top w:val="single" w:sz="4" w:space="0" w:color="auto"/>
            </w:tcBorders>
          </w:tcPr>
          <w:p w14:paraId="4FBE5538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39" w:type="pct"/>
            <w:gridSpan w:val="9"/>
            <w:tcBorders>
              <w:top w:val="single" w:sz="4" w:space="0" w:color="auto"/>
            </w:tcBorders>
          </w:tcPr>
          <w:p w14:paraId="53D82CE5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sz w:val="22"/>
                <w:szCs w:val="20"/>
              </w:rPr>
              <w:t xml:space="preserve">Basic 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m</w:t>
            </w:r>
            <w:r>
              <w:rPr>
                <w:rFonts w:ascii="Times New Roman" w:hAnsi="Times New Roman" w:cs="Times New Roman" w:hint="eastAsia"/>
                <w:sz w:val="22"/>
                <w:szCs w:val="20"/>
              </w:rPr>
              <w:t>odel</w:t>
            </w:r>
          </w:p>
        </w:tc>
        <w:tc>
          <w:tcPr>
            <w:tcW w:w="2089" w:type="pct"/>
            <w:gridSpan w:val="7"/>
            <w:tcBorders>
              <w:top w:val="single" w:sz="4" w:space="0" w:color="auto"/>
            </w:tcBorders>
          </w:tcPr>
          <w:p w14:paraId="273F2815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sz w:val="22"/>
                <w:szCs w:val="20"/>
              </w:rPr>
              <w:t>Maternity leave model</w:t>
            </w:r>
          </w:p>
        </w:tc>
      </w:tr>
      <w:tr w:rsidR="004753BC" w:rsidRPr="00450D93" w14:paraId="76054DFC" w14:textId="77777777" w:rsidTr="00D5185B">
        <w:tc>
          <w:tcPr>
            <w:tcW w:w="774" w:type="pct"/>
            <w:tcBorders>
              <w:bottom w:val="single" w:sz="4" w:space="0" w:color="auto"/>
            </w:tcBorders>
          </w:tcPr>
          <w:p w14:paraId="150CE4A1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1064" w:type="pct"/>
            <w:gridSpan w:val="4"/>
            <w:tcBorders>
              <w:bottom w:val="single" w:sz="4" w:space="0" w:color="auto"/>
            </w:tcBorders>
            <w:vAlign w:val="center"/>
          </w:tcPr>
          <w:p w14:paraId="2AABA199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1</w:t>
            </w:r>
          </w:p>
        </w:tc>
        <w:tc>
          <w:tcPr>
            <w:tcW w:w="1095" w:type="pct"/>
            <w:gridSpan w:val="5"/>
            <w:tcBorders>
              <w:bottom w:val="single" w:sz="4" w:space="0" w:color="auto"/>
            </w:tcBorders>
            <w:vAlign w:val="center"/>
          </w:tcPr>
          <w:p w14:paraId="15632B66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2</w:t>
            </w:r>
          </w:p>
        </w:tc>
        <w:tc>
          <w:tcPr>
            <w:tcW w:w="993" w:type="pct"/>
            <w:gridSpan w:val="3"/>
            <w:tcBorders>
              <w:bottom w:val="single" w:sz="4" w:space="0" w:color="auto"/>
            </w:tcBorders>
            <w:vAlign w:val="center"/>
          </w:tcPr>
          <w:p w14:paraId="1884A01B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3</w:t>
            </w:r>
          </w:p>
        </w:tc>
        <w:tc>
          <w:tcPr>
            <w:tcW w:w="1074" w:type="pct"/>
            <w:gridSpan w:val="4"/>
            <w:tcBorders>
              <w:bottom w:val="single" w:sz="4" w:space="0" w:color="auto"/>
            </w:tcBorders>
            <w:vAlign w:val="center"/>
          </w:tcPr>
          <w:p w14:paraId="32FEDA31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4</w:t>
            </w:r>
          </w:p>
        </w:tc>
      </w:tr>
      <w:tr w:rsidR="004753BC" w14:paraId="67D00C7D" w14:textId="77777777" w:rsidTr="00D5185B">
        <w:tc>
          <w:tcPr>
            <w:tcW w:w="823" w:type="pct"/>
            <w:gridSpan w:val="2"/>
            <w:tcBorders>
              <w:top w:val="single" w:sz="4" w:space="0" w:color="auto"/>
            </w:tcBorders>
          </w:tcPr>
          <w:p w14:paraId="448DA1A0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 w:hint="eastAsia"/>
                <w:sz w:val="22"/>
                <w:szCs w:val="20"/>
              </w:rPr>
              <w:t>Y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OB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E5251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17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28A312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28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04EBD7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D86C26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11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9CDDE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31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1B6BE1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06735A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17 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840AA7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28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998308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44A5FF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10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0E42D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32)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5E8990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0A25CA66" w14:textId="77777777" w:rsidTr="00D5185B">
        <w:tc>
          <w:tcPr>
            <w:tcW w:w="823" w:type="pct"/>
            <w:gridSpan w:val="2"/>
          </w:tcPr>
          <w:p w14:paraId="337BF393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 w:hint="eastAsia"/>
                <w:sz w:val="22"/>
                <w:szCs w:val="20"/>
              </w:rPr>
              <w:t>A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ge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3C11EA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522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880ABC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74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10A822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0F1864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843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27675C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61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B4DC49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4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73A846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614 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B5167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76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3EE3AA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B0C55A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888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8FEA4E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65)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1C9FA7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</w:tr>
      <w:tr w:rsidR="004753BC" w14:paraId="0C9670D2" w14:textId="77777777" w:rsidTr="00D5185B">
        <w:tc>
          <w:tcPr>
            <w:tcW w:w="823" w:type="pct"/>
            <w:gridSpan w:val="2"/>
          </w:tcPr>
          <w:p w14:paraId="66D260C7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 w:hint="eastAsia"/>
                <w:sz w:val="22"/>
                <w:szCs w:val="20"/>
              </w:rPr>
              <w:t>A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ge</w:t>
            </w:r>
            <w:r w:rsidRPr="00450D93"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  <w:t>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D79533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07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83965F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5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2CBA56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F570F3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12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AEFD8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4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D01BF1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4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CCCAAA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09 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8794A1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5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5DB928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5171D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13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A4765F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4)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5DF541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</w:tr>
      <w:tr w:rsidR="004753BC" w14:paraId="665B7015" w14:textId="77777777" w:rsidTr="00D5185B">
        <w:tc>
          <w:tcPr>
            <w:tcW w:w="823" w:type="pct"/>
            <w:gridSpan w:val="2"/>
          </w:tcPr>
          <w:p w14:paraId="0272D03B" w14:textId="77777777" w:rsidR="004753BC" w:rsidRPr="006F44BF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6F44BF">
              <w:rPr>
                <w:rFonts w:ascii="Times New Roman" w:hAnsi="Times New Roman" w:cs="Times New Roman"/>
                <w:sz w:val="22"/>
                <w:szCs w:val="20"/>
              </w:rPr>
              <w:t>Log income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AB1F4C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517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DC56C2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79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F8FC6A" w14:textId="77777777" w:rsidR="004753BC" w:rsidRPr="00621865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F83A53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418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E26C37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22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5E44E9" w14:textId="77777777" w:rsidR="004753BC" w:rsidRPr="00621865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4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866AB3" w14:textId="77777777" w:rsidR="004753BC" w:rsidRPr="006F44BF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325 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B81683" w14:textId="77777777" w:rsidR="004753BC" w:rsidRPr="006F44BF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01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449659" w14:textId="77777777" w:rsidR="004753BC" w:rsidRPr="006F44BF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8D0B6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265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7BC409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34)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1C7904" w14:textId="77777777" w:rsidR="004753BC" w:rsidRPr="006F44BF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773CD9CB" w14:textId="77777777" w:rsidTr="00D5185B">
        <w:tc>
          <w:tcPr>
            <w:tcW w:w="823" w:type="pct"/>
            <w:gridSpan w:val="2"/>
          </w:tcPr>
          <w:p w14:paraId="5CE7C977" w14:textId="77777777" w:rsidR="004753BC" w:rsidRPr="006F44BF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sz w:val="22"/>
                <w:szCs w:val="20"/>
              </w:rPr>
              <w:t>M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aternity l</w:t>
            </w:r>
            <w:r>
              <w:rPr>
                <w:rFonts w:ascii="Times New Roman" w:hAnsi="Times New Roman" w:cs="Times New Roman" w:hint="eastAsia"/>
                <w:sz w:val="22"/>
                <w:szCs w:val="20"/>
              </w:rPr>
              <w:t>eave</w:t>
            </w:r>
          </w:p>
        </w:tc>
        <w:tc>
          <w:tcPr>
            <w:tcW w:w="401" w:type="pct"/>
          </w:tcPr>
          <w:p w14:paraId="4328D364" w14:textId="77777777" w:rsidR="004753BC" w:rsidRPr="006F44BF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7" w:type="pct"/>
          </w:tcPr>
          <w:p w14:paraId="10427228" w14:textId="77777777" w:rsidR="004753BC" w:rsidRPr="006F44BF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2"/>
          </w:tcPr>
          <w:p w14:paraId="60221F4D" w14:textId="77777777" w:rsidR="004753BC" w:rsidRPr="006F44BF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17C4B6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E237A2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7D2090" w14:textId="77777777" w:rsidR="004753BC" w:rsidRPr="006F44BF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6FE91" w14:textId="77777777" w:rsidR="004753BC" w:rsidRPr="006F44BF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483 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70DABD" w14:textId="77777777" w:rsidR="004753BC" w:rsidRPr="006F44BF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42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846B3D" w14:textId="77777777" w:rsidR="004753BC" w:rsidRPr="00621865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12D02F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423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C990C9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39)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C456A6" w14:textId="77777777" w:rsidR="004753BC" w:rsidRPr="00621865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</w:t>
            </w:r>
          </w:p>
        </w:tc>
      </w:tr>
      <w:tr w:rsidR="004753BC" w14:paraId="182292ED" w14:textId="77777777" w:rsidTr="00D5185B">
        <w:tc>
          <w:tcPr>
            <w:tcW w:w="823" w:type="pct"/>
            <w:gridSpan w:val="2"/>
          </w:tcPr>
          <w:p w14:paraId="747C497D" w14:textId="77777777" w:rsidR="004753BC" w:rsidRPr="006F44BF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 w:hint="eastAsia"/>
                <w:sz w:val="22"/>
                <w:szCs w:val="20"/>
              </w:rPr>
              <w:t>C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ollege</w:t>
            </w:r>
          </w:p>
        </w:tc>
        <w:tc>
          <w:tcPr>
            <w:tcW w:w="401" w:type="pct"/>
          </w:tcPr>
          <w:p w14:paraId="5F1C2D48" w14:textId="77777777" w:rsidR="004753BC" w:rsidRPr="006F44BF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7" w:type="pct"/>
          </w:tcPr>
          <w:p w14:paraId="5701FA26" w14:textId="77777777" w:rsidR="004753BC" w:rsidRPr="006F44BF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2"/>
          </w:tcPr>
          <w:p w14:paraId="01E6593A" w14:textId="77777777" w:rsidR="004753BC" w:rsidRPr="006F44BF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F9BC3D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615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B77CE2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54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3E92F1" w14:textId="77777777" w:rsidR="004753BC" w:rsidRPr="006F44BF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4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97DACD" w14:textId="77777777" w:rsidR="004753BC" w:rsidRPr="006F44BF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1CD9A" w14:textId="77777777" w:rsidR="004753BC" w:rsidRPr="006F44BF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297E29" w14:textId="77777777" w:rsidR="004753BC" w:rsidRPr="006F44BF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D9D658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562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00B393" w14:textId="77777777" w:rsidR="004753BC" w:rsidRPr="006F44BF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53)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F604CA" w14:textId="77777777" w:rsidR="004753BC" w:rsidRPr="006F44BF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</w:tr>
      <w:tr w:rsidR="004753BC" w14:paraId="6F488FF6" w14:textId="77777777" w:rsidTr="00D5185B">
        <w:tc>
          <w:tcPr>
            <w:tcW w:w="823" w:type="pct"/>
            <w:gridSpan w:val="2"/>
          </w:tcPr>
          <w:p w14:paraId="016B43E6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 w:hint="eastAsia"/>
                <w:sz w:val="22"/>
                <w:szCs w:val="20"/>
              </w:rPr>
              <w:t>U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niversity</w:t>
            </w:r>
          </w:p>
        </w:tc>
        <w:tc>
          <w:tcPr>
            <w:tcW w:w="401" w:type="pct"/>
          </w:tcPr>
          <w:p w14:paraId="0B189212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7" w:type="pct"/>
          </w:tcPr>
          <w:p w14:paraId="48A862E7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2"/>
          </w:tcPr>
          <w:p w14:paraId="7EE71D41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5A4D57" w14:textId="77777777" w:rsidR="004753BC" w:rsidRPr="00450D93" w:rsidRDefault="004753BC" w:rsidP="00D5185B">
            <w:pPr>
              <w:spacing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367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55A67F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52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E13034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02FB1B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6807D6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018319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0F0E35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319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A0BC9B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50)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70465F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67A4C012" w14:textId="77777777" w:rsidTr="00D5185B">
        <w:tc>
          <w:tcPr>
            <w:tcW w:w="823" w:type="pct"/>
            <w:gridSpan w:val="2"/>
          </w:tcPr>
          <w:p w14:paraId="4DC7CE79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 w:hint="eastAsia"/>
                <w:sz w:val="22"/>
                <w:szCs w:val="20"/>
              </w:rPr>
              <w:t>F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inancial asset</w:t>
            </w:r>
          </w:p>
        </w:tc>
        <w:tc>
          <w:tcPr>
            <w:tcW w:w="401" w:type="pct"/>
          </w:tcPr>
          <w:p w14:paraId="0548C669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7" w:type="pct"/>
          </w:tcPr>
          <w:p w14:paraId="53F06470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2"/>
          </w:tcPr>
          <w:p w14:paraId="484A02AA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5515C3" w14:textId="77777777" w:rsidR="004753BC" w:rsidRPr="00450D93" w:rsidRDefault="004753BC" w:rsidP="00D5185B">
            <w:pPr>
              <w:spacing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167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30CA29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91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C84516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4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0F2DB0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58AAD4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9E6473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807D05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162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492293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91)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C041B0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</w:t>
            </w:r>
          </w:p>
        </w:tc>
      </w:tr>
      <w:tr w:rsidR="004753BC" w14:paraId="79545528" w14:textId="77777777" w:rsidTr="00D5185B">
        <w:tc>
          <w:tcPr>
            <w:tcW w:w="823" w:type="pct"/>
            <w:gridSpan w:val="2"/>
          </w:tcPr>
          <w:p w14:paraId="36696927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 w:hint="eastAsia"/>
                <w:sz w:val="22"/>
                <w:szCs w:val="20"/>
              </w:rPr>
              <w:t>H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ouse owner</w:t>
            </w:r>
          </w:p>
        </w:tc>
        <w:tc>
          <w:tcPr>
            <w:tcW w:w="401" w:type="pct"/>
          </w:tcPr>
          <w:p w14:paraId="04F3C541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7" w:type="pct"/>
          </w:tcPr>
          <w:p w14:paraId="16E2F80D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2"/>
          </w:tcPr>
          <w:p w14:paraId="1C52CF5C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E9BE96" w14:textId="77777777" w:rsidR="004753BC" w:rsidRPr="00450D93" w:rsidRDefault="004753BC" w:rsidP="00D5185B">
            <w:pPr>
              <w:spacing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270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4142E1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73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AF8908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gridSpan w:val="2"/>
            <w:vAlign w:val="center"/>
          </w:tcPr>
          <w:p w14:paraId="2028C2D6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439" w:type="pct"/>
            <w:vAlign w:val="center"/>
          </w:tcPr>
          <w:p w14:paraId="56C757CB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6" w:type="pct"/>
            <w:gridSpan w:val="2"/>
            <w:vAlign w:val="center"/>
          </w:tcPr>
          <w:p w14:paraId="387FEE99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F133FC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288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63FA34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73)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826472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</w:t>
            </w:r>
          </w:p>
        </w:tc>
      </w:tr>
      <w:tr w:rsidR="004753BC" w14:paraId="13738B3D" w14:textId="77777777" w:rsidTr="00D5185B">
        <w:tc>
          <w:tcPr>
            <w:tcW w:w="823" w:type="pct"/>
            <w:gridSpan w:val="2"/>
            <w:tcBorders>
              <w:bottom w:val="single" w:sz="4" w:space="0" w:color="auto"/>
            </w:tcBorders>
          </w:tcPr>
          <w:p w14:paraId="3353E761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 w:hint="eastAsia"/>
                <w:sz w:val="22"/>
                <w:szCs w:val="20"/>
              </w:rPr>
              <w:t>L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arge city</w:t>
            </w:r>
          </w:p>
        </w:tc>
        <w:tc>
          <w:tcPr>
            <w:tcW w:w="401" w:type="pct"/>
            <w:tcBorders>
              <w:bottom w:val="single" w:sz="4" w:space="0" w:color="auto"/>
            </w:tcBorders>
          </w:tcPr>
          <w:p w14:paraId="34E033DA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14:paraId="18321434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2"/>
            <w:tcBorders>
              <w:bottom w:val="single" w:sz="4" w:space="0" w:color="auto"/>
            </w:tcBorders>
          </w:tcPr>
          <w:p w14:paraId="543DD8D8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B4BB05" w14:textId="77777777" w:rsidR="004753BC" w:rsidRPr="00450D93" w:rsidRDefault="004753BC" w:rsidP="00D5185B">
            <w:pPr>
              <w:spacing w:line="360" w:lineRule="auto"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108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77A5E1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67)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237444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gridSpan w:val="2"/>
            <w:tcBorders>
              <w:bottom w:val="single" w:sz="4" w:space="0" w:color="auto"/>
            </w:tcBorders>
            <w:vAlign w:val="center"/>
          </w:tcPr>
          <w:p w14:paraId="4F303223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439" w:type="pct"/>
            <w:tcBorders>
              <w:bottom w:val="single" w:sz="4" w:space="0" w:color="auto"/>
            </w:tcBorders>
            <w:vAlign w:val="center"/>
          </w:tcPr>
          <w:p w14:paraId="070055F7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6" w:type="pct"/>
            <w:gridSpan w:val="2"/>
            <w:tcBorders>
              <w:bottom w:val="single" w:sz="4" w:space="0" w:color="auto"/>
            </w:tcBorders>
            <w:vAlign w:val="center"/>
          </w:tcPr>
          <w:p w14:paraId="32EE91C3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5AC60D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103 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6C9CE5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68)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CBAB33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6CCDC3A4" w14:textId="77777777" w:rsidTr="00D5185B">
        <w:tc>
          <w:tcPr>
            <w:tcW w:w="82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B1501E" w14:textId="77777777" w:rsidR="004753BC" w:rsidRPr="00814736" w:rsidRDefault="004753BC" w:rsidP="00D5185B">
            <w:pPr>
              <w:spacing w:line="360" w:lineRule="auto"/>
              <w:rPr>
                <w:rFonts w:ascii="Times New Roman" w:hAnsi="Times New Roman" w:cs="Times New Roman"/>
                <w:w w:val="80"/>
                <w:sz w:val="22"/>
                <w:szCs w:val="18"/>
              </w:rPr>
            </w:pPr>
            <w:r w:rsidRPr="00814736">
              <w:rPr>
                <w:rFonts w:ascii="Times New Roman" w:hAnsi="Times New Roman" w:cs="Times New Roman"/>
                <w:w w:val="80"/>
                <w:sz w:val="22"/>
                <w:szCs w:val="18"/>
              </w:rPr>
              <w:t># of observations</w:t>
            </w:r>
          </w:p>
        </w:tc>
        <w:tc>
          <w:tcPr>
            <w:tcW w:w="401" w:type="pct"/>
            <w:tcBorders>
              <w:top w:val="single" w:sz="4" w:space="0" w:color="auto"/>
              <w:bottom w:val="single" w:sz="4" w:space="0" w:color="auto"/>
            </w:tcBorders>
          </w:tcPr>
          <w:p w14:paraId="775B6823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,080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</w:tcPr>
          <w:p w14:paraId="08B6ED5F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BD034A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342D6A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  <w:t>886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BEF4FB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C900DF" w14:textId="77777777" w:rsidR="004753BC" w:rsidRPr="00450D93" w:rsidRDefault="004753BC" w:rsidP="00D5185B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3353FD" w14:textId="77777777" w:rsidR="004753BC" w:rsidRPr="00450D93" w:rsidRDefault="004753BC" w:rsidP="00D5185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,080</w:t>
            </w:r>
          </w:p>
        </w:tc>
        <w:tc>
          <w:tcPr>
            <w:tcW w:w="439" w:type="pct"/>
            <w:tcBorders>
              <w:top w:val="single" w:sz="4" w:space="0" w:color="auto"/>
              <w:bottom w:val="single" w:sz="4" w:space="0" w:color="auto"/>
            </w:tcBorders>
          </w:tcPr>
          <w:p w14:paraId="3C29D6D2" w14:textId="77777777" w:rsidR="004753BC" w:rsidRPr="00450D93" w:rsidRDefault="004753BC" w:rsidP="00D5185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22FBD3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2396B5" w14:textId="77777777" w:rsidR="004753BC" w:rsidRPr="00450D93" w:rsidRDefault="004753BC" w:rsidP="00D5185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  <w:t>886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597B6A" w14:textId="77777777" w:rsidR="004753BC" w:rsidRPr="00450D93" w:rsidRDefault="004753BC" w:rsidP="00D5185B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1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E06D4B" w14:textId="77777777" w:rsidR="004753BC" w:rsidRPr="00450D93" w:rsidRDefault="004753BC" w:rsidP="00D5185B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5A8801AF" w14:textId="77777777" w:rsidTr="00D5185B">
        <w:tc>
          <w:tcPr>
            <w:tcW w:w="1" w:type="pct"/>
            <w:gridSpan w:val="17"/>
            <w:tcBorders>
              <w:top w:val="single" w:sz="4" w:space="0" w:color="auto"/>
            </w:tcBorders>
          </w:tcPr>
          <w:p w14:paraId="2CD74BE9" w14:textId="77777777" w:rsidR="004753BC" w:rsidRPr="003A7D8F" w:rsidRDefault="004753BC" w:rsidP="00732555">
            <w:pPr>
              <w:ind w:firstLineChars="450" w:firstLine="90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</w:rPr>
              <w:t xml:space="preserve">YOB stands for the year of birth. Age is the age at the first childbirth. </w:t>
            </w:r>
            <w:r w:rsidRPr="007116D6">
              <w:rPr>
                <w:rFonts w:ascii="Times New Roman" w:hAnsi="Times New Roman"/>
                <w:color w:val="000000"/>
                <w:kern w:val="0"/>
              </w:rPr>
              <w:t>Income, educational level, financial asset, house owner</w:t>
            </w:r>
            <w:r>
              <w:rPr>
                <w:rFonts w:ascii="Times New Roman" w:hAnsi="Times New Roman"/>
                <w:color w:val="000000"/>
                <w:kern w:val="0"/>
              </w:rPr>
              <w:t>,</w:t>
            </w:r>
            <w:r w:rsidRPr="007116D6">
              <w:rPr>
                <w:rFonts w:ascii="Times New Roman" w:hAnsi="Times New Roman"/>
                <w:color w:val="000000"/>
                <w:kern w:val="0"/>
              </w:rPr>
              <w:t xml:space="preserve"> and large city are</w:t>
            </w:r>
            <w:r w:rsidRPr="007116D6">
              <w:rPr>
                <w:rFonts w:ascii="Times New Roman" w:eastAsia="맑은 고딕" w:hAnsi="Times New Roman" w:cs="Times New Roman"/>
                <w:color w:val="000000"/>
                <w:kern w:val="0"/>
              </w:rPr>
              <w:t xml:space="preserve"> 1−</w:t>
            </w:r>
            <w:r w:rsidRPr="007116D6">
              <w:rPr>
                <w:rFonts w:ascii="Times New Roman" w:hAnsi="Times New Roman"/>
                <w:color w:val="000000"/>
                <w:kern w:val="0"/>
              </w:rPr>
              <w:t>year lagged variables. Standard error in parenthesis. *p&lt;.1 **p &lt; .05. ***p &lt; .01.</w:t>
            </w:r>
          </w:p>
        </w:tc>
      </w:tr>
    </w:tbl>
    <w:p w14:paraId="2EB580D3" w14:textId="77777777" w:rsidR="004753BC" w:rsidRDefault="004753BC" w:rsidP="004753BC">
      <w:pPr>
        <w:widowControl/>
        <w:wordWrap/>
        <w:autoSpaceDE/>
        <w:autoSpaceDN/>
      </w:pPr>
    </w:p>
    <w:p w14:paraId="041BE7DC" w14:textId="77777777" w:rsidR="004753BC" w:rsidRPr="00664EBB" w:rsidRDefault="004753BC" w:rsidP="004753BC">
      <w:pPr>
        <w:rPr>
          <w:sz w:val="22"/>
        </w:rPr>
      </w:pPr>
      <w:r w:rsidRPr="00D556EF">
        <w:rPr>
          <w:rFonts w:ascii="Times New Roman" w:hAnsi="Times New Roman"/>
          <w:b/>
          <w:sz w:val="24"/>
        </w:rPr>
        <w:t xml:space="preserve">Table </w:t>
      </w:r>
      <w:r>
        <w:rPr>
          <w:rFonts w:ascii="Times New Roman" w:hAnsi="Times New Roman"/>
          <w:b/>
          <w:sz w:val="24"/>
        </w:rPr>
        <w:t>A-4</w:t>
      </w:r>
      <w:r w:rsidRPr="00D556EF">
        <w:rPr>
          <w:rFonts w:ascii="Times New Roman" w:hAnsi="Times New Roman"/>
          <w:b/>
          <w:sz w:val="24"/>
        </w:rPr>
        <w:t>: Maternity leave</w:t>
      </w:r>
      <w:r>
        <w:rPr>
          <w:rFonts w:ascii="Times New Roman" w:hAnsi="Times New Roman"/>
          <w:b/>
          <w:sz w:val="24"/>
        </w:rPr>
        <w:t xml:space="preserve"> </w:t>
      </w:r>
      <w:r w:rsidRPr="00D556EF">
        <w:rPr>
          <w:rFonts w:ascii="Times New Roman" w:hAnsi="Times New Roman"/>
          <w:b/>
          <w:sz w:val="24"/>
        </w:rPr>
        <w:t xml:space="preserve">and </w:t>
      </w:r>
      <w:r>
        <w:rPr>
          <w:rFonts w:ascii="Times New Roman" w:hAnsi="Times New Roman"/>
          <w:b/>
          <w:sz w:val="24"/>
        </w:rPr>
        <w:t xml:space="preserve">second </w:t>
      </w:r>
      <w:r w:rsidRPr="00D556EF">
        <w:rPr>
          <w:rFonts w:ascii="Times New Roman" w:hAnsi="Times New Roman"/>
          <w:b/>
          <w:sz w:val="24"/>
        </w:rPr>
        <w:t>childbirth (</w:t>
      </w:r>
      <w:r>
        <w:rPr>
          <w:rFonts w:ascii="Times New Roman" w:hAnsi="Times New Roman"/>
          <w:b/>
          <w:sz w:val="24"/>
        </w:rPr>
        <w:t xml:space="preserve">Income quartiles, </w:t>
      </w:r>
      <w:r>
        <w:rPr>
          <w:rFonts w:ascii="Times New Roman" w:hAnsi="Times New Roman" w:hint="eastAsia"/>
          <w:b/>
          <w:sz w:val="24"/>
        </w:rPr>
        <w:t>200</w:t>
      </w:r>
      <w:r>
        <w:rPr>
          <w:rFonts w:ascii="Times New Roman" w:hAnsi="Times New Roman"/>
          <w:b/>
          <w:sz w:val="24"/>
        </w:rPr>
        <w:t>7~2016</w:t>
      </w:r>
      <w:r w:rsidRPr="00D556EF">
        <w:rPr>
          <w:rFonts w:ascii="Times New Roman" w:hAnsi="Times New Roman"/>
          <w:b/>
          <w:sz w:val="24"/>
        </w:rPr>
        <w:t>)</w:t>
      </w:r>
    </w:p>
    <w:tbl>
      <w:tblPr>
        <w:tblStyle w:val="af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3"/>
        <w:gridCol w:w="840"/>
        <w:gridCol w:w="50"/>
        <w:gridCol w:w="814"/>
        <w:gridCol w:w="62"/>
        <w:gridCol w:w="354"/>
        <w:gridCol w:w="14"/>
        <w:gridCol w:w="68"/>
        <w:gridCol w:w="723"/>
        <w:gridCol w:w="80"/>
        <w:gridCol w:w="785"/>
        <w:gridCol w:w="92"/>
        <w:gridCol w:w="339"/>
        <w:gridCol w:w="28"/>
        <w:gridCol w:w="26"/>
        <w:gridCol w:w="737"/>
        <w:gridCol w:w="40"/>
        <w:gridCol w:w="825"/>
        <w:gridCol w:w="52"/>
        <w:gridCol w:w="335"/>
        <w:gridCol w:w="44"/>
        <w:gridCol w:w="58"/>
        <w:gridCol w:w="733"/>
        <w:gridCol w:w="70"/>
        <w:gridCol w:w="795"/>
        <w:gridCol w:w="82"/>
        <w:gridCol w:w="383"/>
      </w:tblGrid>
      <w:tr w:rsidR="004753BC" w:rsidRPr="00450D93" w14:paraId="1B6A1BCD" w14:textId="77777777" w:rsidTr="00D5185B">
        <w:tc>
          <w:tcPr>
            <w:tcW w:w="770" w:type="pct"/>
            <w:tcBorders>
              <w:top w:val="single" w:sz="4" w:space="0" w:color="auto"/>
            </w:tcBorders>
          </w:tcPr>
          <w:p w14:paraId="3D9AA828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46" w:type="pct"/>
            <w:gridSpan w:val="14"/>
            <w:tcBorders>
              <w:top w:val="single" w:sz="4" w:space="0" w:color="auto"/>
            </w:tcBorders>
          </w:tcPr>
          <w:p w14:paraId="7131DA13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sz w:val="22"/>
                <w:szCs w:val="20"/>
              </w:rPr>
              <w:t xml:space="preserve">Basic 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m</w:t>
            </w:r>
            <w:r>
              <w:rPr>
                <w:rFonts w:ascii="Times New Roman" w:hAnsi="Times New Roman" w:cs="Times New Roman" w:hint="eastAsia"/>
                <w:sz w:val="22"/>
                <w:szCs w:val="20"/>
              </w:rPr>
              <w:t>odel</w:t>
            </w:r>
          </w:p>
        </w:tc>
        <w:tc>
          <w:tcPr>
            <w:tcW w:w="2084" w:type="pct"/>
            <w:gridSpan w:val="12"/>
            <w:tcBorders>
              <w:top w:val="single" w:sz="4" w:space="0" w:color="auto"/>
            </w:tcBorders>
          </w:tcPr>
          <w:p w14:paraId="2087F90D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sz w:val="22"/>
                <w:szCs w:val="20"/>
              </w:rPr>
              <w:t>Maternity leave model</w:t>
            </w:r>
          </w:p>
        </w:tc>
      </w:tr>
      <w:tr w:rsidR="004753BC" w:rsidRPr="00450D93" w14:paraId="2D6E2177" w14:textId="77777777" w:rsidTr="00D5185B">
        <w:tc>
          <w:tcPr>
            <w:tcW w:w="770" w:type="pct"/>
            <w:tcBorders>
              <w:bottom w:val="single" w:sz="4" w:space="0" w:color="auto"/>
            </w:tcBorders>
          </w:tcPr>
          <w:p w14:paraId="50B9442A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1065" w:type="pct"/>
            <w:gridSpan w:val="5"/>
            <w:tcBorders>
              <w:bottom w:val="single" w:sz="4" w:space="0" w:color="auto"/>
            </w:tcBorders>
            <w:vAlign w:val="center"/>
          </w:tcPr>
          <w:p w14:paraId="6E78DE0A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1</w:t>
            </w:r>
          </w:p>
        </w:tc>
        <w:tc>
          <w:tcPr>
            <w:tcW w:w="1081" w:type="pct"/>
            <w:gridSpan w:val="9"/>
            <w:tcBorders>
              <w:bottom w:val="single" w:sz="4" w:space="0" w:color="auto"/>
            </w:tcBorders>
            <w:vAlign w:val="center"/>
          </w:tcPr>
          <w:p w14:paraId="2DEB1D38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2</w:t>
            </w:r>
          </w:p>
        </w:tc>
        <w:tc>
          <w:tcPr>
            <w:tcW w:w="998" w:type="pct"/>
            <w:gridSpan w:val="5"/>
            <w:tcBorders>
              <w:bottom w:val="single" w:sz="4" w:space="0" w:color="auto"/>
            </w:tcBorders>
            <w:vAlign w:val="center"/>
          </w:tcPr>
          <w:p w14:paraId="2FCCC34A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3</w:t>
            </w:r>
          </w:p>
        </w:tc>
        <w:tc>
          <w:tcPr>
            <w:tcW w:w="1086" w:type="pct"/>
            <w:gridSpan w:val="7"/>
            <w:tcBorders>
              <w:bottom w:val="single" w:sz="4" w:space="0" w:color="auto"/>
            </w:tcBorders>
            <w:vAlign w:val="center"/>
          </w:tcPr>
          <w:p w14:paraId="5D6CAE78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6F0B35">
              <w:rPr>
                <w:rFonts w:ascii="Times New Roman" w:hAnsi="Times New Roman"/>
                <w:color w:val="000000"/>
                <w:kern w:val="0"/>
                <w:sz w:val="22"/>
              </w:rPr>
              <w:t>Model 4</w:t>
            </w:r>
          </w:p>
        </w:tc>
      </w:tr>
      <w:tr w:rsidR="004753BC" w14:paraId="530A9F62" w14:textId="77777777" w:rsidTr="00D5185B">
        <w:tc>
          <w:tcPr>
            <w:tcW w:w="770" w:type="pct"/>
            <w:tcBorders>
              <w:top w:val="single" w:sz="4" w:space="0" w:color="auto"/>
            </w:tcBorders>
          </w:tcPr>
          <w:p w14:paraId="75068CF9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YOB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5B15E2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26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634875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29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DF83AD" w14:textId="77777777" w:rsidR="004753BC" w:rsidRPr="003C4DD4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CB4F27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22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A853B3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33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9FCD46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92C8B4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27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2A65CD" w14:textId="77777777" w:rsidR="004753BC" w:rsidRPr="00450D93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29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903D17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849078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21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A721C2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33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C70B56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48A5D437" w14:textId="77777777" w:rsidTr="00D5185B">
        <w:tc>
          <w:tcPr>
            <w:tcW w:w="770" w:type="pct"/>
          </w:tcPr>
          <w:p w14:paraId="599154D5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Age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704E3D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629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765259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67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21884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B36747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901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8DFB23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59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E860BC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3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D3B8CE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705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658CA2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73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D0D581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9B879C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945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AE4C09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64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A79902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</w:tr>
      <w:tr w:rsidR="004753BC" w14:paraId="00AE40A8" w14:textId="77777777" w:rsidTr="00D5185B">
        <w:tc>
          <w:tcPr>
            <w:tcW w:w="770" w:type="pct"/>
          </w:tcPr>
          <w:p w14:paraId="1CCB30CD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Age</w:t>
            </w:r>
            <w:r w:rsidRPr="00450D93"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  <w:t>2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1BF4C0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09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894024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4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6E8F79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831277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13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681C4D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4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26ADF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3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9ACFFD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10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A1B2A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5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60F6A4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E2F05C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14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2BB9CA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04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832EFB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</w:tr>
      <w:tr w:rsidR="004753BC" w14:paraId="6692A13A" w14:textId="77777777" w:rsidTr="00D5185B">
        <w:tc>
          <w:tcPr>
            <w:tcW w:w="770" w:type="pct"/>
          </w:tcPr>
          <w:p w14:paraId="37F32EF8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2</w:t>
            </w:r>
            <w:r w:rsidRPr="00450D93"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  <w:t>nd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 xml:space="preserve"> quartile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DB3F2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185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CCED4F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72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B8B17D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DCE52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258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60E552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95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A6A35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D950EA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349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01FCCC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84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4BE523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27768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381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CBCF2F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305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D82867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37334055" w14:textId="77777777" w:rsidTr="00D5185B">
        <w:tc>
          <w:tcPr>
            <w:tcW w:w="770" w:type="pct"/>
          </w:tcPr>
          <w:p w14:paraId="2240158C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3</w:t>
            </w:r>
            <w:r w:rsidRPr="00450D93"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  <w:t>rd</w:t>
            </w: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 xml:space="preserve"> quartile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76FC8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339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D80FEA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48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E7700E" w14:textId="77777777" w:rsidR="004753BC" w:rsidRPr="003C4DD4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C2A014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220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83F4B0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75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4EBA1C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46AA87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31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08B52A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86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AE7F9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41FB85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-0.032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5B02C6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301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861728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158D2F42" w14:textId="77777777" w:rsidTr="00D5185B">
        <w:tc>
          <w:tcPr>
            <w:tcW w:w="770" w:type="pct"/>
          </w:tcPr>
          <w:p w14:paraId="4437DECF" w14:textId="77777777" w:rsidR="004753BC" w:rsidRPr="003032E5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3032E5">
              <w:rPr>
                <w:rFonts w:ascii="Times New Roman" w:hAnsi="Times New Roman" w:cs="Times New Roman"/>
                <w:sz w:val="22"/>
                <w:szCs w:val="20"/>
              </w:rPr>
              <w:t>4</w:t>
            </w:r>
            <w:r w:rsidRPr="003032E5"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  <w:t>th</w:t>
            </w:r>
            <w:r w:rsidRPr="003032E5">
              <w:rPr>
                <w:rFonts w:ascii="Times New Roman" w:hAnsi="Times New Roman" w:cs="Times New Roman"/>
                <w:sz w:val="22"/>
                <w:szCs w:val="20"/>
              </w:rPr>
              <w:t xml:space="preserve"> quartile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6B948D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682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2EA788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38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DE0318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297EC6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593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F1173F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81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1590E5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3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648632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369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7D004F" w14:textId="77777777" w:rsidR="004753BC" w:rsidRPr="003032E5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75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81AFDE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4490F7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340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7A5236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305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B0B7F0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0CCAA652" w14:textId="77777777" w:rsidTr="00D5185B">
        <w:tc>
          <w:tcPr>
            <w:tcW w:w="770" w:type="pct"/>
          </w:tcPr>
          <w:p w14:paraId="645AABE0" w14:textId="77777777" w:rsidR="004753BC" w:rsidRPr="00814736" w:rsidRDefault="004753BC" w:rsidP="00D5185B">
            <w:pPr>
              <w:spacing w:line="360" w:lineRule="auto"/>
              <w:rPr>
                <w:rFonts w:ascii="Times New Roman" w:hAnsi="Times New Roman" w:cs="Times New Roman"/>
                <w:w w:val="90"/>
                <w:sz w:val="22"/>
                <w:szCs w:val="20"/>
              </w:rPr>
            </w:pPr>
            <w:r w:rsidRPr="00814736">
              <w:rPr>
                <w:rFonts w:ascii="Times New Roman" w:hAnsi="Times New Roman" w:cs="Times New Roman"/>
                <w:w w:val="90"/>
                <w:sz w:val="22"/>
                <w:szCs w:val="20"/>
              </w:rPr>
              <w:t>Maternity leave</w:t>
            </w:r>
          </w:p>
        </w:tc>
        <w:tc>
          <w:tcPr>
            <w:tcW w:w="422" w:type="pct"/>
            <w:vAlign w:val="center"/>
          </w:tcPr>
          <w:p w14:paraId="0580935C" w14:textId="77777777" w:rsidR="004753BC" w:rsidRPr="003032E5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vAlign w:val="center"/>
          </w:tcPr>
          <w:p w14:paraId="30A1E1E0" w14:textId="77777777" w:rsidR="004753BC" w:rsidRPr="003032E5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3"/>
            <w:vAlign w:val="center"/>
          </w:tcPr>
          <w:p w14:paraId="4D6323B8" w14:textId="77777777" w:rsidR="004753BC" w:rsidRPr="003C4DD4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E1F69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E7E99F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FA3095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26AA54" w14:textId="77777777" w:rsidR="004753BC" w:rsidRPr="003032E5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506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614F6E" w14:textId="77777777" w:rsidR="004753BC" w:rsidRPr="003032E5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62)</w:t>
            </w:r>
          </w:p>
        </w:tc>
        <w:tc>
          <w:tcPr>
            <w:tcW w:w="2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0ECA1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F2A2C6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443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5B47F0" w14:textId="77777777" w:rsidR="004753BC" w:rsidRPr="003032E5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61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E3C35E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</w:t>
            </w:r>
          </w:p>
        </w:tc>
      </w:tr>
      <w:tr w:rsidR="004753BC" w14:paraId="794E6797" w14:textId="77777777" w:rsidTr="00D5185B">
        <w:tc>
          <w:tcPr>
            <w:tcW w:w="770" w:type="pct"/>
          </w:tcPr>
          <w:p w14:paraId="555B61F8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College</w:t>
            </w:r>
          </w:p>
        </w:tc>
        <w:tc>
          <w:tcPr>
            <w:tcW w:w="422" w:type="pct"/>
            <w:vAlign w:val="center"/>
          </w:tcPr>
          <w:p w14:paraId="2DCA3A31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vAlign w:val="center"/>
          </w:tcPr>
          <w:p w14:paraId="42272E23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3"/>
            <w:vAlign w:val="center"/>
          </w:tcPr>
          <w:p w14:paraId="7421C15D" w14:textId="77777777" w:rsidR="004753BC" w:rsidRPr="003C4DD4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040605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556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67C3C3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51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DD06E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397" w:type="pct"/>
            <w:gridSpan w:val="3"/>
            <w:vAlign w:val="center"/>
          </w:tcPr>
          <w:p w14:paraId="40C1D577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vAlign w:val="center"/>
          </w:tcPr>
          <w:p w14:paraId="67271756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3"/>
            <w:vAlign w:val="center"/>
          </w:tcPr>
          <w:p w14:paraId="61B727AA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799467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520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3EFF9F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51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E1462F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**</w:t>
            </w:r>
          </w:p>
        </w:tc>
      </w:tr>
      <w:tr w:rsidR="004753BC" w14:paraId="34BE1566" w14:textId="77777777" w:rsidTr="00D5185B">
        <w:tc>
          <w:tcPr>
            <w:tcW w:w="770" w:type="pct"/>
          </w:tcPr>
          <w:p w14:paraId="4FE908FC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University</w:t>
            </w:r>
          </w:p>
        </w:tc>
        <w:tc>
          <w:tcPr>
            <w:tcW w:w="422" w:type="pct"/>
            <w:vAlign w:val="center"/>
          </w:tcPr>
          <w:p w14:paraId="3A0A9293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vAlign w:val="center"/>
          </w:tcPr>
          <w:p w14:paraId="42A5E1E0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3"/>
            <w:vAlign w:val="center"/>
          </w:tcPr>
          <w:p w14:paraId="70D72B5C" w14:textId="77777777" w:rsidR="004753BC" w:rsidRPr="003C4DD4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A75239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265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0A1A76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44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A62530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3"/>
            <w:vAlign w:val="center"/>
          </w:tcPr>
          <w:p w14:paraId="31ED9A40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vAlign w:val="center"/>
          </w:tcPr>
          <w:p w14:paraId="03434DBD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3"/>
            <w:vAlign w:val="center"/>
          </w:tcPr>
          <w:p w14:paraId="4809FFE3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AA7219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237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E7F044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244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9299C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20EEF1DD" w14:textId="77777777" w:rsidTr="00D5185B">
        <w:tc>
          <w:tcPr>
            <w:tcW w:w="770" w:type="pct"/>
          </w:tcPr>
          <w:p w14:paraId="7B47A7B8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Financial asset</w:t>
            </w:r>
          </w:p>
        </w:tc>
        <w:tc>
          <w:tcPr>
            <w:tcW w:w="422" w:type="pct"/>
            <w:vAlign w:val="center"/>
          </w:tcPr>
          <w:p w14:paraId="06FA2A7E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vAlign w:val="center"/>
          </w:tcPr>
          <w:p w14:paraId="463CE5EF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3"/>
            <w:vAlign w:val="center"/>
          </w:tcPr>
          <w:p w14:paraId="294DEA93" w14:textId="77777777" w:rsidR="004753BC" w:rsidRPr="003C4DD4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2CE0B2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114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B4D798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93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BFAE46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3"/>
            <w:vAlign w:val="center"/>
          </w:tcPr>
          <w:p w14:paraId="0D8D74EC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vAlign w:val="center"/>
          </w:tcPr>
          <w:p w14:paraId="06CB2BC6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3"/>
            <w:vAlign w:val="center"/>
          </w:tcPr>
          <w:p w14:paraId="3B5AFA96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4C140D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107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A9FC1A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093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397949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773BFC97" w14:textId="77777777" w:rsidTr="00D5185B">
        <w:tc>
          <w:tcPr>
            <w:tcW w:w="770" w:type="pct"/>
          </w:tcPr>
          <w:p w14:paraId="09C16702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House owner</w:t>
            </w:r>
          </w:p>
        </w:tc>
        <w:tc>
          <w:tcPr>
            <w:tcW w:w="422" w:type="pct"/>
            <w:vAlign w:val="center"/>
          </w:tcPr>
          <w:p w14:paraId="5B996249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vAlign w:val="center"/>
          </w:tcPr>
          <w:p w14:paraId="265C6AF4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3"/>
            <w:vAlign w:val="center"/>
          </w:tcPr>
          <w:p w14:paraId="427FE3B7" w14:textId="77777777" w:rsidR="004753BC" w:rsidRPr="003C4DD4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4FAB7D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245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72A33D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75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ED4A47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3"/>
            <w:vAlign w:val="center"/>
          </w:tcPr>
          <w:p w14:paraId="30476E05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vAlign w:val="center"/>
          </w:tcPr>
          <w:p w14:paraId="3F5482B1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3"/>
            <w:vAlign w:val="center"/>
          </w:tcPr>
          <w:p w14:paraId="2826A814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0AD0B1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268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F516CE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74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78A417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14:paraId="5449E9DC" w14:textId="77777777" w:rsidTr="00D5185B">
        <w:tc>
          <w:tcPr>
            <w:tcW w:w="770" w:type="pct"/>
            <w:tcBorders>
              <w:bottom w:val="single" w:sz="4" w:space="0" w:color="auto"/>
            </w:tcBorders>
          </w:tcPr>
          <w:p w14:paraId="53561ED2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450D93">
              <w:rPr>
                <w:rFonts w:ascii="Times New Roman" w:hAnsi="Times New Roman" w:cs="Times New Roman"/>
                <w:sz w:val="22"/>
                <w:szCs w:val="20"/>
              </w:rPr>
              <w:t>Large city</w:t>
            </w:r>
          </w:p>
        </w:tc>
        <w:tc>
          <w:tcPr>
            <w:tcW w:w="422" w:type="pct"/>
            <w:tcBorders>
              <w:bottom w:val="single" w:sz="4" w:space="0" w:color="auto"/>
            </w:tcBorders>
            <w:vAlign w:val="center"/>
          </w:tcPr>
          <w:p w14:paraId="29E942C5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tcBorders>
              <w:bottom w:val="single" w:sz="4" w:space="0" w:color="auto"/>
            </w:tcBorders>
            <w:vAlign w:val="center"/>
          </w:tcPr>
          <w:p w14:paraId="74B3494B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3"/>
            <w:tcBorders>
              <w:bottom w:val="single" w:sz="4" w:space="0" w:color="auto"/>
            </w:tcBorders>
            <w:vAlign w:val="center"/>
          </w:tcPr>
          <w:p w14:paraId="1D0FB843" w14:textId="77777777" w:rsidR="004753BC" w:rsidRPr="003C4DD4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1C991C" w14:textId="77777777" w:rsidR="004753BC" w:rsidRPr="00450D93" w:rsidRDefault="004753BC" w:rsidP="00D5185B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117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2ABEE9" w14:textId="77777777" w:rsidR="004753BC" w:rsidRPr="00450D93" w:rsidRDefault="004753BC" w:rsidP="00D5185B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68)</w:t>
            </w:r>
          </w:p>
        </w:tc>
        <w:tc>
          <w:tcPr>
            <w:tcW w:w="2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EAAE50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3"/>
            <w:tcBorders>
              <w:bottom w:val="single" w:sz="4" w:space="0" w:color="auto"/>
            </w:tcBorders>
            <w:vAlign w:val="center"/>
          </w:tcPr>
          <w:p w14:paraId="7F2DF957" w14:textId="77777777" w:rsidR="004753BC" w:rsidRPr="00450D93" w:rsidRDefault="004753BC" w:rsidP="00D5185B">
            <w:pPr>
              <w:spacing w:line="360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34" w:type="pct"/>
            <w:gridSpan w:val="2"/>
            <w:tcBorders>
              <w:bottom w:val="single" w:sz="4" w:space="0" w:color="auto"/>
            </w:tcBorders>
            <w:vAlign w:val="center"/>
          </w:tcPr>
          <w:p w14:paraId="21C38D59" w14:textId="77777777" w:rsidR="004753BC" w:rsidRPr="00450D93" w:rsidRDefault="004753BC" w:rsidP="00D5185B">
            <w:pPr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6" w:type="pct"/>
            <w:gridSpan w:val="3"/>
            <w:tcBorders>
              <w:bottom w:val="single" w:sz="4" w:space="0" w:color="auto"/>
            </w:tcBorders>
            <w:vAlign w:val="center"/>
          </w:tcPr>
          <w:p w14:paraId="661243DB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3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C20F0F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0.094 </w:t>
            </w:r>
          </w:p>
        </w:tc>
        <w:tc>
          <w:tcPr>
            <w:tcW w:w="4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C89EDE" w14:textId="77777777" w:rsidR="004753BC" w:rsidRPr="00450D93" w:rsidRDefault="004753BC" w:rsidP="00D5185B">
            <w:pPr>
              <w:jc w:val="righ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(0.168)</w:t>
            </w:r>
          </w:p>
        </w:tc>
        <w:tc>
          <w:tcPr>
            <w:tcW w:w="2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83A47C" w14:textId="77777777" w:rsidR="004753BC" w:rsidRPr="003C4DD4" w:rsidRDefault="004753BC" w:rsidP="00D5185B">
            <w:pPr>
              <w:jc w:val="left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  <w:tr w:rsidR="004753BC" w:rsidRPr="00450D93" w14:paraId="40E9D144" w14:textId="77777777" w:rsidTr="00D5185B">
        <w:tc>
          <w:tcPr>
            <w:tcW w:w="7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9D7B55" w14:textId="77777777" w:rsidR="004753BC" w:rsidRPr="00814736" w:rsidRDefault="004753BC" w:rsidP="00D5185B">
            <w:pPr>
              <w:spacing w:line="360" w:lineRule="auto"/>
              <w:rPr>
                <w:rFonts w:ascii="Times New Roman" w:hAnsi="Times New Roman" w:cs="Times New Roman"/>
                <w:w w:val="80"/>
                <w:sz w:val="22"/>
                <w:szCs w:val="18"/>
              </w:rPr>
            </w:pPr>
            <w:r w:rsidRPr="00814736">
              <w:rPr>
                <w:rFonts w:ascii="Times New Roman" w:hAnsi="Times New Roman" w:cs="Times New Roman"/>
                <w:w w:val="80"/>
                <w:sz w:val="22"/>
                <w:szCs w:val="18"/>
              </w:rPr>
              <w:t># of observations</w:t>
            </w:r>
          </w:p>
        </w:tc>
        <w:tc>
          <w:tcPr>
            <w:tcW w:w="44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E91409F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,082</w:t>
            </w:r>
          </w:p>
        </w:tc>
        <w:tc>
          <w:tcPr>
            <w:tcW w:w="44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568FE50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19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7F101C7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DE0A67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  <w:t>887</w:t>
            </w:r>
          </w:p>
        </w:tc>
        <w:tc>
          <w:tcPr>
            <w:tcW w:w="44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420CD3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1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F2DAB5" w14:textId="77777777" w:rsidR="004753BC" w:rsidRPr="00450D93" w:rsidRDefault="004753BC" w:rsidP="00D5185B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  <w:tc>
          <w:tcPr>
            <w:tcW w:w="403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7BD4CB7" w14:textId="77777777" w:rsidR="004753BC" w:rsidRPr="00450D93" w:rsidRDefault="004753BC" w:rsidP="00D5185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,082</w:t>
            </w:r>
          </w:p>
        </w:tc>
        <w:tc>
          <w:tcPr>
            <w:tcW w:w="44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34BECD" w14:textId="77777777" w:rsidR="004753BC" w:rsidRPr="00450D93" w:rsidRDefault="004753BC" w:rsidP="00D5185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219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688B2C4" w14:textId="77777777" w:rsidR="004753BC" w:rsidRPr="00450D93" w:rsidRDefault="004753BC" w:rsidP="00D5185B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0"/>
                <w:vertAlign w:val="superscript"/>
              </w:rPr>
            </w:pPr>
          </w:p>
        </w:tc>
        <w:tc>
          <w:tcPr>
            <w:tcW w:w="40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3EB915" w14:textId="77777777" w:rsidR="004753BC" w:rsidRPr="00450D93" w:rsidRDefault="004753BC" w:rsidP="00D5185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  <w:t>887</w:t>
            </w:r>
          </w:p>
        </w:tc>
        <w:tc>
          <w:tcPr>
            <w:tcW w:w="44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4F3718" w14:textId="77777777" w:rsidR="004753BC" w:rsidRPr="00450D93" w:rsidRDefault="004753BC" w:rsidP="00D5185B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014CBE" w14:textId="77777777" w:rsidR="004753BC" w:rsidRPr="00450D93" w:rsidRDefault="004753BC" w:rsidP="00D5185B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0"/>
                <w:vertAlign w:val="superscript"/>
              </w:rPr>
            </w:pPr>
          </w:p>
        </w:tc>
      </w:tr>
    </w:tbl>
    <w:p w14:paraId="650DF90A" w14:textId="77777777" w:rsidR="004753BC" w:rsidRDefault="004753BC" w:rsidP="00732555">
      <w:pPr>
        <w:wordWrap/>
        <w:snapToGrid w:val="0"/>
        <w:spacing w:after="0" w:line="240" w:lineRule="auto"/>
        <w:ind w:firstLine="800"/>
        <w:textAlignment w:val="baseline"/>
        <w:rPr>
          <w:rFonts w:ascii="Times New Roman" w:hAnsi="Times New Roman"/>
          <w:color w:val="000000"/>
          <w:kern w:val="0"/>
        </w:rPr>
      </w:pPr>
      <w:r>
        <w:rPr>
          <w:rFonts w:ascii="Times New Roman" w:hAnsi="Times New Roman"/>
          <w:color w:val="000000"/>
          <w:kern w:val="0"/>
        </w:rPr>
        <w:t xml:space="preserve">YOB stands for the year of birth. Age is the age at the first childbirth. </w:t>
      </w:r>
      <w:r w:rsidRPr="007116D6">
        <w:rPr>
          <w:rFonts w:ascii="Times New Roman" w:hAnsi="Times New Roman"/>
          <w:color w:val="000000"/>
          <w:kern w:val="0"/>
        </w:rPr>
        <w:t>Income, educational level, financial asset, house owner</w:t>
      </w:r>
      <w:r>
        <w:rPr>
          <w:rFonts w:ascii="Times New Roman" w:hAnsi="Times New Roman"/>
          <w:color w:val="000000"/>
          <w:kern w:val="0"/>
        </w:rPr>
        <w:t>,</w:t>
      </w:r>
      <w:r w:rsidRPr="007116D6">
        <w:rPr>
          <w:rFonts w:ascii="Times New Roman" w:hAnsi="Times New Roman"/>
          <w:color w:val="000000"/>
          <w:kern w:val="0"/>
        </w:rPr>
        <w:t xml:space="preserve"> and large city are</w:t>
      </w:r>
      <w:r w:rsidRPr="007116D6">
        <w:rPr>
          <w:rFonts w:ascii="Times New Roman" w:eastAsia="맑은 고딕" w:hAnsi="Times New Roman" w:cs="Times New Roman"/>
          <w:color w:val="000000"/>
          <w:kern w:val="0"/>
        </w:rPr>
        <w:t xml:space="preserve"> 1−</w:t>
      </w:r>
      <w:r w:rsidRPr="007116D6">
        <w:rPr>
          <w:rFonts w:ascii="Times New Roman" w:hAnsi="Times New Roman"/>
          <w:color w:val="000000"/>
          <w:kern w:val="0"/>
        </w:rPr>
        <w:t>year lagged variables. Standard error in parenthesis. *p&lt;.1 **p &lt; .05. ***p &lt; .01.</w:t>
      </w:r>
    </w:p>
    <w:p w14:paraId="6417DE94" w14:textId="77777777" w:rsidR="004753BC" w:rsidRDefault="004753BC" w:rsidP="004753BC">
      <w:pPr>
        <w:wordWrap/>
        <w:snapToGrid w:val="0"/>
        <w:spacing w:after="0" w:line="360" w:lineRule="auto"/>
        <w:textAlignment w:val="baseline"/>
        <w:rPr>
          <w:rFonts w:ascii="Times New Roman" w:hAnsi="Times New Roman"/>
          <w:color w:val="000000"/>
          <w:kern w:val="0"/>
        </w:rPr>
      </w:pPr>
    </w:p>
    <w:p w14:paraId="02C2CDD4" w14:textId="77777777" w:rsidR="004753BC" w:rsidRDefault="004753BC" w:rsidP="004753BC">
      <w:pPr>
        <w:wordWrap/>
        <w:spacing w:line="276" w:lineRule="auto"/>
        <w:rPr>
          <w:rFonts w:ascii="Times New Roman" w:hAnsi="Times New Roman"/>
          <w:b/>
          <w:sz w:val="24"/>
        </w:rPr>
      </w:pPr>
    </w:p>
    <w:p w14:paraId="065EED60" w14:textId="77777777" w:rsidR="004753BC" w:rsidRDefault="004753BC" w:rsidP="004753BC">
      <w:pPr>
        <w:wordWrap/>
        <w:spacing w:line="276" w:lineRule="auto"/>
        <w:rPr>
          <w:rFonts w:ascii="Times New Roman" w:hAnsi="Times New Roman"/>
          <w:b/>
          <w:sz w:val="24"/>
        </w:rPr>
      </w:pPr>
    </w:p>
    <w:p w14:paraId="02C52791" w14:textId="77777777" w:rsidR="004753BC" w:rsidRDefault="004753BC" w:rsidP="004753BC">
      <w:pPr>
        <w:wordWrap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56EF">
        <w:rPr>
          <w:rFonts w:ascii="Times New Roman" w:hAnsi="Times New Roman"/>
          <w:b/>
          <w:sz w:val="24"/>
        </w:rPr>
        <w:t>Table</w:t>
      </w:r>
      <w:r>
        <w:rPr>
          <w:rFonts w:ascii="Times New Roman" w:hAnsi="Times New Roman"/>
          <w:b/>
          <w:sz w:val="24"/>
        </w:rPr>
        <w:t xml:space="preserve"> A-5</w:t>
      </w:r>
      <w:r w:rsidRPr="00D556EF">
        <w:rPr>
          <w:rFonts w:ascii="Times New Roman" w:hAnsi="Times New Roman"/>
          <w:b/>
          <w:sz w:val="24"/>
        </w:rPr>
        <w:t xml:space="preserve">: </w:t>
      </w:r>
      <w:r>
        <w:rPr>
          <w:rFonts w:ascii="Times New Roman" w:hAnsi="Times New Roman"/>
          <w:b/>
          <w:sz w:val="24"/>
        </w:rPr>
        <w:t>Average age by income quartile</w:t>
      </w:r>
    </w:p>
    <w:tbl>
      <w:tblPr>
        <w:tblW w:w="0" w:type="auto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689"/>
        <w:gridCol w:w="1638"/>
        <w:gridCol w:w="1129"/>
        <w:gridCol w:w="1175"/>
        <w:gridCol w:w="1152"/>
        <w:gridCol w:w="1144"/>
      </w:tblGrid>
      <w:tr w:rsidR="004753BC" w:rsidRPr="00CF55D5" w14:paraId="2491CE64" w14:textId="77777777" w:rsidTr="00D5185B">
        <w:trPr>
          <w:trHeight w:val="33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8B85CF" w14:textId="77777777" w:rsidR="004753BC" w:rsidRPr="00CF55D5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994439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B297C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1</w:t>
            </w: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st</w:t>
            </w: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 quarti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D3274E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</w:t>
            </w: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nd</w:t>
            </w: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 quartile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7AA16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3</w:t>
            </w: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rd</w:t>
            </w: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 quarti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64E428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4</w:t>
            </w: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  <w:vertAlign w:val="superscript"/>
              </w:rPr>
              <w:t>th</w:t>
            </w: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 quartile</w:t>
            </w:r>
          </w:p>
        </w:tc>
      </w:tr>
      <w:tr w:rsidR="004753BC" w:rsidRPr="00CF55D5" w14:paraId="52614D49" w14:textId="77777777" w:rsidTr="00D5185B">
        <w:trPr>
          <w:trHeight w:val="33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A78F79" w14:textId="77777777" w:rsidR="004753BC" w:rsidRPr="00CF55D5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</w:rPr>
              <w:t>Age at marriag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7D0D4" w14:textId="77777777" w:rsidR="004753BC" w:rsidRPr="007116D6" w:rsidRDefault="004753BC" w:rsidP="00D5185B">
            <w:pPr>
              <w:spacing w:after="0" w:line="360" w:lineRule="auto"/>
              <w:ind w:right="22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 xml:space="preserve">  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</w:rPr>
              <w:t>1999~20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30D83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6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A32C7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6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AF47A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7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D3A6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7.3</w:t>
            </w:r>
          </w:p>
        </w:tc>
      </w:tr>
      <w:tr w:rsidR="004753BC" w:rsidRPr="00CF55D5" w14:paraId="7879E005" w14:textId="77777777" w:rsidTr="00D5185B">
        <w:trPr>
          <w:trHeight w:val="3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EDC62" w14:textId="77777777" w:rsidR="004753BC" w:rsidRPr="00CF55D5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986E5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90396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3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B9032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7ADED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815D1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2.8)</w:t>
            </w:r>
          </w:p>
        </w:tc>
      </w:tr>
      <w:tr w:rsidR="004753BC" w:rsidRPr="00CF55D5" w14:paraId="41E508DE" w14:textId="77777777" w:rsidTr="00D5185B">
        <w:trPr>
          <w:trHeight w:val="3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40BA3" w14:textId="77777777" w:rsidR="004753BC" w:rsidRPr="00CF55D5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54BE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2007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</w:rPr>
              <w:t>~20</w:t>
            </w: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1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2BF7D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8D64E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25B81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D56BB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9.1</w:t>
            </w:r>
          </w:p>
        </w:tc>
      </w:tr>
      <w:tr w:rsidR="004753BC" w:rsidRPr="00CF55D5" w14:paraId="40D6431A" w14:textId="77777777" w:rsidTr="00D5185B">
        <w:trPr>
          <w:trHeight w:val="330"/>
        </w:trPr>
        <w:tc>
          <w:tcPr>
            <w:tcW w:w="0" w:type="auto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0A920AB0" w14:textId="77777777" w:rsidR="004753BC" w:rsidRPr="00CF55D5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B0B3D8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017E5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3.0)</w:t>
            </w:r>
          </w:p>
        </w:tc>
        <w:tc>
          <w:tcPr>
            <w:tcW w:w="0" w:type="auto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D18F66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3.2)</w:t>
            </w:r>
          </w:p>
        </w:tc>
        <w:tc>
          <w:tcPr>
            <w:tcW w:w="0" w:type="auto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77026A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2.6)</w:t>
            </w:r>
          </w:p>
        </w:tc>
        <w:tc>
          <w:tcPr>
            <w:tcW w:w="0" w:type="auto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A4657D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3.4)</w:t>
            </w:r>
          </w:p>
        </w:tc>
      </w:tr>
      <w:tr w:rsidR="004753BC" w:rsidRPr="00CF55D5" w14:paraId="1FB125B1" w14:textId="77777777" w:rsidTr="00D5185B">
        <w:trPr>
          <w:trHeight w:val="330"/>
        </w:trPr>
        <w:tc>
          <w:tcPr>
            <w:tcW w:w="0" w:type="auto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76D91C5A" w14:textId="77777777" w:rsidR="004753BC" w:rsidRPr="00CF55D5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</w:rPr>
              <w:t>Age at childbirth</w:t>
            </w:r>
          </w:p>
        </w:tc>
        <w:tc>
          <w:tcPr>
            <w:tcW w:w="0" w:type="auto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195B8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</w:rPr>
              <w:t>1999~2006</w:t>
            </w:r>
          </w:p>
        </w:tc>
        <w:tc>
          <w:tcPr>
            <w:tcW w:w="0" w:type="auto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97268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8.4</w:t>
            </w:r>
          </w:p>
        </w:tc>
        <w:tc>
          <w:tcPr>
            <w:tcW w:w="0" w:type="auto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6F353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8.6</w:t>
            </w:r>
          </w:p>
        </w:tc>
        <w:tc>
          <w:tcPr>
            <w:tcW w:w="0" w:type="auto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18514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29.5</w:t>
            </w:r>
          </w:p>
        </w:tc>
        <w:tc>
          <w:tcPr>
            <w:tcW w:w="0" w:type="auto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B2681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30.1</w:t>
            </w:r>
          </w:p>
        </w:tc>
      </w:tr>
      <w:tr w:rsidR="004753BC" w:rsidRPr="00CF55D5" w14:paraId="1818716C" w14:textId="77777777" w:rsidTr="00D5185B">
        <w:trPr>
          <w:trHeight w:val="3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FB078" w14:textId="77777777" w:rsidR="004753BC" w:rsidRPr="00CF55D5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1DC24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FDCF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2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3D8E6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2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BC34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51020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2.5)</w:t>
            </w:r>
          </w:p>
        </w:tc>
      </w:tr>
      <w:tr w:rsidR="004753BC" w:rsidRPr="00CF55D5" w14:paraId="5C03E6B0" w14:textId="77777777" w:rsidTr="00D5185B">
        <w:trPr>
          <w:trHeight w:val="3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C3EEE2" w14:textId="77777777" w:rsidR="004753BC" w:rsidRPr="00CF55D5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04C37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2007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</w:rPr>
              <w:t>~20</w:t>
            </w: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1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8940D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3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487CB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3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A651D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3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5F8BA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32.9</w:t>
            </w:r>
          </w:p>
        </w:tc>
      </w:tr>
      <w:tr w:rsidR="004753BC" w:rsidRPr="00CF55D5" w14:paraId="5EC3982E" w14:textId="77777777" w:rsidTr="00D5185B">
        <w:trPr>
          <w:trHeight w:val="33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B5D617" w14:textId="77777777" w:rsidR="004753BC" w:rsidRPr="00CF55D5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E2F644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0E543C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3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C27137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2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7E28A4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2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E9F75E" w14:textId="77777777" w:rsidR="004753BC" w:rsidRPr="007116D6" w:rsidRDefault="004753BC" w:rsidP="00D5185B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7116D6">
              <w:rPr>
                <w:rFonts w:ascii="Times New Roman" w:eastAsia="맑은 고딕" w:hAnsi="Times New Roman" w:cs="Times New Roman"/>
                <w:color w:val="000000"/>
                <w:sz w:val="22"/>
              </w:rPr>
              <w:t>(3.5)</w:t>
            </w:r>
          </w:p>
        </w:tc>
      </w:tr>
    </w:tbl>
    <w:p w14:paraId="10B1FE0C" w14:textId="77777777" w:rsidR="004753BC" w:rsidRPr="00814736" w:rsidRDefault="004753BC" w:rsidP="004753BC">
      <w:pPr>
        <w:wordWrap/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814736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 </w:t>
      </w:r>
      <w:r w:rsidRPr="00814736">
        <w:rPr>
          <w:rFonts w:ascii="Times New Roman" w:hAnsi="Times New Roman" w:cs="Times New Roman"/>
          <w:color w:val="000000" w:themeColor="text1"/>
          <w:szCs w:val="24"/>
        </w:rPr>
        <w:t>Standard deviation is in parenthesis</w:t>
      </w:r>
      <w:r>
        <w:rPr>
          <w:rFonts w:ascii="Times New Roman" w:hAnsi="Times New Roman" w:cs="Times New Roman"/>
          <w:color w:val="000000" w:themeColor="text1"/>
          <w:szCs w:val="24"/>
        </w:rPr>
        <w:t>.</w:t>
      </w:r>
    </w:p>
    <w:p w14:paraId="176BC3F7" w14:textId="77777777" w:rsidR="004753BC" w:rsidRPr="008B4F34" w:rsidRDefault="004753BC" w:rsidP="004753BC">
      <w:pPr>
        <w:wordWrap/>
        <w:snapToGrid w:val="0"/>
        <w:spacing w:after="0" w:line="360" w:lineRule="auto"/>
        <w:textAlignment w:val="baseline"/>
        <w:rPr>
          <w:rFonts w:ascii="Times New Roman" w:hAnsi="Times New Roman"/>
          <w:color w:val="000000" w:themeColor="text1"/>
          <w:sz w:val="24"/>
        </w:rPr>
      </w:pPr>
    </w:p>
    <w:p w14:paraId="1C4997A6" w14:textId="77777777" w:rsidR="004753BC" w:rsidRPr="0038363C" w:rsidRDefault="004753BC" w:rsidP="004753BC">
      <w:pPr>
        <w:wordWrap/>
        <w:snapToGrid w:val="0"/>
        <w:spacing w:after="0" w:line="360" w:lineRule="auto"/>
        <w:ind w:left="800" w:hanging="800"/>
        <w:jc w:val="left"/>
        <w:textAlignment w:val="baseline"/>
        <w:rPr>
          <w:rFonts w:ascii="Times New Roman" w:hAnsi="Times New Roman"/>
          <w:color w:val="000000" w:themeColor="text1"/>
          <w:kern w:val="0"/>
          <w:sz w:val="24"/>
          <w:lang w:val="en-IN"/>
        </w:rPr>
      </w:pPr>
    </w:p>
    <w:p w14:paraId="1BB8869B" w14:textId="77777777" w:rsidR="004952A0" w:rsidRPr="004753BC" w:rsidRDefault="004952A0" w:rsidP="00732555">
      <w:pPr>
        <w:wordWrap/>
        <w:snapToGrid w:val="0"/>
        <w:spacing w:after="0" w:line="360" w:lineRule="auto"/>
        <w:ind w:left="800" w:hanging="800"/>
        <w:jc w:val="left"/>
        <w:textAlignment w:val="baseline"/>
        <w:rPr>
          <w:rFonts w:asciiTheme="majorBidi" w:hAnsiTheme="majorBidi" w:cstheme="majorBidi"/>
          <w:color w:val="000000" w:themeColor="text1"/>
          <w:kern w:val="0"/>
          <w:sz w:val="24"/>
          <w:szCs w:val="24"/>
          <w:lang w:val="en-IN"/>
        </w:rPr>
      </w:pPr>
    </w:p>
    <w:sectPr w:rsidR="004952A0" w:rsidRPr="004753BC" w:rsidSect="00F834A2">
      <w:footerReference w:type="default" r:id="rId39"/>
      <w:pgSz w:w="11906" w:h="16838"/>
      <w:pgMar w:top="1440" w:right="1080" w:bottom="1440" w:left="1080" w:header="851" w:footer="992" w:gutter="0"/>
      <w:pgNumType w:start="1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283C309" w16cid:durableId="21D2FC58"/>
  <w16cid:commentId w16cid:paraId="3ECB1495" w16cid:durableId="21D2FCA6"/>
  <w16cid:commentId w16cid:paraId="7983135A" w16cid:durableId="21D2FD21"/>
  <w16cid:commentId w16cid:paraId="3663C7B9" w16cid:durableId="21D2FE2C"/>
  <w16cid:commentId w16cid:paraId="0C6705A6" w16cid:durableId="21D2FEFF"/>
  <w16cid:commentId w16cid:paraId="0F927747" w16cid:durableId="21D2FF10"/>
  <w16cid:commentId w16cid:paraId="69F59215" w16cid:durableId="21D2FF7F"/>
  <w16cid:commentId w16cid:paraId="0B38C2F6" w16cid:durableId="21D3002D"/>
  <w16cid:commentId w16cid:paraId="0B88422A" w16cid:durableId="21D300AE"/>
  <w16cid:commentId w16cid:paraId="7BB8FA86" w16cid:durableId="21D300B3"/>
  <w16cid:commentId w16cid:paraId="5C8C7943" w16cid:durableId="21D300C3"/>
  <w16cid:commentId w16cid:paraId="2D83A25D" w16cid:durableId="21D3012E"/>
  <w16cid:commentId w16cid:paraId="224B3414" w16cid:durableId="21D30145"/>
  <w16cid:commentId w16cid:paraId="5EDCE3F4" w16cid:durableId="21D3235A"/>
  <w16cid:commentId w16cid:paraId="0EB90252" w16cid:durableId="21D301EA"/>
  <w16cid:commentId w16cid:paraId="4EF2B1EF" w16cid:durableId="21D301D9"/>
  <w16cid:commentId w16cid:paraId="7D3B7912" w16cid:durableId="21D3038E"/>
  <w16cid:commentId w16cid:paraId="18F599AC" w16cid:durableId="21D303FB"/>
  <w16cid:commentId w16cid:paraId="14B06272" w16cid:durableId="21D30465"/>
  <w16cid:commentId w16cid:paraId="7151E24A" w16cid:durableId="21D30428"/>
  <w16cid:commentId w16cid:paraId="616B193C" w16cid:durableId="21D30446"/>
  <w16cid:commentId w16cid:paraId="76A472F5" w16cid:durableId="21D317FC"/>
  <w16cid:commentId w16cid:paraId="32F64F38" w16cid:durableId="21D30587"/>
  <w16cid:commentId w16cid:paraId="08FD1691" w16cid:durableId="21D2FC2C"/>
  <w16cid:commentId w16cid:paraId="1F9428B8" w16cid:durableId="21D305E4"/>
  <w16cid:commentId w16cid:paraId="64E169E3" w16cid:durableId="21D34A68"/>
  <w16cid:commentId w16cid:paraId="474D15FE" w16cid:durableId="21D3060E"/>
  <w16cid:commentId w16cid:paraId="4E39A578" w16cid:durableId="21D3075C"/>
  <w16cid:commentId w16cid:paraId="5163309C" w16cid:durableId="21D30772"/>
  <w16cid:commentId w16cid:paraId="1CF63306" w16cid:durableId="21D3491F"/>
  <w16cid:commentId w16cid:paraId="71C2F078" w16cid:durableId="21D30836"/>
  <w16cid:commentId w16cid:paraId="3A732F8D" w16cid:durableId="21D3093D"/>
  <w16cid:commentId w16cid:paraId="76960DBC" w16cid:durableId="21D30981"/>
  <w16cid:commentId w16cid:paraId="2C38220C" w16cid:durableId="21D309E9"/>
  <w16cid:commentId w16cid:paraId="272C185B" w16cid:durableId="21D309F6"/>
  <w16cid:commentId w16cid:paraId="508E9011" w16cid:durableId="21D30A3A"/>
  <w16cid:commentId w16cid:paraId="546E7814" w16cid:durableId="21D31214"/>
  <w16cid:commentId w16cid:paraId="2BC74623" w16cid:durableId="21D31262"/>
  <w16cid:commentId w16cid:paraId="550C6AB9" w16cid:durableId="21D31274"/>
  <w16cid:commentId w16cid:paraId="217E0BD8" w16cid:durableId="21D312F1"/>
  <w16cid:commentId w16cid:paraId="516CFCAB" w16cid:durableId="21D314CE"/>
  <w16cid:commentId w16cid:paraId="71CBA03B" w16cid:durableId="21D314EB"/>
  <w16cid:commentId w16cid:paraId="15D6B8E7" w16cid:durableId="21D316AD"/>
  <w16cid:commentId w16cid:paraId="7073A42C" w16cid:durableId="21D315B9"/>
  <w16cid:commentId w16cid:paraId="7C55D2F8" w16cid:durableId="21D3168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357C1" w14:textId="77777777" w:rsidR="00536289" w:rsidRDefault="00536289" w:rsidP="0038363C">
      <w:pPr>
        <w:spacing w:after="0" w:line="240" w:lineRule="auto"/>
      </w:pPr>
      <w:r>
        <w:separator/>
      </w:r>
    </w:p>
  </w:endnote>
  <w:endnote w:type="continuationSeparator" w:id="0">
    <w:p w14:paraId="2C4517E5" w14:textId="77777777" w:rsidR="00536289" w:rsidRDefault="00536289" w:rsidP="0038363C">
      <w:pPr>
        <w:spacing w:after="0" w:line="240" w:lineRule="auto"/>
      </w:pPr>
      <w:r>
        <w:continuationSeparator/>
      </w:r>
    </w:p>
  </w:endnote>
  <w:endnote w:type="continuationNotice" w:id="1">
    <w:p w14:paraId="676282DF" w14:textId="77777777" w:rsidR="00536289" w:rsidRDefault="00536289" w:rsidP="003836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바탕">
    <w:altName w:val="Arial Unicode MS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98614997"/>
      <w:docPartObj>
        <w:docPartGallery w:val="Page Numbers (Bottom of Page)"/>
        <w:docPartUnique/>
      </w:docPartObj>
    </w:sdtPr>
    <w:sdtEndPr/>
    <w:sdtContent>
      <w:p w14:paraId="61BD48EB" w14:textId="489B62BC" w:rsidR="00027D2B" w:rsidRDefault="00027D2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1F5E" w:rsidRPr="00D61F5E">
          <w:rPr>
            <w:noProof/>
            <w:lang w:val="ko-KR"/>
          </w:rPr>
          <w:t>1</w:t>
        </w:r>
        <w:r>
          <w:fldChar w:fldCharType="end"/>
        </w:r>
      </w:p>
    </w:sdtContent>
  </w:sdt>
  <w:p w14:paraId="3CED171F" w14:textId="013DA94C" w:rsidR="00027D2B" w:rsidRDefault="00027D2B" w:rsidP="0038363C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C6FCC5" w14:textId="77777777" w:rsidR="00536289" w:rsidRDefault="00536289" w:rsidP="0038363C">
      <w:pPr>
        <w:spacing w:after="0" w:line="240" w:lineRule="auto"/>
      </w:pPr>
      <w:r>
        <w:separator/>
      </w:r>
    </w:p>
  </w:footnote>
  <w:footnote w:type="continuationSeparator" w:id="0">
    <w:p w14:paraId="62AB7ADE" w14:textId="77777777" w:rsidR="00536289" w:rsidRDefault="00536289" w:rsidP="0038363C">
      <w:pPr>
        <w:spacing w:after="0" w:line="240" w:lineRule="auto"/>
      </w:pPr>
      <w:r>
        <w:continuationSeparator/>
      </w:r>
    </w:p>
  </w:footnote>
  <w:footnote w:type="continuationNotice" w:id="1">
    <w:p w14:paraId="6F8FA8F6" w14:textId="77777777" w:rsidR="00536289" w:rsidRDefault="00536289" w:rsidP="0038363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D1A36"/>
    <w:multiLevelType w:val="multilevel"/>
    <w:tmpl w:val="5A587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BC29CB"/>
    <w:multiLevelType w:val="hybridMultilevel"/>
    <w:tmpl w:val="CE541D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2541EB"/>
    <w:multiLevelType w:val="hybridMultilevel"/>
    <w:tmpl w:val="7A96436E"/>
    <w:lvl w:ilvl="0" w:tplc="AA8EA410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EFB3776"/>
    <w:multiLevelType w:val="hybridMultilevel"/>
    <w:tmpl w:val="B29EE82A"/>
    <w:lvl w:ilvl="0" w:tplc="0ED0875E">
      <w:start w:val="1"/>
      <w:numFmt w:val="decimal"/>
      <w:lvlText w:val="%1."/>
      <w:lvlJc w:val="left"/>
      <w:pPr>
        <w:ind w:left="760" w:hanging="360"/>
      </w:pPr>
      <w:rPr>
        <w:rFonts w:hint="default"/>
        <w:b/>
        <w:sz w:val="28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FFA701F"/>
    <w:multiLevelType w:val="hybridMultilevel"/>
    <w:tmpl w:val="DC8EB5BC"/>
    <w:lvl w:ilvl="0" w:tplc="0024D898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DE73C34"/>
    <w:multiLevelType w:val="hybridMultilevel"/>
    <w:tmpl w:val="F1341244"/>
    <w:lvl w:ilvl="0" w:tplc="25B62E24">
      <w:start w:val="1"/>
      <w:numFmt w:val="decimal"/>
      <w:lvlText w:val="%1."/>
      <w:lvlJc w:val="left"/>
      <w:pPr>
        <w:ind w:left="760" w:hanging="360"/>
      </w:pPr>
      <w:rPr>
        <w:rFonts w:hint="default"/>
        <w:b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C9D0270"/>
    <w:multiLevelType w:val="hybridMultilevel"/>
    <w:tmpl w:val="DD50FB3C"/>
    <w:lvl w:ilvl="0" w:tplc="2E0CFC5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FFD1EA2"/>
    <w:multiLevelType w:val="multilevel"/>
    <w:tmpl w:val="BE0A1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E3733C"/>
    <w:multiLevelType w:val="hybridMultilevel"/>
    <w:tmpl w:val="716CD4CE"/>
    <w:lvl w:ilvl="0" w:tplc="FB129130">
      <w:start w:val="1"/>
      <w:numFmt w:val="decimal"/>
      <w:lvlText w:val="%1."/>
      <w:lvlJc w:val="left"/>
      <w:pPr>
        <w:ind w:left="760" w:hanging="360"/>
      </w:pPr>
      <w:rPr>
        <w:rFonts w:hint="default"/>
        <w:b/>
        <w:sz w:val="28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66924E44"/>
    <w:multiLevelType w:val="hybridMultilevel"/>
    <w:tmpl w:val="A45E2B50"/>
    <w:lvl w:ilvl="0" w:tplc="1F7085B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6885072B"/>
    <w:multiLevelType w:val="multilevel"/>
    <w:tmpl w:val="430EF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D061BD"/>
    <w:multiLevelType w:val="hybridMultilevel"/>
    <w:tmpl w:val="F1341244"/>
    <w:lvl w:ilvl="0" w:tplc="25B62E24">
      <w:start w:val="1"/>
      <w:numFmt w:val="decimal"/>
      <w:lvlText w:val="%1."/>
      <w:lvlJc w:val="left"/>
      <w:pPr>
        <w:ind w:left="760" w:hanging="360"/>
      </w:pPr>
      <w:rPr>
        <w:rFonts w:hint="default"/>
        <w:b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6D87304D"/>
    <w:multiLevelType w:val="hybridMultilevel"/>
    <w:tmpl w:val="F1341244"/>
    <w:lvl w:ilvl="0" w:tplc="25B62E24">
      <w:start w:val="1"/>
      <w:numFmt w:val="decimal"/>
      <w:lvlText w:val="%1."/>
      <w:lvlJc w:val="left"/>
      <w:pPr>
        <w:ind w:left="760" w:hanging="360"/>
      </w:pPr>
      <w:rPr>
        <w:rFonts w:hint="default"/>
        <w:b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7B5003B2"/>
    <w:multiLevelType w:val="hybridMultilevel"/>
    <w:tmpl w:val="5E3812BC"/>
    <w:lvl w:ilvl="0" w:tplc="2CBC9C72">
      <w:start w:val="1"/>
      <w:numFmt w:val="decimal"/>
      <w:lvlText w:val="%1."/>
      <w:lvlJc w:val="left"/>
      <w:pPr>
        <w:ind w:left="760" w:hanging="360"/>
      </w:pPr>
      <w:rPr>
        <w:rFonts w:hint="default"/>
        <w:b/>
        <w:sz w:val="28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9"/>
  </w:num>
  <w:num w:numId="2">
    <w:abstractNumId w:val="13"/>
  </w:num>
  <w:num w:numId="3">
    <w:abstractNumId w:val="8"/>
  </w:num>
  <w:num w:numId="4">
    <w:abstractNumId w:val="11"/>
  </w:num>
  <w:num w:numId="5">
    <w:abstractNumId w:val="3"/>
  </w:num>
  <w:num w:numId="6">
    <w:abstractNumId w:val="4"/>
  </w:num>
  <w:num w:numId="7">
    <w:abstractNumId w:val="2"/>
  </w:num>
  <w:num w:numId="8">
    <w:abstractNumId w:val="6"/>
  </w:num>
  <w:num w:numId="9">
    <w:abstractNumId w:val="5"/>
  </w:num>
  <w:num w:numId="10">
    <w:abstractNumId w:val="12"/>
  </w:num>
  <w:num w:numId="11">
    <w:abstractNumId w:val="10"/>
  </w:num>
  <w:num w:numId="12">
    <w:abstractNumId w:val="0"/>
  </w:num>
  <w:num w:numId="13">
    <w:abstractNumId w:val="7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0"/>
  <w:activeWritingStyle w:appName="MSWord" w:lang="ko-KR" w:vendorID="64" w:dllVersion="131077" w:nlCheck="1" w:checkStyle="1"/>
  <w:activeWritingStyle w:appName="MSWord" w:lang="en-IN" w:vendorID="64" w:dllVersion="131078" w:nlCheck="1" w:checkStyle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AJIGlqbG5kCOko5ScGpxcWZ+HkiBYS0AuqbJnywAAAA="/>
  </w:docVars>
  <w:rsids>
    <w:rsidRoot w:val="006F694E"/>
    <w:rsid w:val="00000CBF"/>
    <w:rsid w:val="00001257"/>
    <w:rsid w:val="00001509"/>
    <w:rsid w:val="0000189B"/>
    <w:rsid w:val="00001C51"/>
    <w:rsid w:val="00001DD5"/>
    <w:rsid w:val="00002529"/>
    <w:rsid w:val="00002C7D"/>
    <w:rsid w:val="000052CC"/>
    <w:rsid w:val="000065AB"/>
    <w:rsid w:val="00011CE3"/>
    <w:rsid w:val="000151F0"/>
    <w:rsid w:val="00015448"/>
    <w:rsid w:val="0001620F"/>
    <w:rsid w:val="00021F77"/>
    <w:rsid w:val="00022C3D"/>
    <w:rsid w:val="000230EA"/>
    <w:rsid w:val="00024FAF"/>
    <w:rsid w:val="00025BA9"/>
    <w:rsid w:val="000273C5"/>
    <w:rsid w:val="00027D2B"/>
    <w:rsid w:val="00033251"/>
    <w:rsid w:val="00033805"/>
    <w:rsid w:val="00033C11"/>
    <w:rsid w:val="00034243"/>
    <w:rsid w:val="00034CC0"/>
    <w:rsid w:val="000351B9"/>
    <w:rsid w:val="000352A1"/>
    <w:rsid w:val="00035B00"/>
    <w:rsid w:val="0003697D"/>
    <w:rsid w:val="00040F10"/>
    <w:rsid w:val="00041A45"/>
    <w:rsid w:val="00043DA3"/>
    <w:rsid w:val="00045079"/>
    <w:rsid w:val="00045D9B"/>
    <w:rsid w:val="000472AC"/>
    <w:rsid w:val="00047ED0"/>
    <w:rsid w:val="000523E1"/>
    <w:rsid w:val="00053910"/>
    <w:rsid w:val="00053CEC"/>
    <w:rsid w:val="00054776"/>
    <w:rsid w:val="0006217C"/>
    <w:rsid w:val="00063490"/>
    <w:rsid w:val="00066A37"/>
    <w:rsid w:val="00066B93"/>
    <w:rsid w:val="00066CEC"/>
    <w:rsid w:val="00067C98"/>
    <w:rsid w:val="0007015A"/>
    <w:rsid w:val="0007210E"/>
    <w:rsid w:val="0007248A"/>
    <w:rsid w:val="000726FF"/>
    <w:rsid w:val="00072A79"/>
    <w:rsid w:val="00072DE1"/>
    <w:rsid w:val="00073E64"/>
    <w:rsid w:val="00075D52"/>
    <w:rsid w:val="0007654C"/>
    <w:rsid w:val="0007663A"/>
    <w:rsid w:val="00077526"/>
    <w:rsid w:val="00080FE6"/>
    <w:rsid w:val="00081571"/>
    <w:rsid w:val="0008377F"/>
    <w:rsid w:val="00083A5A"/>
    <w:rsid w:val="00083E71"/>
    <w:rsid w:val="00084B3B"/>
    <w:rsid w:val="00084BD7"/>
    <w:rsid w:val="00085D2F"/>
    <w:rsid w:val="00086F47"/>
    <w:rsid w:val="0008763F"/>
    <w:rsid w:val="00090488"/>
    <w:rsid w:val="0009586C"/>
    <w:rsid w:val="000958ED"/>
    <w:rsid w:val="0009605B"/>
    <w:rsid w:val="000A3509"/>
    <w:rsid w:val="000A65EB"/>
    <w:rsid w:val="000A66DA"/>
    <w:rsid w:val="000A784D"/>
    <w:rsid w:val="000B01D6"/>
    <w:rsid w:val="000B0BD9"/>
    <w:rsid w:val="000B3245"/>
    <w:rsid w:val="000B671D"/>
    <w:rsid w:val="000B76F1"/>
    <w:rsid w:val="000C22D9"/>
    <w:rsid w:val="000C40A4"/>
    <w:rsid w:val="000C4CBC"/>
    <w:rsid w:val="000C5A0E"/>
    <w:rsid w:val="000C6D7A"/>
    <w:rsid w:val="000C73F2"/>
    <w:rsid w:val="000C76AD"/>
    <w:rsid w:val="000C7E4D"/>
    <w:rsid w:val="000D0508"/>
    <w:rsid w:val="000D070F"/>
    <w:rsid w:val="000D08A4"/>
    <w:rsid w:val="000D08DA"/>
    <w:rsid w:val="000D1ECD"/>
    <w:rsid w:val="000D3991"/>
    <w:rsid w:val="000D40CD"/>
    <w:rsid w:val="000D471E"/>
    <w:rsid w:val="000D538A"/>
    <w:rsid w:val="000D778E"/>
    <w:rsid w:val="000D7B36"/>
    <w:rsid w:val="000E1998"/>
    <w:rsid w:val="000E2A8D"/>
    <w:rsid w:val="000E3678"/>
    <w:rsid w:val="000E5F8B"/>
    <w:rsid w:val="000E7E08"/>
    <w:rsid w:val="000F09C8"/>
    <w:rsid w:val="000F3980"/>
    <w:rsid w:val="000F4448"/>
    <w:rsid w:val="000F5A01"/>
    <w:rsid w:val="000F6213"/>
    <w:rsid w:val="000F739E"/>
    <w:rsid w:val="00100101"/>
    <w:rsid w:val="00100A44"/>
    <w:rsid w:val="00102A14"/>
    <w:rsid w:val="00105CD5"/>
    <w:rsid w:val="00106278"/>
    <w:rsid w:val="001064E2"/>
    <w:rsid w:val="00106A0A"/>
    <w:rsid w:val="00106C0C"/>
    <w:rsid w:val="001077AF"/>
    <w:rsid w:val="001116F9"/>
    <w:rsid w:val="0011190E"/>
    <w:rsid w:val="00111EE3"/>
    <w:rsid w:val="001141F2"/>
    <w:rsid w:val="001150F3"/>
    <w:rsid w:val="00115208"/>
    <w:rsid w:val="001171AE"/>
    <w:rsid w:val="00117DE7"/>
    <w:rsid w:val="00120586"/>
    <w:rsid w:val="001208F1"/>
    <w:rsid w:val="00120B51"/>
    <w:rsid w:val="001211C1"/>
    <w:rsid w:val="0012262E"/>
    <w:rsid w:val="00122C33"/>
    <w:rsid w:val="00123D38"/>
    <w:rsid w:val="00126556"/>
    <w:rsid w:val="00132892"/>
    <w:rsid w:val="00135E8F"/>
    <w:rsid w:val="0013710C"/>
    <w:rsid w:val="0013722E"/>
    <w:rsid w:val="001377CE"/>
    <w:rsid w:val="00137865"/>
    <w:rsid w:val="0014149C"/>
    <w:rsid w:val="001434CC"/>
    <w:rsid w:val="00144F9C"/>
    <w:rsid w:val="0014503C"/>
    <w:rsid w:val="00145D5F"/>
    <w:rsid w:val="00146F9D"/>
    <w:rsid w:val="0015097B"/>
    <w:rsid w:val="00152209"/>
    <w:rsid w:val="0015375D"/>
    <w:rsid w:val="00153792"/>
    <w:rsid w:val="001546C7"/>
    <w:rsid w:val="00156026"/>
    <w:rsid w:val="00157211"/>
    <w:rsid w:val="00157F69"/>
    <w:rsid w:val="00160119"/>
    <w:rsid w:val="00160378"/>
    <w:rsid w:val="001603F9"/>
    <w:rsid w:val="00160507"/>
    <w:rsid w:val="0016152D"/>
    <w:rsid w:val="001615CD"/>
    <w:rsid w:val="00162603"/>
    <w:rsid w:val="0016350F"/>
    <w:rsid w:val="00164946"/>
    <w:rsid w:val="00165D8E"/>
    <w:rsid w:val="00170619"/>
    <w:rsid w:val="00171C0A"/>
    <w:rsid w:val="00173D55"/>
    <w:rsid w:val="00174538"/>
    <w:rsid w:val="0017476A"/>
    <w:rsid w:val="00176B38"/>
    <w:rsid w:val="00177DE2"/>
    <w:rsid w:val="001806EA"/>
    <w:rsid w:val="001813C2"/>
    <w:rsid w:val="00181A4E"/>
    <w:rsid w:val="00182904"/>
    <w:rsid w:val="00184EC5"/>
    <w:rsid w:val="001854F0"/>
    <w:rsid w:val="001864DC"/>
    <w:rsid w:val="00191728"/>
    <w:rsid w:val="00192B05"/>
    <w:rsid w:val="00193365"/>
    <w:rsid w:val="001937CB"/>
    <w:rsid w:val="001947CE"/>
    <w:rsid w:val="00195C3F"/>
    <w:rsid w:val="00196D36"/>
    <w:rsid w:val="001A011C"/>
    <w:rsid w:val="001A11A7"/>
    <w:rsid w:val="001A13A9"/>
    <w:rsid w:val="001A1405"/>
    <w:rsid w:val="001A22E7"/>
    <w:rsid w:val="001A3A3C"/>
    <w:rsid w:val="001A4020"/>
    <w:rsid w:val="001A4FA2"/>
    <w:rsid w:val="001A50F8"/>
    <w:rsid w:val="001A695E"/>
    <w:rsid w:val="001A6D77"/>
    <w:rsid w:val="001A77C8"/>
    <w:rsid w:val="001A7AC5"/>
    <w:rsid w:val="001B0969"/>
    <w:rsid w:val="001B0A1C"/>
    <w:rsid w:val="001B0E57"/>
    <w:rsid w:val="001B51DC"/>
    <w:rsid w:val="001B70CB"/>
    <w:rsid w:val="001B7205"/>
    <w:rsid w:val="001B7B81"/>
    <w:rsid w:val="001C3485"/>
    <w:rsid w:val="001C3903"/>
    <w:rsid w:val="001C5090"/>
    <w:rsid w:val="001C520A"/>
    <w:rsid w:val="001C6249"/>
    <w:rsid w:val="001C7D91"/>
    <w:rsid w:val="001D0BB2"/>
    <w:rsid w:val="001D0FD1"/>
    <w:rsid w:val="001D1FB3"/>
    <w:rsid w:val="001D4902"/>
    <w:rsid w:val="001D4A22"/>
    <w:rsid w:val="001D5B12"/>
    <w:rsid w:val="001D75F7"/>
    <w:rsid w:val="001E053E"/>
    <w:rsid w:val="001E2570"/>
    <w:rsid w:val="001E2B8E"/>
    <w:rsid w:val="001E357A"/>
    <w:rsid w:val="001E40F8"/>
    <w:rsid w:val="001E4E57"/>
    <w:rsid w:val="001E4F14"/>
    <w:rsid w:val="001E613A"/>
    <w:rsid w:val="001E69E8"/>
    <w:rsid w:val="001E6D02"/>
    <w:rsid w:val="001E717C"/>
    <w:rsid w:val="001E7ADC"/>
    <w:rsid w:val="001F14AE"/>
    <w:rsid w:val="001F4CF8"/>
    <w:rsid w:val="001F64E4"/>
    <w:rsid w:val="001F7FB5"/>
    <w:rsid w:val="00200000"/>
    <w:rsid w:val="00200AF6"/>
    <w:rsid w:val="00201AEC"/>
    <w:rsid w:val="00203D12"/>
    <w:rsid w:val="00203E75"/>
    <w:rsid w:val="002044A7"/>
    <w:rsid w:val="002053E2"/>
    <w:rsid w:val="00205983"/>
    <w:rsid w:val="00207B0A"/>
    <w:rsid w:val="00207DC4"/>
    <w:rsid w:val="002105FA"/>
    <w:rsid w:val="00210D0E"/>
    <w:rsid w:val="002131F9"/>
    <w:rsid w:val="00213927"/>
    <w:rsid w:val="0022110E"/>
    <w:rsid w:val="0022183F"/>
    <w:rsid w:val="00222E27"/>
    <w:rsid w:val="0022588E"/>
    <w:rsid w:val="00225CDA"/>
    <w:rsid w:val="00227649"/>
    <w:rsid w:val="00227B5F"/>
    <w:rsid w:val="00230FAA"/>
    <w:rsid w:val="002320A1"/>
    <w:rsid w:val="002320E8"/>
    <w:rsid w:val="002328C7"/>
    <w:rsid w:val="00233117"/>
    <w:rsid w:val="00233358"/>
    <w:rsid w:val="002348A0"/>
    <w:rsid w:val="0023498A"/>
    <w:rsid w:val="002355D8"/>
    <w:rsid w:val="00236CC7"/>
    <w:rsid w:val="00237170"/>
    <w:rsid w:val="0024390F"/>
    <w:rsid w:val="0024495D"/>
    <w:rsid w:val="00246181"/>
    <w:rsid w:val="00246576"/>
    <w:rsid w:val="0025707C"/>
    <w:rsid w:val="002571DF"/>
    <w:rsid w:val="00261828"/>
    <w:rsid w:val="00262237"/>
    <w:rsid w:val="00262528"/>
    <w:rsid w:val="002634E4"/>
    <w:rsid w:val="0026388D"/>
    <w:rsid w:val="00263ED0"/>
    <w:rsid w:val="002651C3"/>
    <w:rsid w:val="00265833"/>
    <w:rsid w:val="002661CB"/>
    <w:rsid w:val="00266912"/>
    <w:rsid w:val="002672B4"/>
    <w:rsid w:val="00267739"/>
    <w:rsid w:val="0027022C"/>
    <w:rsid w:val="002705E2"/>
    <w:rsid w:val="00270A0B"/>
    <w:rsid w:val="00270BED"/>
    <w:rsid w:val="00271A5A"/>
    <w:rsid w:val="00271A7F"/>
    <w:rsid w:val="00276E72"/>
    <w:rsid w:val="002777EB"/>
    <w:rsid w:val="00277832"/>
    <w:rsid w:val="0028003E"/>
    <w:rsid w:val="002807A2"/>
    <w:rsid w:val="00280D90"/>
    <w:rsid w:val="00283F90"/>
    <w:rsid w:val="002841AA"/>
    <w:rsid w:val="00285A6C"/>
    <w:rsid w:val="0028698D"/>
    <w:rsid w:val="00287F05"/>
    <w:rsid w:val="00290A64"/>
    <w:rsid w:val="00290CEF"/>
    <w:rsid w:val="002916B6"/>
    <w:rsid w:val="00292214"/>
    <w:rsid w:val="00292564"/>
    <w:rsid w:val="00292CBD"/>
    <w:rsid w:val="00295267"/>
    <w:rsid w:val="0029641A"/>
    <w:rsid w:val="002A152A"/>
    <w:rsid w:val="002A53F5"/>
    <w:rsid w:val="002A69D0"/>
    <w:rsid w:val="002B031C"/>
    <w:rsid w:val="002B2BBB"/>
    <w:rsid w:val="002B4EC3"/>
    <w:rsid w:val="002B57C5"/>
    <w:rsid w:val="002B67EE"/>
    <w:rsid w:val="002C07AF"/>
    <w:rsid w:val="002C614F"/>
    <w:rsid w:val="002C751D"/>
    <w:rsid w:val="002C75F2"/>
    <w:rsid w:val="002C77AD"/>
    <w:rsid w:val="002D0BC5"/>
    <w:rsid w:val="002D1BB3"/>
    <w:rsid w:val="002D2499"/>
    <w:rsid w:val="002D30B5"/>
    <w:rsid w:val="002D39C4"/>
    <w:rsid w:val="002D7C8D"/>
    <w:rsid w:val="002E0749"/>
    <w:rsid w:val="002E08D7"/>
    <w:rsid w:val="002E0E84"/>
    <w:rsid w:val="002E2693"/>
    <w:rsid w:val="002E341B"/>
    <w:rsid w:val="002E6C12"/>
    <w:rsid w:val="002E6EF3"/>
    <w:rsid w:val="002E72E2"/>
    <w:rsid w:val="002E7CB8"/>
    <w:rsid w:val="002F132D"/>
    <w:rsid w:val="002F1F74"/>
    <w:rsid w:val="002F43E4"/>
    <w:rsid w:val="002F6951"/>
    <w:rsid w:val="002F6B35"/>
    <w:rsid w:val="0030235C"/>
    <w:rsid w:val="00307629"/>
    <w:rsid w:val="00307673"/>
    <w:rsid w:val="00310622"/>
    <w:rsid w:val="00310C75"/>
    <w:rsid w:val="00310EE0"/>
    <w:rsid w:val="003123F6"/>
    <w:rsid w:val="00314966"/>
    <w:rsid w:val="003155FA"/>
    <w:rsid w:val="00317506"/>
    <w:rsid w:val="00317652"/>
    <w:rsid w:val="00320399"/>
    <w:rsid w:val="00320FF8"/>
    <w:rsid w:val="00321F69"/>
    <w:rsid w:val="00326B1F"/>
    <w:rsid w:val="00330A4F"/>
    <w:rsid w:val="00330E0C"/>
    <w:rsid w:val="00331AB5"/>
    <w:rsid w:val="003322C5"/>
    <w:rsid w:val="00332FFC"/>
    <w:rsid w:val="00333189"/>
    <w:rsid w:val="003339D8"/>
    <w:rsid w:val="00334661"/>
    <w:rsid w:val="00334AD5"/>
    <w:rsid w:val="00334BC2"/>
    <w:rsid w:val="003350D7"/>
    <w:rsid w:val="003351E1"/>
    <w:rsid w:val="00336225"/>
    <w:rsid w:val="00336B0D"/>
    <w:rsid w:val="00337C75"/>
    <w:rsid w:val="0034148A"/>
    <w:rsid w:val="00341B6C"/>
    <w:rsid w:val="00341CCF"/>
    <w:rsid w:val="00345CDB"/>
    <w:rsid w:val="003462A7"/>
    <w:rsid w:val="00347893"/>
    <w:rsid w:val="00347E78"/>
    <w:rsid w:val="0035149A"/>
    <w:rsid w:val="0035262F"/>
    <w:rsid w:val="003535BD"/>
    <w:rsid w:val="00355439"/>
    <w:rsid w:val="00356128"/>
    <w:rsid w:val="003577D5"/>
    <w:rsid w:val="003604AC"/>
    <w:rsid w:val="003610B4"/>
    <w:rsid w:val="00361C3B"/>
    <w:rsid w:val="003642B2"/>
    <w:rsid w:val="00364312"/>
    <w:rsid w:val="00364BD0"/>
    <w:rsid w:val="00364C50"/>
    <w:rsid w:val="00366544"/>
    <w:rsid w:val="00371C73"/>
    <w:rsid w:val="00371FFC"/>
    <w:rsid w:val="003725EE"/>
    <w:rsid w:val="003726B5"/>
    <w:rsid w:val="003768F3"/>
    <w:rsid w:val="0038363C"/>
    <w:rsid w:val="00383738"/>
    <w:rsid w:val="00384C89"/>
    <w:rsid w:val="00385521"/>
    <w:rsid w:val="0038624D"/>
    <w:rsid w:val="0039103A"/>
    <w:rsid w:val="00396643"/>
    <w:rsid w:val="00396892"/>
    <w:rsid w:val="003A03F3"/>
    <w:rsid w:val="003A26CD"/>
    <w:rsid w:val="003A277D"/>
    <w:rsid w:val="003A31D6"/>
    <w:rsid w:val="003A345B"/>
    <w:rsid w:val="003A382D"/>
    <w:rsid w:val="003A57B6"/>
    <w:rsid w:val="003A5EA0"/>
    <w:rsid w:val="003A6390"/>
    <w:rsid w:val="003A6FA0"/>
    <w:rsid w:val="003B06D4"/>
    <w:rsid w:val="003B0E87"/>
    <w:rsid w:val="003B31A4"/>
    <w:rsid w:val="003B76FD"/>
    <w:rsid w:val="003C024B"/>
    <w:rsid w:val="003C0489"/>
    <w:rsid w:val="003C34D1"/>
    <w:rsid w:val="003C3C5A"/>
    <w:rsid w:val="003C58FB"/>
    <w:rsid w:val="003C5DA0"/>
    <w:rsid w:val="003C70E7"/>
    <w:rsid w:val="003D0255"/>
    <w:rsid w:val="003D2AAF"/>
    <w:rsid w:val="003D4E1E"/>
    <w:rsid w:val="003D7321"/>
    <w:rsid w:val="003D7BC8"/>
    <w:rsid w:val="003E31D6"/>
    <w:rsid w:val="003E50FF"/>
    <w:rsid w:val="003E7693"/>
    <w:rsid w:val="003E7849"/>
    <w:rsid w:val="003E7F52"/>
    <w:rsid w:val="003F0FE0"/>
    <w:rsid w:val="003F12AF"/>
    <w:rsid w:val="003F2A94"/>
    <w:rsid w:val="003F3ACA"/>
    <w:rsid w:val="003F4E26"/>
    <w:rsid w:val="003F55E0"/>
    <w:rsid w:val="003F6010"/>
    <w:rsid w:val="003F641C"/>
    <w:rsid w:val="003F69FE"/>
    <w:rsid w:val="003F7382"/>
    <w:rsid w:val="00402A4A"/>
    <w:rsid w:val="00403F9B"/>
    <w:rsid w:val="00404242"/>
    <w:rsid w:val="00404A07"/>
    <w:rsid w:val="00405315"/>
    <w:rsid w:val="00406039"/>
    <w:rsid w:val="004067D5"/>
    <w:rsid w:val="00406FBE"/>
    <w:rsid w:val="004076A0"/>
    <w:rsid w:val="00410E24"/>
    <w:rsid w:val="00411061"/>
    <w:rsid w:val="00413031"/>
    <w:rsid w:val="00413948"/>
    <w:rsid w:val="00414466"/>
    <w:rsid w:val="00414B38"/>
    <w:rsid w:val="00416C50"/>
    <w:rsid w:val="00421176"/>
    <w:rsid w:val="0042437B"/>
    <w:rsid w:val="00425404"/>
    <w:rsid w:val="004255A2"/>
    <w:rsid w:val="0042585C"/>
    <w:rsid w:val="00425CC7"/>
    <w:rsid w:val="00426243"/>
    <w:rsid w:val="00426F90"/>
    <w:rsid w:val="004300AE"/>
    <w:rsid w:val="0043142E"/>
    <w:rsid w:val="004320CD"/>
    <w:rsid w:val="00433C21"/>
    <w:rsid w:val="00434126"/>
    <w:rsid w:val="004368B8"/>
    <w:rsid w:val="00436C18"/>
    <w:rsid w:val="00436CCA"/>
    <w:rsid w:val="00436FDA"/>
    <w:rsid w:val="00437775"/>
    <w:rsid w:val="00440243"/>
    <w:rsid w:val="00441CAF"/>
    <w:rsid w:val="004420B4"/>
    <w:rsid w:val="0044368B"/>
    <w:rsid w:val="004476CF"/>
    <w:rsid w:val="00450C1A"/>
    <w:rsid w:val="0045281E"/>
    <w:rsid w:val="00453BCF"/>
    <w:rsid w:val="00454E4C"/>
    <w:rsid w:val="00456643"/>
    <w:rsid w:val="0045750E"/>
    <w:rsid w:val="0045778A"/>
    <w:rsid w:val="0046224C"/>
    <w:rsid w:val="00466083"/>
    <w:rsid w:val="004668E5"/>
    <w:rsid w:val="00467230"/>
    <w:rsid w:val="00470DAA"/>
    <w:rsid w:val="00471095"/>
    <w:rsid w:val="00473A71"/>
    <w:rsid w:val="00474358"/>
    <w:rsid w:val="004753BC"/>
    <w:rsid w:val="00475422"/>
    <w:rsid w:val="004766B7"/>
    <w:rsid w:val="00477C3E"/>
    <w:rsid w:val="00482873"/>
    <w:rsid w:val="0048373C"/>
    <w:rsid w:val="00483DD7"/>
    <w:rsid w:val="00484827"/>
    <w:rsid w:val="004855CA"/>
    <w:rsid w:val="00486328"/>
    <w:rsid w:val="00486C09"/>
    <w:rsid w:val="0048713D"/>
    <w:rsid w:val="0048782E"/>
    <w:rsid w:val="0049036C"/>
    <w:rsid w:val="004909DD"/>
    <w:rsid w:val="00490F70"/>
    <w:rsid w:val="00493DA7"/>
    <w:rsid w:val="00494A21"/>
    <w:rsid w:val="004952A0"/>
    <w:rsid w:val="004965F1"/>
    <w:rsid w:val="004967A4"/>
    <w:rsid w:val="004A0175"/>
    <w:rsid w:val="004A1BA4"/>
    <w:rsid w:val="004A2541"/>
    <w:rsid w:val="004A4636"/>
    <w:rsid w:val="004A576D"/>
    <w:rsid w:val="004A5C0E"/>
    <w:rsid w:val="004A6062"/>
    <w:rsid w:val="004A6C47"/>
    <w:rsid w:val="004A7A96"/>
    <w:rsid w:val="004B2E03"/>
    <w:rsid w:val="004B2F2D"/>
    <w:rsid w:val="004B3D85"/>
    <w:rsid w:val="004B406B"/>
    <w:rsid w:val="004B473A"/>
    <w:rsid w:val="004B53F3"/>
    <w:rsid w:val="004B7CE8"/>
    <w:rsid w:val="004C0D13"/>
    <w:rsid w:val="004C3084"/>
    <w:rsid w:val="004C4EBD"/>
    <w:rsid w:val="004C5054"/>
    <w:rsid w:val="004C5E8F"/>
    <w:rsid w:val="004C6B7A"/>
    <w:rsid w:val="004C6E2C"/>
    <w:rsid w:val="004D29A3"/>
    <w:rsid w:val="004D6B21"/>
    <w:rsid w:val="004D6EAF"/>
    <w:rsid w:val="004E09AB"/>
    <w:rsid w:val="004E0E0F"/>
    <w:rsid w:val="004E288A"/>
    <w:rsid w:val="004E4361"/>
    <w:rsid w:val="004E5535"/>
    <w:rsid w:val="004E6243"/>
    <w:rsid w:val="004E6BFB"/>
    <w:rsid w:val="004E70FC"/>
    <w:rsid w:val="004E7AEB"/>
    <w:rsid w:val="004F0FCE"/>
    <w:rsid w:val="004F1019"/>
    <w:rsid w:val="004F139B"/>
    <w:rsid w:val="004F1787"/>
    <w:rsid w:val="004F2A46"/>
    <w:rsid w:val="004F2B8F"/>
    <w:rsid w:val="004F390C"/>
    <w:rsid w:val="004F3A97"/>
    <w:rsid w:val="004F3AF4"/>
    <w:rsid w:val="004F3C31"/>
    <w:rsid w:val="004F5315"/>
    <w:rsid w:val="004F7148"/>
    <w:rsid w:val="005015AD"/>
    <w:rsid w:val="0050160A"/>
    <w:rsid w:val="00501947"/>
    <w:rsid w:val="005020EF"/>
    <w:rsid w:val="00502B81"/>
    <w:rsid w:val="00502C93"/>
    <w:rsid w:val="00502D12"/>
    <w:rsid w:val="00504DD5"/>
    <w:rsid w:val="00506241"/>
    <w:rsid w:val="00506625"/>
    <w:rsid w:val="00506F4A"/>
    <w:rsid w:val="00507631"/>
    <w:rsid w:val="0051536A"/>
    <w:rsid w:val="00517845"/>
    <w:rsid w:val="00517CB4"/>
    <w:rsid w:val="005201D9"/>
    <w:rsid w:val="00520AD3"/>
    <w:rsid w:val="00521F3B"/>
    <w:rsid w:val="005225F7"/>
    <w:rsid w:val="00523206"/>
    <w:rsid w:val="005246A5"/>
    <w:rsid w:val="0052489B"/>
    <w:rsid w:val="00525C2F"/>
    <w:rsid w:val="005262F4"/>
    <w:rsid w:val="005273C9"/>
    <w:rsid w:val="00527698"/>
    <w:rsid w:val="00533A35"/>
    <w:rsid w:val="00533D70"/>
    <w:rsid w:val="00536289"/>
    <w:rsid w:val="005369E1"/>
    <w:rsid w:val="005408C7"/>
    <w:rsid w:val="0054107C"/>
    <w:rsid w:val="005410B6"/>
    <w:rsid w:val="00541CB9"/>
    <w:rsid w:val="00542024"/>
    <w:rsid w:val="00542A65"/>
    <w:rsid w:val="005430DB"/>
    <w:rsid w:val="00543B78"/>
    <w:rsid w:val="00545742"/>
    <w:rsid w:val="005476BA"/>
    <w:rsid w:val="00550493"/>
    <w:rsid w:val="00553700"/>
    <w:rsid w:val="005538DF"/>
    <w:rsid w:val="00553B2C"/>
    <w:rsid w:val="0055413B"/>
    <w:rsid w:val="00554199"/>
    <w:rsid w:val="005543A3"/>
    <w:rsid w:val="00554AA0"/>
    <w:rsid w:val="00555841"/>
    <w:rsid w:val="00560053"/>
    <w:rsid w:val="0056285E"/>
    <w:rsid w:val="00563516"/>
    <w:rsid w:val="00564346"/>
    <w:rsid w:val="00565BA5"/>
    <w:rsid w:val="00565BCC"/>
    <w:rsid w:val="005672B8"/>
    <w:rsid w:val="005678EB"/>
    <w:rsid w:val="0057270B"/>
    <w:rsid w:val="00573E1E"/>
    <w:rsid w:val="00576022"/>
    <w:rsid w:val="0057609D"/>
    <w:rsid w:val="005760D1"/>
    <w:rsid w:val="00576819"/>
    <w:rsid w:val="00577B4B"/>
    <w:rsid w:val="00580B23"/>
    <w:rsid w:val="00580C9F"/>
    <w:rsid w:val="0058164F"/>
    <w:rsid w:val="00581DE3"/>
    <w:rsid w:val="0058233E"/>
    <w:rsid w:val="0058314F"/>
    <w:rsid w:val="005977B5"/>
    <w:rsid w:val="00597EA1"/>
    <w:rsid w:val="005A0C5E"/>
    <w:rsid w:val="005A172E"/>
    <w:rsid w:val="005A2534"/>
    <w:rsid w:val="005A65A5"/>
    <w:rsid w:val="005A6D5F"/>
    <w:rsid w:val="005A7408"/>
    <w:rsid w:val="005A7516"/>
    <w:rsid w:val="005B1783"/>
    <w:rsid w:val="005B3FBB"/>
    <w:rsid w:val="005B46D7"/>
    <w:rsid w:val="005B47EC"/>
    <w:rsid w:val="005B6E36"/>
    <w:rsid w:val="005B7669"/>
    <w:rsid w:val="005C0A36"/>
    <w:rsid w:val="005C0F8A"/>
    <w:rsid w:val="005C1E51"/>
    <w:rsid w:val="005C3057"/>
    <w:rsid w:val="005C317E"/>
    <w:rsid w:val="005C5260"/>
    <w:rsid w:val="005C6CC1"/>
    <w:rsid w:val="005C6FBB"/>
    <w:rsid w:val="005C71C5"/>
    <w:rsid w:val="005C7535"/>
    <w:rsid w:val="005C77B0"/>
    <w:rsid w:val="005C7AB1"/>
    <w:rsid w:val="005C7E94"/>
    <w:rsid w:val="005D10F8"/>
    <w:rsid w:val="005D21A7"/>
    <w:rsid w:val="005D2819"/>
    <w:rsid w:val="005D2874"/>
    <w:rsid w:val="005D47D5"/>
    <w:rsid w:val="005D4D25"/>
    <w:rsid w:val="005D5230"/>
    <w:rsid w:val="005D63D8"/>
    <w:rsid w:val="005D7E79"/>
    <w:rsid w:val="005E0A6C"/>
    <w:rsid w:val="005E208F"/>
    <w:rsid w:val="005E2FDE"/>
    <w:rsid w:val="005E3270"/>
    <w:rsid w:val="005E5750"/>
    <w:rsid w:val="005E5A54"/>
    <w:rsid w:val="005E60B8"/>
    <w:rsid w:val="005E6F80"/>
    <w:rsid w:val="005F0D4C"/>
    <w:rsid w:val="005F1E1F"/>
    <w:rsid w:val="005F3150"/>
    <w:rsid w:val="005F3FCB"/>
    <w:rsid w:val="005F5867"/>
    <w:rsid w:val="005F6A5A"/>
    <w:rsid w:val="006009AC"/>
    <w:rsid w:val="00601BA7"/>
    <w:rsid w:val="00602ECF"/>
    <w:rsid w:val="0060339F"/>
    <w:rsid w:val="0060521D"/>
    <w:rsid w:val="006054D9"/>
    <w:rsid w:val="00607370"/>
    <w:rsid w:val="006109C5"/>
    <w:rsid w:val="006115C9"/>
    <w:rsid w:val="00611BC3"/>
    <w:rsid w:val="00611E5C"/>
    <w:rsid w:val="00611EA3"/>
    <w:rsid w:val="006126AC"/>
    <w:rsid w:val="00613B18"/>
    <w:rsid w:val="006142B3"/>
    <w:rsid w:val="00617223"/>
    <w:rsid w:val="00617D91"/>
    <w:rsid w:val="006217CC"/>
    <w:rsid w:val="006217E1"/>
    <w:rsid w:val="00621893"/>
    <w:rsid w:val="00621B82"/>
    <w:rsid w:val="00621D5C"/>
    <w:rsid w:val="00622E87"/>
    <w:rsid w:val="00624149"/>
    <w:rsid w:val="00624173"/>
    <w:rsid w:val="0062555F"/>
    <w:rsid w:val="00625BEA"/>
    <w:rsid w:val="00626025"/>
    <w:rsid w:val="006262FA"/>
    <w:rsid w:val="006265C4"/>
    <w:rsid w:val="00626DFC"/>
    <w:rsid w:val="00630591"/>
    <w:rsid w:val="006317EC"/>
    <w:rsid w:val="00632DE3"/>
    <w:rsid w:val="006332FC"/>
    <w:rsid w:val="00633AF1"/>
    <w:rsid w:val="00633BC1"/>
    <w:rsid w:val="006341FA"/>
    <w:rsid w:val="0063647C"/>
    <w:rsid w:val="006409D1"/>
    <w:rsid w:val="00640A5E"/>
    <w:rsid w:val="00643B48"/>
    <w:rsid w:val="00643FBE"/>
    <w:rsid w:val="00643FC0"/>
    <w:rsid w:val="0064438B"/>
    <w:rsid w:val="00644866"/>
    <w:rsid w:val="00646A22"/>
    <w:rsid w:val="0065083C"/>
    <w:rsid w:val="0065161B"/>
    <w:rsid w:val="00652E05"/>
    <w:rsid w:val="00654273"/>
    <w:rsid w:val="00656F33"/>
    <w:rsid w:val="0065717D"/>
    <w:rsid w:val="006607D6"/>
    <w:rsid w:val="00660F48"/>
    <w:rsid w:val="0066175F"/>
    <w:rsid w:val="00662F56"/>
    <w:rsid w:val="006638C4"/>
    <w:rsid w:val="0066445E"/>
    <w:rsid w:val="006649E0"/>
    <w:rsid w:val="00664B95"/>
    <w:rsid w:val="00666470"/>
    <w:rsid w:val="006668B1"/>
    <w:rsid w:val="006700B2"/>
    <w:rsid w:val="006700FD"/>
    <w:rsid w:val="006703B6"/>
    <w:rsid w:val="00670492"/>
    <w:rsid w:val="00671164"/>
    <w:rsid w:val="006714C1"/>
    <w:rsid w:val="006714D2"/>
    <w:rsid w:val="0067257C"/>
    <w:rsid w:val="00672A3B"/>
    <w:rsid w:val="0067422A"/>
    <w:rsid w:val="00675A4C"/>
    <w:rsid w:val="00677808"/>
    <w:rsid w:val="006823CD"/>
    <w:rsid w:val="00687BB4"/>
    <w:rsid w:val="00687C28"/>
    <w:rsid w:val="00690D98"/>
    <w:rsid w:val="00692548"/>
    <w:rsid w:val="00693C5C"/>
    <w:rsid w:val="006950B4"/>
    <w:rsid w:val="006957B6"/>
    <w:rsid w:val="00695C4A"/>
    <w:rsid w:val="00696F5E"/>
    <w:rsid w:val="00697BD7"/>
    <w:rsid w:val="006A04B1"/>
    <w:rsid w:val="006A0B8D"/>
    <w:rsid w:val="006A1759"/>
    <w:rsid w:val="006A2E5F"/>
    <w:rsid w:val="006A30F9"/>
    <w:rsid w:val="006A3261"/>
    <w:rsid w:val="006A4C1C"/>
    <w:rsid w:val="006A7403"/>
    <w:rsid w:val="006A78CE"/>
    <w:rsid w:val="006A7B80"/>
    <w:rsid w:val="006B1FA6"/>
    <w:rsid w:val="006B30E1"/>
    <w:rsid w:val="006B3E07"/>
    <w:rsid w:val="006B4124"/>
    <w:rsid w:val="006B46CF"/>
    <w:rsid w:val="006B4BB0"/>
    <w:rsid w:val="006B6FAF"/>
    <w:rsid w:val="006B7101"/>
    <w:rsid w:val="006C038E"/>
    <w:rsid w:val="006C10FD"/>
    <w:rsid w:val="006C2ABF"/>
    <w:rsid w:val="006C3145"/>
    <w:rsid w:val="006C422F"/>
    <w:rsid w:val="006C4605"/>
    <w:rsid w:val="006C53FF"/>
    <w:rsid w:val="006C5D60"/>
    <w:rsid w:val="006C79D1"/>
    <w:rsid w:val="006D2F45"/>
    <w:rsid w:val="006D4898"/>
    <w:rsid w:val="006D5FF5"/>
    <w:rsid w:val="006D6210"/>
    <w:rsid w:val="006D6B9F"/>
    <w:rsid w:val="006D71AF"/>
    <w:rsid w:val="006E0CFF"/>
    <w:rsid w:val="006E1950"/>
    <w:rsid w:val="006E2A28"/>
    <w:rsid w:val="006E2F50"/>
    <w:rsid w:val="006E301C"/>
    <w:rsid w:val="006E345F"/>
    <w:rsid w:val="006E45CA"/>
    <w:rsid w:val="006E52F8"/>
    <w:rsid w:val="006E594C"/>
    <w:rsid w:val="006E62C0"/>
    <w:rsid w:val="006E68D3"/>
    <w:rsid w:val="006F089F"/>
    <w:rsid w:val="006F0B35"/>
    <w:rsid w:val="006F2017"/>
    <w:rsid w:val="006F33C9"/>
    <w:rsid w:val="006F3F24"/>
    <w:rsid w:val="006F45E1"/>
    <w:rsid w:val="006F694E"/>
    <w:rsid w:val="007011F1"/>
    <w:rsid w:val="00702AF8"/>
    <w:rsid w:val="0070537C"/>
    <w:rsid w:val="00705385"/>
    <w:rsid w:val="00705538"/>
    <w:rsid w:val="00705EE8"/>
    <w:rsid w:val="00706AC4"/>
    <w:rsid w:val="00707C1A"/>
    <w:rsid w:val="007104C8"/>
    <w:rsid w:val="0071411C"/>
    <w:rsid w:val="00714CF4"/>
    <w:rsid w:val="007154B3"/>
    <w:rsid w:val="00715766"/>
    <w:rsid w:val="00715768"/>
    <w:rsid w:val="00715ADB"/>
    <w:rsid w:val="007165FF"/>
    <w:rsid w:val="00717884"/>
    <w:rsid w:val="0072076A"/>
    <w:rsid w:val="00723453"/>
    <w:rsid w:val="00724A57"/>
    <w:rsid w:val="00724A5A"/>
    <w:rsid w:val="00724AD8"/>
    <w:rsid w:val="00724C9F"/>
    <w:rsid w:val="00726BA2"/>
    <w:rsid w:val="00730CCD"/>
    <w:rsid w:val="007324AF"/>
    <w:rsid w:val="00732555"/>
    <w:rsid w:val="00732892"/>
    <w:rsid w:val="00733BE6"/>
    <w:rsid w:val="00733E24"/>
    <w:rsid w:val="00736D85"/>
    <w:rsid w:val="00736FE4"/>
    <w:rsid w:val="00737132"/>
    <w:rsid w:val="007375C3"/>
    <w:rsid w:val="00737F96"/>
    <w:rsid w:val="00740613"/>
    <w:rsid w:val="00741CCF"/>
    <w:rsid w:val="00742E73"/>
    <w:rsid w:val="007436D2"/>
    <w:rsid w:val="0074468A"/>
    <w:rsid w:val="00744E86"/>
    <w:rsid w:val="0074588E"/>
    <w:rsid w:val="007461A6"/>
    <w:rsid w:val="0074787F"/>
    <w:rsid w:val="0074794A"/>
    <w:rsid w:val="00747E8B"/>
    <w:rsid w:val="00747F2F"/>
    <w:rsid w:val="00751190"/>
    <w:rsid w:val="00752C29"/>
    <w:rsid w:val="007548DC"/>
    <w:rsid w:val="007552D5"/>
    <w:rsid w:val="00755511"/>
    <w:rsid w:val="00755F06"/>
    <w:rsid w:val="00755F3A"/>
    <w:rsid w:val="00757390"/>
    <w:rsid w:val="0076075A"/>
    <w:rsid w:val="00761A62"/>
    <w:rsid w:val="00761E07"/>
    <w:rsid w:val="007630FC"/>
    <w:rsid w:val="00763998"/>
    <w:rsid w:val="00763C56"/>
    <w:rsid w:val="00764797"/>
    <w:rsid w:val="007656B3"/>
    <w:rsid w:val="007675D3"/>
    <w:rsid w:val="00770022"/>
    <w:rsid w:val="007704D6"/>
    <w:rsid w:val="007716D3"/>
    <w:rsid w:val="00771A8D"/>
    <w:rsid w:val="00774F1A"/>
    <w:rsid w:val="007756C0"/>
    <w:rsid w:val="00775875"/>
    <w:rsid w:val="00775B5A"/>
    <w:rsid w:val="00775B9D"/>
    <w:rsid w:val="00776A1D"/>
    <w:rsid w:val="0078031D"/>
    <w:rsid w:val="00780E84"/>
    <w:rsid w:val="007815D6"/>
    <w:rsid w:val="0078230D"/>
    <w:rsid w:val="007845C2"/>
    <w:rsid w:val="007851AC"/>
    <w:rsid w:val="0078560E"/>
    <w:rsid w:val="00785C8C"/>
    <w:rsid w:val="00786908"/>
    <w:rsid w:val="007874A8"/>
    <w:rsid w:val="007952A2"/>
    <w:rsid w:val="00795465"/>
    <w:rsid w:val="00796681"/>
    <w:rsid w:val="00796A54"/>
    <w:rsid w:val="00796A94"/>
    <w:rsid w:val="007A000A"/>
    <w:rsid w:val="007A045C"/>
    <w:rsid w:val="007A062A"/>
    <w:rsid w:val="007A2D9A"/>
    <w:rsid w:val="007A4112"/>
    <w:rsid w:val="007A4388"/>
    <w:rsid w:val="007A4C03"/>
    <w:rsid w:val="007A63E1"/>
    <w:rsid w:val="007A6BB0"/>
    <w:rsid w:val="007A7D71"/>
    <w:rsid w:val="007A7E3C"/>
    <w:rsid w:val="007B49F2"/>
    <w:rsid w:val="007C03DA"/>
    <w:rsid w:val="007C0AC6"/>
    <w:rsid w:val="007C0D3B"/>
    <w:rsid w:val="007C18D7"/>
    <w:rsid w:val="007C1ED5"/>
    <w:rsid w:val="007C22DC"/>
    <w:rsid w:val="007C2ED5"/>
    <w:rsid w:val="007C2F50"/>
    <w:rsid w:val="007C40BE"/>
    <w:rsid w:val="007C512D"/>
    <w:rsid w:val="007C79A2"/>
    <w:rsid w:val="007C7E0E"/>
    <w:rsid w:val="007D0A78"/>
    <w:rsid w:val="007D197C"/>
    <w:rsid w:val="007D29BB"/>
    <w:rsid w:val="007D2DA7"/>
    <w:rsid w:val="007D44D4"/>
    <w:rsid w:val="007D4DA5"/>
    <w:rsid w:val="007D4E9F"/>
    <w:rsid w:val="007D5126"/>
    <w:rsid w:val="007D6153"/>
    <w:rsid w:val="007D775D"/>
    <w:rsid w:val="007E081B"/>
    <w:rsid w:val="007E2757"/>
    <w:rsid w:val="007E4A7A"/>
    <w:rsid w:val="007E4BB0"/>
    <w:rsid w:val="007E4F9E"/>
    <w:rsid w:val="007E6987"/>
    <w:rsid w:val="007E6C59"/>
    <w:rsid w:val="007E731A"/>
    <w:rsid w:val="007E7434"/>
    <w:rsid w:val="007F116E"/>
    <w:rsid w:val="007F1708"/>
    <w:rsid w:val="007F2BFF"/>
    <w:rsid w:val="007F39FF"/>
    <w:rsid w:val="007F3B6B"/>
    <w:rsid w:val="007F4499"/>
    <w:rsid w:val="007F4BE4"/>
    <w:rsid w:val="007F5A4F"/>
    <w:rsid w:val="007F6AD1"/>
    <w:rsid w:val="00800472"/>
    <w:rsid w:val="00800601"/>
    <w:rsid w:val="008007CE"/>
    <w:rsid w:val="00800EC4"/>
    <w:rsid w:val="00801330"/>
    <w:rsid w:val="00804316"/>
    <w:rsid w:val="00806193"/>
    <w:rsid w:val="00806A0B"/>
    <w:rsid w:val="00806CC1"/>
    <w:rsid w:val="0080769F"/>
    <w:rsid w:val="00810129"/>
    <w:rsid w:val="0081106F"/>
    <w:rsid w:val="00812E7C"/>
    <w:rsid w:val="00813182"/>
    <w:rsid w:val="00813524"/>
    <w:rsid w:val="00813D79"/>
    <w:rsid w:val="00814B90"/>
    <w:rsid w:val="00814DE9"/>
    <w:rsid w:val="0081558E"/>
    <w:rsid w:val="008156A1"/>
    <w:rsid w:val="008156ED"/>
    <w:rsid w:val="0081592E"/>
    <w:rsid w:val="00815C6A"/>
    <w:rsid w:val="00816AEA"/>
    <w:rsid w:val="00820F6F"/>
    <w:rsid w:val="00821C9B"/>
    <w:rsid w:val="00824389"/>
    <w:rsid w:val="008257EE"/>
    <w:rsid w:val="00830979"/>
    <w:rsid w:val="00831F0C"/>
    <w:rsid w:val="0083213F"/>
    <w:rsid w:val="00833759"/>
    <w:rsid w:val="008337C5"/>
    <w:rsid w:val="008338E0"/>
    <w:rsid w:val="00834D5B"/>
    <w:rsid w:val="00835B66"/>
    <w:rsid w:val="00836BB1"/>
    <w:rsid w:val="0083768D"/>
    <w:rsid w:val="0084190A"/>
    <w:rsid w:val="00841AD7"/>
    <w:rsid w:val="00843B66"/>
    <w:rsid w:val="008442BF"/>
    <w:rsid w:val="00844DFB"/>
    <w:rsid w:val="0084640E"/>
    <w:rsid w:val="00846CE7"/>
    <w:rsid w:val="0085050E"/>
    <w:rsid w:val="00850549"/>
    <w:rsid w:val="0085076A"/>
    <w:rsid w:val="00851198"/>
    <w:rsid w:val="00851587"/>
    <w:rsid w:val="00852D3B"/>
    <w:rsid w:val="00853189"/>
    <w:rsid w:val="00853BF0"/>
    <w:rsid w:val="00853FB6"/>
    <w:rsid w:val="0085636C"/>
    <w:rsid w:val="00857648"/>
    <w:rsid w:val="00860330"/>
    <w:rsid w:val="008612F4"/>
    <w:rsid w:val="00861F3C"/>
    <w:rsid w:val="0086337F"/>
    <w:rsid w:val="00863B63"/>
    <w:rsid w:val="00864253"/>
    <w:rsid w:val="00865B46"/>
    <w:rsid w:val="00865F91"/>
    <w:rsid w:val="00871EEB"/>
    <w:rsid w:val="00872C9B"/>
    <w:rsid w:val="008736D3"/>
    <w:rsid w:val="00876F75"/>
    <w:rsid w:val="00877387"/>
    <w:rsid w:val="008773AA"/>
    <w:rsid w:val="00880DAA"/>
    <w:rsid w:val="00881E0D"/>
    <w:rsid w:val="00882B7A"/>
    <w:rsid w:val="00883A11"/>
    <w:rsid w:val="00883AED"/>
    <w:rsid w:val="00885366"/>
    <w:rsid w:val="00885971"/>
    <w:rsid w:val="0088665E"/>
    <w:rsid w:val="008866CE"/>
    <w:rsid w:val="0088778E"/>
    <w:rsid w:val="0089088A"/>
    <w:rsid w:val="00890D75"/>
    <w:rsid w:val="0089177A"/>
    <w:rsid w:val="00893212"/>
    <w:rsid w:val="00895ADD"/>
    <w:rsid w:val="008961DE"/>
    <w:rsid w:val="008962B4"/>
    <w:rsid w:val="008967B2"/>
    <w:rsid w:val="00896F86"/>
    <w:rsid w:val="008970E1"/>
    <w:rsid w:val="00897402"/>
    <w:rsid w:val="00897410"/>
    <w:rsid w:val="008A1278"/>
    <w:rsid w:val="008A1D07"/>
    <w:rsid w:val="008A1FD7"/>
    <w:rsid w:val="008A42E0"/>
    <w:rsid w:val="008A56BB"/>
    <w:rsid w:val="008B0C89"/>
    <w:rsid w:val="008B39EE"/>
    <w:rsid w:val="008B3A9E"/>
    <w:rsid w:val="008B4140"/>
    <w:rsid w:val="008B4F34"/>
    <w:rsid w:val="008B65C8"/>
    <w:rsid w:val="008B68C2"/>
    <w:rsid w:val="008B7C9E"/>
    <w:rsid w:val="008C02A7"/>
    <w:rsid w:val="008C14D3"/>
    <w:rsid w:val="008C2AF1"/>
    <w:rsid w:val="008C2EE2"/>
    <w:rsid w:val="008C2FFE"/>
    <w:rsid w:val="008C36B7"/>
    <w:rsid w:val="008C56A1"/>
    <w:rsid w:val="008C5947"/>
    <w:rsid w:val="008C6265"/>
    <w:rsid w:val="008D1817"/>
    <w:rsid w:val="008D2807"/>
    <w:rsid w:val="008D3527"/>
    <w:rsid w:val="008D37AD"/>
    <w:rsid w:val="008D609B"/>
    <w:rsid w:val="008D6DF2"/>
    <w:rsid w:val="008D750E"/>
    <w:rsid w:val="008D7B99"/>
    <w:rsid w:val="008E1957"/>
    <w:rsid w:val="008E3912"/>
    <w:rsid w:val="008E5085"/>
    <w:rsid w:val="008E74F0"/>
    <w:rsid w:val="008F0092"/>
    <w:rsid w:val="008F1858"/>
    <w:rsid w:val="008F2898"/>
    <w:rsid w:val="008F2FFB"/>
    <w:rsid w:val="008F3DF5"/>
    <w:rsid w:val="008F4C2F"/>
    <w:rsid w:val="008F6062"/>
    <w:rsid w:val="008F6CA3"/>
    <w:rsid w:val="008F7E82"/>
    <w:rsid w:val="009014EE"/>
    <w:rsid w:val="00903349"/>
    <w:rsid w:val="0090367A"/>
    <w:rsid w:val="00905D3B"/>
    <w:rsid w:val="00906071"/>
    <w:rsid w:val="00910480"/>
    <w:rsid w:val="00911EDC"/>
    <w:rsid w:val="009141F3"/>
    <w:rsid w:val="00915674"/>
    <w:rsid w:val="00917829"/>
    <w:rsid w:val="009222FE"/>
    <w:rsid w:val="00922FD4"/>
    <w:rsid w:val="009266F5"/>
    <w:rsid w:val="00926F88"/>
    <w:rsid w:val="009278B5"/>
    <w:rsid w:val="00927ADE"/>
    <w:rsid w:val="00927E19"/>
    <w:rsid w:val="00930DBA"/>
    <w:rsid w:val="00931638"/>
    <w:rsid w:val="00932358"/>
    <w:rsid w:val="00932861"/>
    <w:rsid w:val="00933884"/>
    <w:rsid w:val="00933AA1"/>
    <w:rsid w:val="00934205"/>
    <w:rsid w:val="009342AD"/>
    <w:rsid w:val="009372C6"/>
    <w:rsid w:val="00943A72"/>
    <w:rsid w:val="00944CD6"/>
    <w:rsid w:val="00946742"/>
    <w:rsid w:val="00946F45"/>
    <w:rsid w:val="0094762D"/>
    <w:rsid w:val="00947CEF"/>
    <w:rsid w:val="00951ABD"/>
    <w:rsid w:val="00952DB4"/>
    <w:rsid w:val="00952E17"/>
    <w:rsid w:val="0095458D"/>
    <w:rsid w:val="00955764"/>
    <w:rsid w:val="00957700"/>
    <w:rsid w:val="00957BF3"/>
    <w:rsid w:val="00962C59"/>
    <w:rsid w:val="00962EE0"/>
    <w:rsid w:val="00965D06"/>
    <w:rsid w:val="00965D52"/>
    <w:rsid w:val="00966314"/>
    <w:rsid w:val="00966673"/>
    <w:rsid w:val="00966701"/>
    <w:rsid w:val="00966848"/>
    <w:rsid w:val="009672C3"/>
    <w:rsid w:val="00967C1C"/>
    <w:rsid w:val="00973590"/>
    <w:rsid w:val="00973C5D"/>
    <w:rsid w:val="009741D3"/>
    <w:rsid w:val="00975DCE"/>
    <w:rsid w:val="0097616C"/>
    <w:rsid w:val="00980240"/>
    <w:rsid w:val="00981A49"/>
    <w:rsid w:val="00981E66"/>
    <w:rsid w:val="00983993"/>
    <w:rsid w:val="0098406B"/>
    <w:rsid w:val="009840EA"/>
    <w:rsid w:val="009869A6"/>
    <w:rsid w:val="00993821"/>
    <w:rsid w:val="009947F2"/>
    <w:rsid w:val="00994C45"/>
    <w:rsid w:val="00994D4F"/>
    <w:rsid w:val="009950FF"/>
    <w:rsid w:val="00995769"/>
    <w:rsid w:val="00996090"/>
    <w:rsid w:val="009A0CC4"/>
    <w:rsid w:val="009A120E"/>
    <w:rsid w:val="009A1260"/>
    <w:rsid w:val="009A3F0D"/>
    <w:rsid w:val="009A53A6"/>
    <w:rsid w:val="009A6419"/>
    <w:rsid w:val="009A645C"/>
    <w:rsid w:val="009A6475"/>
    <w:rsid w:val="009A656C"/>
    <w:rsid w:val="009A6717"/>
    <w:rsid w:val="009A6CC2"/>
    <w:rsid w:val="009A6CCB"/>
    <w:rsid w:val="009A740A"/>
    <w:rsid w:val="009A7E13"/>
    <w:rsid w:val="009B1360"/>
    <w:rsid w:val="009B2AE9"/>
    <w:rsid w:val="009B3DE1"/>
    <w:rsid w:val="009B4B77"/>
    <w:rsid w:val="009B4C5F"/>
    <w:rsid w:val="009B5A1E"/>
    <w:rsid w:val="009B634C"/>
    <w:rsid w:val="009C0ED9"/>
    <w:rsid w:val="009C1911"/>
    <w:rsid w:val="009C1CED"/>
    <w:rsid w:val="009C29DC"/>
    <w:rsid w:val="009C2FC0"/>
    <w:rsid w:val="009C54F1"/>
    <w:rsid w:val="009C5870"/>
    <w:rsid w:val="009C652E"/>
    <w:rsid w:val="009C7CDD"/>
    <w:rsid w:val="009D022C"/>
    <w:rsid w:val="009D10CB"/>
    <w:rsid w:val="009D28E0"/>
    <w:rsid w:val="009D36CF"/>
    <w:rsid w:val="009D3779"/>
    <w:rsid w:val="009D427C"/>
    <w:rsid w:val="009D5E7C"/>
    <w:rsid w:val="009D6F60"/>
    <w:rsid w:val="009D71AB"/>
    <w:rsid w:val="009D7F44"/>
    <w:rsid w:val="009E01F7"/>
    <w:rsid w:val="009E2385"/>
    <w:rsid w:val="009E376C"/>
    <w:rsid w:val="009E40ED"/>
    <w:rsid w:val="009E430E"/>
    <w:rsid w:val="009E552C"/>
    <w:rsid w:val="009E59C2"/>
    <w:rsid w:val="009F067F"/>
    <w:rsid w:val="009F0B7C"/>
    <w:rsid w:val="009F0F3E"/>
    <w:rsid w:val="009F10B3"/>
    <w:rsid w:val="009F1241"/>
    <w:rsid w:val="009F206A"/>
    <w:rsid w:val="009F25A8"/>
    <w:rsid w:val="009F370F"/>
    <w:rsid w:val="009F4D50"/>
    <w:rsid w:val="009F625F"/>
    <w:rsid w:val="009F76DB"/>
    <w:rsid w:val="00A001AB"/>
    <w:rsid w:val="00A00820"/>
    <w:rsid w:val="00A00F61"/>
    <w:rsid w:val="00A02558"/>
    <w:rsid w:val="00A04561"/>
    <w:rsid w:val="00A05422"/>
    <w:rsid w:val="00A07486"/>
    <w:rsid w:val="00A07DF8"/>
    <w:rsid w:val="00A1016D"/>
    <w:rsid w:val="00A11B13"/>
    <w:rsid w:val="00A136BC"/>
    <w:rsid w:val="00A13D2F"/>
    <w:rsid w:val="00A14AEC"/>
    <w:rsid w:val="00A157C8"/>
    <w:rsid w:val="00A159E8"/>
    <w:rsid w:val="00A17446"/>
    <w:rsid w:val="00A17588"/>
    <w:rsid w:val="00A20CE0"/>
    <w:rsid w:val="00A21E9D"/>
    <w:rsid w:val="00A22DE3"/>
    <w:rsid w:val="00A25D8A"/>
    <w:rsid w:val="00A26E2C"/>
    <w:rsid w:val="00A27CEE"/>
    <w:rsid w:val="00A300E4"/>
    <w:rsid w:val="00A3184D"/>
    <w:rsid w:val="00A320A7"/>
    <w:rsid w:val="00A32EEE"/>
    <w:rsid w:val="00A33561"/>
    <w:rsid w:val="00A375CD"/>
    <w:rsid w:val="00A37859"/>
    <w:rsid w:val="00A40B07"/>
    <w:rsid w:val="00A4123F"/>
    <w:rsid w:val="00A42881"/>
    <w:rsid w:val="00A43BA1"/>
    <w:rsid w:val="00A44D4D"/>
    <w:rsid w:val="00A4524F"/>
    <w:rsid w:val="00A45251"/>
    <w:rsid w:val="00A45B62"/>
    <w:rsid w:val="00A50AE8"/>
    <w:rsid w:val="00A51946"/>
    <w:rsid w:val="00A51A45"/>
    <w:rsid w:val="00A51B99"/>
    <w:rsid w:val="00A52854"/>
    <w:rsid w:val="00A57969"/>
    <w:rsid w:val="00A57CA7"/>
    <w:rsid w:val="00A60782"/>
    <w:rsid w:val="00A628A4"/>
    <w:rsid w:val="00A62A58"/>
    <w:rsid w:val="00A634C1"/>
    <w:rsid w:val="00A6362D"/>
    <w:rsid w:val="00A65280"/>
    <w:rsid w:val="00A65DD7"/>
    <w:rsid w:val="00A6618C"/>
    <w:rsid w:val="00A703F3"/>
    <w:rsid w:val="00A704F7"/>
    <w:rsid w:val="00A72962"/>
    <w:rsid w:val="00A72D5F"/>
    <w:rsid w:val="00A74BFB"/>
    <w:rsid w:val="00A74CF0"/>
    <w:rsid w:val="00A771D0"/>
    <w:rsid w:val="00A81131"/>
    <w:rsid w:val="00A81137"/>
    <w:rsid w:val="00A818CC"/>
    <w:rsid w:val="00A82916"/>
    <w:rsid w:val="00A84594"/>
    <w:rsid w:val="00A84BF7"/>
    <w:rsid w:val="00A86EDF"/>
    <w:rsid w:val="00A870F4"/>
    <w:rsid w:val="00A91B8A"/>
    <w:rsid w:val="00A93074"/>
    <w:rsid w:val="00A93A55"/>
    <w:rsid w:val="00A9496D"/>
    <w:rsid w:val="00A94B59"/>
    <w:rsid w:val="00A95B33"/>
    <w:rsid w:val="00A96937"/>
    <w:rsid w:val="00A97B5D"/>
    <w:rsid w:val="00AA0EA2"/>
    <w:rsid w:val="00AA1006"/>
    <w:rsid w:val="00AA18F2"/>
    <w:rsid w:val="00AA20F5"/>
    <w:rsid w:val="00AA30B0"/>
    <w:rsid w:val="00AA3124"/>
    <w:rsid w:val="00AA347C"/>
    <w:rsid w:val="00AA464C"/>
    <w:rsid w:val="00AA52B3"/>
    <w:rsid w:val="00AB5AF3"/>
    <w:rsid w:val="00AB7370"/>
    <w:rsid w:val="00AB795A"/>
    <w:rsid w:val="00AB7BEC"/>
    <w:rsid w:val="00AC0A6D"/>
    <w:rsid w:val="00AC4EC4"/>
    <w:rsid w:val="00AC646A"/>
    <w:rsid w:val="00AC64FD"/>
    <w:rsid w:val="00AC741F"/>
    <w:rsid w:val="00AC772B"/>
    <w:rsid w:val="00AD09A9"/>
    <w:rsid w:val="00AD15E8"/>
    <w:rsid w:val="00AD1AEB"/>
    <w:rsid w:val="00AD1DF5"/>
    <w:rsid w:val="00AD2509"/>
    <w:rsid w:val="00AD3F1E"/>
    <w:rsid w:val="00AD443D"/>
    <w:rsid w:val="00AD652D"/>
    <w:rsid w:val="00AD746E"/>
    <w:rsid w:val="00AE2E73"/>
    <w:rsid w:val="00AE4345"/>
    <w:rsid w:val="00AE48B5"/>
    <w:rsid w:val="00AE493E"/>
    <w:rsid w:val="00AE614D"/>
    <w:rsid w:val="00AE7AC6"/>
    <w:rsid w:val="00AE7D5B"/>
    <w:rsid w:val="00AF0424"/>
    <w:rsid w:val="00AF0A46"/>
    <w:rsid w:val="00AF1042"/>
    <w:rsid w:val="00AF1D6F"/>
    <w:rsid w:val="00AF3A32"/>
    <w:rsid w:val="00AF449A"/>
    <w:rsid w:val="00AF5D80"/>
    <w:rsid w:val="00AF621F"/>
    <w:rsid w:val="00AF7662"/>
    <w:rsid w:val="00AF7716"/>
    <w:rsid w:val="00B00A87"/>
    <w:rsid w:val="00B013F3"/>
    <w:rsid w:val="00B01BB7"/>
    <w:rsid w:val="00B02A2A"/>
    <w:rsid w:val="00B054F8"/>
    <w:rsid w:val="00B0678A"/>
    <w:rsid w:val="00B074A9"/>
    <w:rsid w:val="00B11003"/>
    <w:rsid w:val="00B11881"/>
    <w:rsid w:val="00B17EDE"/>
    <w:rsid w:val="00B214F2"/>
    <w:rsid w:val="00B21EDE"/>
    <w:rsid w:val="00B22EA7"/>
    <w:rsid w:val="00B258AE"/>
    <w:rsid w:val="00B26578"/>
    <w:rsid w:val="00B33323"/>
    <w:rsid w:val="00B334F2"/>
    <w:rsid w:val="00B33EFA"/>
    <w:rsid w:val="00B34346"/>
    <w:rsid w:val="00B349FE"/>
    <w:rsid w:val="00B35334"/>
    <w:rsid w:val="00B361E5"/>
    <w:rsid w:val="00B377B5"/>
    <w:rsid w:val="00B37DEC"/>
    <w:rsid w:val="00B400DB"/>
    <w:rsid w:val="00B4161C"/>
    <w:rsid w:val="00B43AFC"/>
    <w:rsid w:val="00B44ECC"/>
    <w:rsid w:val="00B45DA1"/>
    <w:rsid w:val="00B45F37"/>
    <w:rsid w:val="00B45FCA"/>
    <w:rsid w:val="00B46E79"/>
    <w:rsid w:val="00B4740B"/>
    <w:rsid w:val="00B507A8"/>
    <w:rsid w:val="00B516E9"/>
    <w:rsid w:val="00B5363E"/>
    <w:rsid w:val="00B54751"/>
    <w:rsid w:val="00B54E0E"/>
    <w:rsid w:val="00B56EA6"/>
    <w:rsid w:val="00B60A85"/>
    <w:rsid w:val="00B616DC"/>
    <w:rsid w:val="00B64CC9"/>
    <w:rsid w:val="00B650D0"/>
    <w:rsid w:val="00B66BB3"/>
    <w:rsid w:val="00B709E9"/>
    <w:rsid w:val="00B70FA2"/>
    <w:rsid w:val="00B71EA3"/>
    <w:rsid w:val="00B7269F"/>
    <w:rsid w:val="00B73D9E"/>
    <w:rsid w:val="00B743EF"/>
    <w:rsid w:val="00B752B5"/>
    <w:rsid w:val="00B761BD"/>
    <w:rsid w:val="00B76D84"/>
    <w:rsid w:val="00B77004"/>
    <w:rsid w:val="00B77464"/>
    <w:rsid w:val="00B801C7"/>
    <w:rsid w:val="00B811A2"/>
    <w:rsid w:val="00B81B4F"/>
    <w:rsid w:val="00B823DE"/>
    <w:rsid w:val="00B827A2"/>
    <w:rsid w:val="00B82879"/>
    <w:rsid w:val="00B832E7"/>
    <w:rsid w:val="00B866FC"/>
    <w:rsid w:val="00B879ED"/>
    <w:rsid w:val="00B87EFA"/>
    <w:rsid w:val="00B90348"/>
    <w:rsid w:val="00B92812"/>
    <w:rsid w:val="00B929BC"/>
    <w:rsid w:val="00B92C23"/>
    <w:rsid w:val="00B92F12"/>
    <w:rsid w:val="00B947D8"/>
    <w:rsid w:val="00B97A0D"/>
    <w:rsid w:val="00BA017A"/>
    <w:rsid w:val="00BA1456"/>
    <w:rsid w:val="00BA3E12"/>
    <w:rsid w:val="00BA4B37"/>
    <w:rsid w:val="00BA4C01"/>
    <w:rsid w:val="00BB115C"/>
    <w:rsid w:val="00BB2E92"/>
    <w:rsid w:val="00BB4C18"/>
    <w:rsid w:val="00BB4E6D"/>
    <w:rsid w:val="00BB626C"/>
    <w:rsid w:val="00BB6A87"/>
    <w:rsid w:val="00BB7A85"/>
    <w:rsid w:val="00BB7BD2"/>
    <w:rsid w:val="00BC1FDB"/>
    <w:rsid w:val="00BC2F02"/>
    <w:rsid w:val="00BC6A16"/>
    <w:rsid w:val="00BD04A7"/>
    <w:rsid w:val="00BD0D7B"/>
    <w:rsid w:val="00BD1DF7"/>
    <w:rsid w:val="00BD3AB1"/>
    <w:rsid w:val="00BD3DB3"/>
    <w:rsid w:val="00BD420C"/>
    <w:rsid w:val="00BD7924"/>
    <w:rsid w:val="00BE1A9C"/>
    <w:rsid w:val="00BE1F40"/>
    <w:rsid w:val="00BE21C0"/>
    <w:rsid w:val="00BE21C5"/>
    <w:rsid w:val="00BE3101"/>
    <w:rsid w:val="00BE350A"/>
    <w:rsid w:val="00BE374C"/>
    <w:rsid w:val="00BE3C7D"/>
    <w:rsid w:val="00BE3E84"/>
    <w:rsid w:val="00BE433A"/>
    <w:rsid w:val="00BE63E5"/>
    <w:rsid w:val="00BF17A2"/>
    <w:rsid w:val="00BF29BA"/>
    <w:rsid w:val="00BF5629"/>
    <w:rsid w:val="00BF5A1D"/>
    <w:rsid w:val="00BF7145"/>
    <w:rsid w:val="00BF750C"/>
    <w:rsid w:val="00BF757F"/>
    <w:rsid w:val="00BF7FAA"/>
    <w:rsid w:val="00C00F7A"/>
    <w:rsid w:val="00C010F8"/>
    <w:rsid w:val="00C02345"/>
    <w:rsid w:val="00C03014"/>
    <w:rsid w:val="00C045F1"/>
    <w:rsid w:val="00C05DB8"/>
    <w:rsid w:val="00C06045"/>
    <w:rsid w:val="00C068E8"/>
    <w:rsid w:val="00C1003B"/>
    <w:rsid w:val="00C10785"/>
    <w:rsid w:val="00C10DCC"/>
    <w:rsid w:val="00C11989"/>
    <w:rsid w:val="00C11A56"/>
    <w:rsid w:val="00C124A5"/>
    <w:rsid w:val="00C12713"/>
    <w:rsid w:val="00C134CC"/>
    <w:rsid w:val="00C1480F"/>
    <w:rsid w:val="00C15F44"/>
    <w:rsid w:val="00C17564"/>
    <w:rsid w:val="00C17698"/>
    <w:rsid w:val="00C20666"/>
    <w:rsid w:val="00C20CF1"/>
    <w:rsid w:val="00C21220"/>
    <w:rsid w:val="00C21E0B"/>
    <w:rsid w:val="00C2240E"/>
    <w:rsid w:val="00C22667"/>
    <w:rsid w:val="00C22C40"/>
    <w:rsid w:val="00C23ED3"/>
    <w:rsid w:val="00C24F06"/>
    <w:rsid w:val="00C26EE6"/>
    <w:rsid w:val="00C3094B"/>
    <w:rsid w:val="00C32954"/>
    <w:rsid w:val="00C329F5"/>
    <w:rsid w:val="00C33954"/>
    <w:rsid w:val="00C348E2"/>
    <w:rsid w:val="00C359C3"/>
    <w:rsid w:val="00C35F4A"/>
    <w:rsid w:val="00C36720"/>
    <w:rsid w:val="00C36FFA"/>
    <w:rsid w:val="00C37266"/>
    <w:rsid w:val="00C37AB3"/>
    <w:rsid w:val="00C41382"/>
    <w:rsid w:val="00C46D07"/>
    <w:rsid w:val="00C50423"/>
    <w:rsid w:val="00C5053D"/>
    <w:rsid w:val="00C515C8"/>
    <w:rsid w:val="00C51E3E"/>
    <w:rsid w:val="00C5447B"/>
    <w:rsid w:val="00C54887"/>
    <w:rsid w:val="00C551EE"/>
    <w:rsid w:val="00C55C11"/>
    <w:rsid w:val="00C55EF4"/>
    <w:rsid w:val="00C5742F"/>
    <w:rsid w:val="00C61AF2"/>
    <w:rsid w:val="00C62747"/>
    <w:rsid w:val="00C62DA8"/>
    <w:rsid w:val="00C64030"/>
    <w:rsid w:val="00C65C3F"/>
    <w:rsid w:val="00C66C75"/>
    <w:rsid w:val="00C67053"/>
    <w:rsid w:val="00C70391"/>
    <w:rsid w:val="00C705ED"/>
    <w:rsid w:val="00C71E4D"/>
    <w:rsid w:val="00C72225"/>
    <w:rsid w:val="00C72688"/>
    <w:rsid w:val="00C72814"/>
    <w:rsid w:val="00C74543"/>
    <w:rsid w:val="00C756AF"/>
    <w:rsid w:val="00C76B0B"/>
    <w:rsid w:val="00C776C1"/>
    <w:rsid w:val="00C82205"/>
    <w:rsid w:val="00C825F4"/>
    <w:rsid w:val="00C83699"/>
    <w:rsid w:val="00C83CB9"/>
    <w:rsid w:val="00C85135"/>
    <w:rsid w:val="00C85183"/>
    <w:rsid w:val="00C857A4"/>
    <w:rsid w:val="00C8620D"/>
    <w:rsid w:val="00C8699F"/>
    <w:rsid w:val="00C87264"/>
    <w:rsid w:val="00C90347"/>
    <w:rsid w:val="00C93C9F"/>
    <w:rsid w:val="00C93D8C"/>
    <w:rsid w:val="00C94F8B"/>
    <w:rsid w:val="00C9647A"/>
    <w:rsid w:val="00C96D54"/>
    <w:rsid w:val="00C97122"/>
    <w:rsid w:val="00C977BF"/>
    <w:rsid w:val="00CA03A3"/>
    <w:rsid w:val="00CA0B0C"/>
    <w:rsid w:val="00CA1085"/>
    <w:rsid w:val="00CA2E98"/>
    <w:rsid w:val="00CA369D"/>
    <w:rsid w:val="00CA3BB6"/>
    <w:rsid w:val="00CA50E9"/>
    <w:rsid w:val="00CA6162"/>
    <w:rsid w:val="00CB0364"/>
    <w:rsid w:val="00CB3B13"/>
    <w:rsid w:val="00CB59D7"/>
    <w:rsid w:val="00CB5DA7"/>
    <w:rsid w:val="00CB7631"/>
    <w:rsid w:val="00CB792C"/>
    <w:rsid w:val="00CB7B01"/>
    <w:rsid w:val="00CC1709"/>
    <w:rsid w:val="00CC2704"/>
    <w:rsid w:val="00CC2A0E"/>
    <w:rsid w:val="00CC3E4A"/>
    <w:rsid w:val="00CC4BE7"/>
    <w:rsid w:val="00CC7401"/>
    <w:rsid w:val="00CC7E53"/>
    <w:rsid w:val="00CD003E"/>
    <w:rsid w:val="00CD276D"/>
    <w:rsid w:val="00CD485F"/>
    <w:rsid w:val="00CD4E52"/>
    <w:rsid w:val="00CD5F52"/>
    <w:rsid w:val="00CE0399"/>
    <w:rsid w:val="00CE175E"/>
    <w:rsid w:val="00CE1D99"/>
    <w:rsid w:val="00CE382B"/>
    <w:rsid w:val="00CE536D"/>
    <w:rsid w:val="00CE66D8"/>
    <w:rsid w:val="00CF032B"/>
    <w:rsid w:val="00CF0B7D"/>
    <w:rsid w:val="00CF4B47"/>
    <w:rsid w:val="00CF55D5"/>
    <w:rsid w:val="00CF7116"/>
    <w:rsid w:val="00CF7628"/>
    <w:rsid w:val="00CF782E"/>
    <w:rsid w:val="00D04298"/>
    <w:rsid w:val="00D0460D"/>
    <w:rsid w:val="00D054AB"/>
    <w:rsid w:val="00D06BA9"/>
    <w:rsid w:val="00D078D0"/>
    <w:rsid w:val="00D07926"/>
    <w:rsid w:val="00D10CA7"/>
    <w:rsid w:val="00D11194"/>
    <w:rsid w:val="00D1230E"/>
    <w:rsid w:val="00D12340"/>
    <w:rsid w:val="00D14DC9"/>
    <w:rsid w:val="00D15144"/>
    <w:rsid w:val="00D15CFC"/>
    <w:rsid w:val="00D1669C"/>
    <w:rsid w:val="00D16C28"/>
    <w:rsid w:val="00D16D85"/>
    <w:rsid w:val="00D17607"/>
    <w:rsid w:val="00D20046"/>
    <w:rsid w:val="00D210AA"/>
    <w:rsid w:val="00D2492E"/>
    <w:rsid w:val="00D2648D"/>
    <w:rsid w:val="00D27319"/>
    <w:rsid w:val="00D321EF"/>
    <w:rsid w:val="00D344C6"/>
    <w:rsid w:val="00D357AD"/>
    <w:rsid w:val="00D37909"/>
    <w:rsid w:val="00D419B9"/>
    <w:rsid w:val="00D447D8"/>
    <w:rsid w:val="00D448E9"/>
    <w:rsid w:val="00D448F2"/>
    <w:rsid w:val="00D453CE"/>
    <w:rsid w:val="00D46350"/>
    <w:rsid w:val="00D511F3"/>
    <w:rsid w:val="00D5122F"/>
    <w:rsid w:val="00D51356"/>
    <w:rsid w:val="00D5185B"/>
    <w:rsid w:val="00D51F7B"/>
    <w:rsid w:val="00D53A46"/>
    <w:rsid w:val="00D54825"/>
    <w:rsid w:val="00D5550B"/>
    <w:rsid w:val="00D556EF"/>
    <w:rsid w:val="00D56CD0"/>
    <w:rsid w:val="00D5764F"/>
    <w:rsid w:val="00D61633"/>
    <w:rsid w:val="00D618F3"/>
    <w:rsid w:val="00D61F5E"/>
    <w:rsid w:val="00D62449"/>
    <w:rsid w:val="00D62862"/>
    <w:rsid w:val="00D63CE0"/>
    <w:rsid w:val="00D6522E"/>
    <w:rsid w:val="00D673D3"/>
    <w:rsid w:val="00D67AF7"/>
    <w:rsid w:val="00D716BE"/>
    <w:rsid w:val="00D736C4"/>
    <w:rsid w:val="00D74DD0"/>
    <w:rsid w:val="00D757CB"/>
    <w:rsid w:val="00D77022"/>
    <w:rsid w:val="00D779B8"/>
    <w:rsid w:val="00D800C7"/>
    <w:rsid w:val="00D801AF"/>
    <w:rsid w:val="00D8061A"/>
    <w:rsid w:val="00D80D7E"/>
    <w:rsid w:val="00D81E59"/>
    <w:rsid w:val="00D81E98"/>
    <w:rsid w:val="00D83DA6"/>
    <w:rsid w:val="00D843D6"/>
    <w:rsid w:val="00D8507F"/>
    <w:rsid w:val="00D8649F"/>
    <w:rsid w:val="00D8718C"/>
    <w:rsid w:val="00D90E8D"/>
    <w:rsid w:val="00D917A7"/>
    <w:rsid w:val="00D92571"/>
    <w:rsid w:val="00D92A32"/>
    <w:rsid w:val="00D92ADC"/>
    <w:rsid w:val="00D942F1"/>
    <w:rsid w:val="00D95B61"/>
    <w:rsid w:val="00D964A9"/>
    <w:rsid w:val="00D96727"/>
    <w:rsid w:val="00D971A8"/>
    <w:rsid w:val="00DA08D9"/>
    <w:rsid w:val="00DA0A07"/>
    <w:rsid w:val="00DA1353"/>
    <w:rsid w:val="00DA13B1"/>
    <w:rsid w:val="00DA4813"/>
    <w:rsid w:val="00DB0552"/>
    <w:rsid w:val="00DB3764"/>
    <w:rsid w:val="00DB46A1"/>
    <w:rsid w:val="00DB4E3A"/>
    <w:rsid w:val="00DB7150"/>
    <w:rsid w:val="00DB73B7"/>
    <w:rsid w:val="00DB7E48"/>
    <w:rsid w:val="00DB7F40"/>
    <w:rsid w:val="00DC1291"/>
    <w:rsid w:val="00DC13EE"/>
    <w:rsid w:val="00DC2603"/>
    <w:rsid w:val="00DC27D2"/>
    <w:rsid w:val="00DC3E1C"/>
    <w:rsid w:val="00DC3F31"/>
    <w:rsid w:val="00DD057B"/>
    <w:rsid w:val="00DD2438"/>
    <w:rsid w:val="00DD4256"/>
    <w:rsid w:val="00DD4510"/>
    <w:rsid w:val="00DD52B1"/>
    <w:rsid w:val="00DE0121"/>
    <w:rsid w:val="00DE08F9"/>
    <w:rsid w:val="00DE1836"/>
    <w:rsid w:val="00DE1E9A"/>
    <w:rsid w:val="00DE53A2"/>
    <w:rsid w:val="00DE6FF1"/>
    <w:rsid w:val="00DF17B2"/>
    <w:rsid w:val="00DF4EEC"/>
    <w:rsid w:val="00DF7F62"/>
    <w:rsid w:val="00E0171B"/>
    <w:rsid w:val="00E024F2"/>
    <w:rsid w:val="00E02FE0"/>
    <w:rsid w:val="00E039FD"/>
    <w:rsid w:val="00E042B1"/>
    <w:rsid w:val="00E05B70"/>
    <w:rsid w:val="00E1157C"/>
    <w:rsid w:val="00E141E2"/>
    <w:rsid w:val="00E14FFE"/>
    <w:rsid w:val="00E15392"/>
    <w:rsid w:val="00E16A2A"/>
    <w:rsid w:val="00E1748D"/>
    <w:rsid w:val="00E17C87"/>
    <w:rsid w:val="00E17CD4"/>
    <w:rsid w:val="00E204FE"/>
    <w:rsid w:val="00E20A22"/>
    <w:rsid w:val="00E2167F"/>
    <w:rsid w:val="00E21B16"/>
    <w:rsid w:val="00E23FC5"/>
    <w:rsid w:val="00E2477E"/>
    <w:rsid w:val="00E24ECB"/>
    <w:rsid w:val="00E2528A"/>
    <w:rsid w:val="00E27C62"/>
    <w:rsid w:val="00E301F8"/>
    <w:rsid w:val="00E31633"/>
    <w:rsid w:val="00E31A10"/>
    <w:rsid w:val="00E3280F"/>
    <w:rsid w:val="00E3352B"/>
    <w:rsid w:val="00E3564F"/>
    <w:rsid w:val="00E36C67"/>
    <w:rsid w:val="00E408B6"/>
    <w:rsid w:val="00E40B85"/>
    <w:rsid w:val="00E40FEF"/>
    <w:rsid w:val="00E41148"/>
    <w:rsid w:val="00E414F3"/>
    <w:rsid w:val="00E42192"/>
    <w:rsid w:val="00E423C8"/>
    <w:rsid w:val="00E437C3"/>
    <w:rsid w:val="00E445A7"/>
    <w:rsid w:val="00E453AC"/>
    <w:rsid w:val="00E457CC"/>
    <w:rsid w:val="00E458CE"/>
    <w:rsid w:val="00E4743D"/>
    <w:rsid w:val="00E504B1"/>
    <w:rsid w:val="00E504F3"/>
    <w:rsid w:val="00E52F8F"/>
    <w:rsid w:val="00E53916"/>
    <w:rsid w:val="00E549C0"/>
    <w:rsid w:val="00E555AE"/>
    <w:rsid w:val="00E56D18"/>
    <w:rsid w:val="00E607F4"/>
    <w:rsid w:val="00E62EE5"/>
    <w:rsid w:val="00E62F50"/>
    <w:rsid w:val="00E63ABF"/>
    <w:rsid w:val="00E64224"/>
    <w:rsid w:val="00E6427C"/>
    <w:rsid w:val="00E655B1"/>
    <w:rsid w:val="00E659D5"/>
    <w:rsid w:val="00E65D6D"/>
    <w:rsid w:val="00E65EFA"/>
    <w:rsid w:val="00E6628B"/>
    <w:rsid w:val="00E66984"/>
    <w:rsid w:val="00E7073E"/>
    <w:rsid w:val="00E740EF"/>
    <w:rsid w:val="00E75799"/>
    <w:rsid w:val="00E771F0"/>
    <w:rsid w:val="00E80E31"/>
    <w:rsid w:val="00E80EFF"/>
    <w:rsid w:val="00E8204A"/>
    <w:rsid w:val="00E823C8"/>
    <w:rsid w:val="00E823DA"/>
    <w:rsid w:val="00E82EA6"/>
    <w:rsid w:val="00E82FC2"/>
    <w:rsid w:val="00E830FC"/>
    <w:rsid w:val="00E86354"/>
    <w:rsid w:val="00E8711B"/>
    <w:rsid w:val="00E87A7A"/>
    <w:rsid w:val="00E906B2"/>
    <w:rsid w:val="00E918B3"/>
    <w:rsid w:val="00E918D6"/>
    <w:rsid w:val="00E91FAF"/>
    <w:rsid w:val="00E92B93"/>
    <w:rsid w:val="00E94BCA"/>
    <w:rsid w:val="00E955AD"/>
    <w:rsid w:val="00E9595D"/>
    <w:rsid w:val="00E95C8C"/>
    <w:rsid w:val="00E97385"/>
    <w:rsid w:val="00E9798C"/>
    <w:rsid w:val="00EA091C"/>
    <w:rsid w:val="00EA0A6D"/>
    <w:rsid w:val="00EA1587"/>
    <w:rsid w:val="00EA1796"/>
    <w:rsid w:val="00EA27BA"/>
    <w:rsid w:val="00EA371B"/>
    <w:rsid w:val="00EA45E7"/>
    <w:rsid w:val="00EA6C97"/>
    <w:rsid w:val="00EB0D6E"/>
    <w:rsid w:val="00EB14EF"/>
    <w:rsid w:val="00EB38D8"/>
    <w:rsid w:val="00EB4486"/>
    <w:rsid w:val="00EB529A"/>
    <w:rsid w:val="00EB5962"/>
    <w:rsid w:val="00EB5976"/>
    <w:rsid w:val="00EB6030"/>
    <w:rsid w:val="00EB7D05"/>
    <w:rsid w:val="00EB7F09"/>
    <w:rsid w:val="00EC025C"/>
    <w:rsid w:val="00EC1E49"/>
    <w:rsid w:val="00EC4E11"/>
    <w:rsid w:val="00EC4E1C"/>
    <w:rsid w:val="00EC58A1"/>
    <w:rsid w:val="00EC6522"/>
    <w:rsid w:val="00EC7739"/>
    <w:rsid w:val="00ED072B"/>
    <w:rsid w:val="00ED1D57"/>
    <w:rsid w:val="00ED2C4B"/>
    <w:rsid w:val="00ED38B2"/>
    <w:rsid w:val="00ED40CC"/>
    <w:rsid w:val="00ED4BB5"/>
    <w:rsid w:val="00ED7F31"/>
    <w:rsid w:val="00EE085C"/>
    <w:rsid w:val="00EE115A"/>
    <w:rsid w:val="00EE2F64"/>
    <w:rsid w:val="00EE3909"/>
    <w:rsid w:val="00EE3D18"/>
    <w:rsid w:val="00EE477D"/>
    <w:rsid w:val="00EE4D23"/>
    <w:rsid w:val="00EE6717"/>
    <w:rsid w:val="00EE700A"/>
    <w:rsid w:val="00EE7B02"/>
    <w:rsid w:val="00EF071A"/>
    <w:rsid w:val="00EF15F3"/>
    <w:rsid w:val="00EF1B58"/>
    <w:rsid w:val="00EF1E81"/>
    <w:rsid w:val="00EF3090"/>
    <w:rsid w:val="00EF41CF"/>
    <w:rsid w:val="00EF5BA4"/>
    <w:rsid w:val="00EF5CE0"/>
    <w:rsid w:val="00EF6C1D"/>
    <w:rsid w:val="00F00158"/>
    <w:rsid w:val="00F01735"/>
    <w:rsid w:val="00F02CFD"/>
    <w:rsid w:val="00F02D60"/>
    <w:rsid w:val="00F0338C"/>
    <w:rsid w:val="00F039BE"/>
    <w:rsid w:val="00F0424E"/>
    <w:rsid w:val="00F07C65"/>
    <w:rsid w:val="00F11BA7"/>
    <w:rsid w:val="00F123C6"/>
    <w:rsid w:val="00F13AE9"/>
    <w:rsid w:val="00F14035"/>
    <w:rsid w:val="00F14A5E"/>
    <w:rsid w:val="00F14C97"/>
    <w:rsid w:val="00F17D52"/>
    <w:rsid w:val="00F224EE"/>
    <w:rsid w:val="00F234F3"/>
    <w:rsid w:val="00F247D4"/>
    <w:rsid w:val="00F24D42"/>
    <w:rsid w:val="00F26AB3"/>
    <w:rsid w:val="00F275F7"/>
    <w:rsid w:val="00F27BBF"/>
    <w:rsid w:val="00F27E60"/>
    <w:rsid w:val="00F316CC"/>
    <w:rsid w:val="00F3353C"/>
    <w:rsid w:val="00F3504D"/>
    <w:rsid w:val="00F354DF"/>
    <w:rsid w:val="00F35833"/>
    <w:rsid w:val="00F36111"/>
    <w:rsid w:val="00F36983"/>
    <w:rsid w:val="00F37589"/>
    <w:rsid w:val="00F40240"/>
    <w:rsid w:val="00F42280"/>
    <w:rsid w:val="00F43092"/>
    <w:rsid w:val="00F451B9"/>
    <w:rsid w:val="00F47D6B"/>
    <w:rsid w:val="00F528D9"/>
    <w:rsid w:val="00F5495B"/>
    <w:rsid w:val="00F56F09"/>
    <w:rsid w:val="00F6045F"/>
    <w:rsid w:val="00F6054E"/>
    <w:rsid w:val="00F63CD2"/>
    <w:rsid w:val="00F63FBE"/>
    <w:rsid w:val="00F65EC3"/>
    <w:rsid w:val="00F66547"/>
    <w:rsid w:val="00F66FDA"/>
    <w:rsid w:val="00F674CC"/>
    <w:rsid w:val="00F7000E"/>
    <w:rsid w:val="00F70913"/>
    <w:rsid w:val="00F72BAA"/>
    <w:rsid w:val="00F72FD8"/>
    <w:rsid w:val="00F73F58"/>
    <w:rsid w:val="00F775DB"/>
    <w:rsid w:val="00F80931"/>
    <w:rsid w:val="00F80FF3"/>
    <w:rsid w:val="00F81B6D"/>
    <w:rsid w:val="00F82602"/>
    <w:rsid w:val="00F82D0F"/>
    <w:rsid w:val="00F830ED"/>
    <w:rsid w:val="00F834A2"/>
    <w:rsid w:val="00F83790"/>
    <w:rsid w:val="00F83E78"/>
    <w:rsid w:val="00F87927"/>
    <w:rsid w:val="00F87C1A"/>
    <w:rsid w:val="00F907B0"/>
    <w:rsid w:val="00F91B28"/>
    <w:rsid w:val="00F9220D"/>
    <w:rsid w:val="00F9363E"/>
    <w:rsid w:val="00F96DE7"/>
    <w:rsid w:val="00F97E5D"/>
    <w:rsid w:val="00FA04F0"/>
    <w:rsid w:val="00FA0EB7"/>
    <w:rsid w:val="00FA291B"/>
    <w:rsid w:val="00FA4239"/>
    <w:rsid w:val="00FA46EF"/>
    <w:rsid w:val="00FA4A95"/>
    <w:rsid w:val="00FA71CA"/>
    <w:rsid w:val="00FA778A"/>
    <w:rsid w:val="00FB0349"/>
    <w:rsid w:val="00FB1288"/>
    <w:rsid w:val="00FB1315"/>
    <w:rsid w:val="00FB3E36"/>
    <w:rsid w:val="00FB46A7"/>
    <w:rsid w:val="00FB4F51"/>
    <w:rsid w:val="00FB6AF3"/>
    <w:rsid w:val="00FB718C"/>
    <w:rsid w:val="00FB73D4"/>
    <w:rsid w:val="00FC1858"/>
    <w:rsid w:val="00FC23BB"/>
    <w:rsid w:val="00FC347F"/>
    <w:rsid w:val="00FC34C1"/>
    <w:rsid w:val="00FC3F1C"/>
    <w:rsid w:val="00FC472D"/>
    <w:rsid w:val="00FC50B2"/>
    <w:rsid w:val="00FC6EE5"/>
    <w:rsid w:val="00FC72F1"/>
    <w:rsid w:val="00FC7F92"/>
    <w:rsid w:val="00FD2787"/>
    <w:rsid w:val="00FD404E"/>
    <w:rsid w:val="00FD4906"/>
    <w:rsid w:val="00FD4C90"/>
    <w:rsid w:val="00FD7F7C"/>
    <w:rsid w:val="00FE1DCA"/>
    <w:rsid w:val="00FE298F"/>
    <w:rsid w:val="00FE44EE"/>
    <w:rsid w:val="00FE51F4"/>
    <w:rsid w:val="00FE60FD"/>
    <w:rsid w:val="00FE649D"/>
    <w:rsid w:val="00FE7220"/>
    <w:rsid w:val="00FF25D3"/>
    <w:rsid w:val="00FF281A"/>
    <w:rsid w:val="00FF3E34"/>
    <w:rsid w:val="00FF59E5"/>
    <w:rsid w:val="00FF6A38"/>
    <w:rsid w:val="00FF7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8758C8"/>
  <w15:docId w15:val="{C6CE7828-A7BF-48D9-82D1-896E97C95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65F91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13289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132892"/>
  </w:style>
  <w:style w:type="paragraph" w:styleId="a5">
    <w:name w:val="footer"/>
    <w:basedOn w:val="a"/>
    <w:link w:val="Char0"/>
    <w:uiPriority w:val="99"/>
    <w:unhideWhenUsed/>
    <w:rsid w:val="0013289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132892"/>
  </w:style>
  <w:style w:type="paragraph" w:customStyle="1" w:styleId="a6">
    <w:name w:val="바탕글"/>
    <w:basedOn w:val="a"/>
    <w:rsid w:val="009C5870"/>
    <w:pPr>
      <w:spacing w:after="0" w:line="432" w:lineRule="auto"/>
      <w:textAlignment w:val="baseline"/>
    </w:pPr>
    <w:rPr>
      <w:rFonts w:ascii="함초롬바탕" w:eastAsia="굴림" w:hAnsi="굴림" w:cs="굴림"/>
      <w:color w:val="000000"/>
      <w:kern w:val="0"/>
      <w:sz w:val="22"/>
    </w:rPr>
  </w:style>
  <w:style w:type="character" w:styleId="a7">
    <w:name w:val="Placeholder Text"/>
    <w:basedOn w:val="a0"/>
    <w:uiPriority w:val="99"/>
    <w:semiHidden/>
    <w:rsid w:val="00C26EE6"/>
    <w:rPr>
      <w:color w:val="808080"/>
    </w:rPr>
  </w:style>
  <w:style w:type="paragraph" w:styleId="a8">
    <w:name w:val="footnote text"/>
    <w:basedOn w:val="a"/>
    <w:link w:val="Char1"/>
    <w:uiPriority w:val="99"/>
    <w:semiHidden/>
    <w:unhideWhenUsed/>
    <w:rsid w:val="008F2898"/>
    <w:pPr>
      <w:snapToGrid w:val="0"/>
      <w:jc w:val="left"/>
    </w:pPr>
  </w:style>
  <w:style w:type="character" w:customStyle="1" w:styleId="Char1">
    <w:name w:val="각주 텍스트 Char"/>
    <w:basedOn w:val="a0"/>
    <w:link w:val="a8"/>
    <w:uiPriority w:val="99"/>
    <w:semiHidden/>
    <w:rsid w:val="008F2898"/>
  </w:style>
  <w:style w:type="character" w:styleId="a9">
    <w:name w:val="footnote reference"/>
    <w:basedOn w:val="a0"/>
    <w:uiPriority w:val="99"/>
    <w:semiHidden/>
    <w:unhideWhenUsed/>
    <w:rsid w:val="008F2898"/>
    <w:rPr>
      <w:vertAlign w:val="superscript"/>
    </w:rPr>
  </w:style>
  <w:style w:type="character" w:customStyle="1" w:styleId="tlid-translation">
    <w:name w:val="tlid-translation"/>
    <w:basedOn w:val="a0"/>
    <w:rsid w:val="008F2898"/>
  </w:style>
  <w:style w:type="paragraph" w:customStyle="1" w:styleId="td">
    <w:name w:val="td"/>
    <w:basedOn w:val="a"/>
    <w:rsid w:val="009E376C"/>
    <w:pPr>
      <w:wordWrap/>
      <w:spacing w:after="0" w:line="240" w:lineRule="auto"/>
      <w:textAlignment w:val="center"/>
    </w:pPr>
    <w:rPr>
      <w:rFonts w:ascii="맑은 고딕" w:eastAsia="굴림" w:hAnsi="굴림" w:cs="굴림"/>
      <w:color w:val="000000"/>
      <w:kern w:val="0"/>
      <w:sz w:val="22"/>
    </w:rPr>
  </w:style>
  <w:style w:type="paragraph" w:customStyle="1" w:styleId="xl80">
    <w:name w:val="xl80"/>
    <w:basedOn w:val="a"/>
    <w:rsid w:val="009E376C"/>
    <w:pPr>
      <w:wordWrap/>
      <w:spacing w:after="0" w:line="240" w:lineRule="auto"/>
      <w:jc w:val="left"/>
      <w:textAlignment w:val="center"/>
    </w:pPr>
    <w:rPr>
      <w:rFonts w:ascii="맑은 고딕" w:eastAsia="굴림" w:hAnsi="굴림" w:cs="굴림"/>
      <w:color w:val="000000"/>
      <w:kern w:val="0"/>
      <w:sz w:val="22"/>
    </w:rPr>
  </w:style>
  <w:style w:type="paragraph" w:customStyle="1" w:styleId="xl78">
    <w:name w:val="xl78"/>
    <w:basedOn w:val="a"/>
    <w:rsid w:val="009E376C"/>
    <w:pPr>
      <w:wordWrap/>
      <w:spacing w:after="0" w:line="240" w:lineRule="auto"/>
      <w:jc w:val="left"/>
      <w:textAlignment w:val="center"/>
    </w:pPr>
    <w:rPr>
      <w:rFonts w:ascii="맑은 고딕" w:eastAsia="굴림" w:hAnsi="굴림" w:cs="굴림"/>
      <w:color w:val="000000"/>
      <w:kern w:val="0"/>
      <w:sz w:val="22"/>
    </w:rPr>
  </w:style>
  <w:style w:type="paragraph" w:customStyle="1" w:styleId="xl79">
    <w:name w:val="xl79"/>
    <w:basedOn w:val="a"/>
    <w:rsid w:val="009E376C"/>
    <w:pPr>
      <w:wordWrap/>
      <w:spacing w:after="0" w:line="240" w:lineRule="auto"/>
      <w:jc w:val="left"/>
      <w:textAlignment w:val="center"/>
    </w:pPr>
    <w:rPr>
      <w:rFonts w:ascii="맑은 고딕" w:eastAsia="굴림" w:hAnsi="굴림" w:cs="굴림"/>
      <w:color w:val="000000"/>
      <w:kern w:val="0"/>
      <w:sz w:val="22"/>
    </w:rPr>
  </w:style>
  <w:style w:type="paragraph" w:customStyle="1" w:styleId="xl65">
    <w:name w:val="xl65"/>
    <w:basedOn w:val="a"/>
    <w:rsid w:val="00413948"/>
    <w:pPr>
      <w:wordWrap/>
      <w:spacing w:after="0" w:line="240" w:lineRule="auto"/>
      <w:jc w:val="left"/>
      <w:textAlignment w:val="center"/>
    </w:pPr>
    <w:rPr>
      <w:rFonts w:ascii="맑은 고딕" w:eastAsia="굴림" w:hAnsi="굴림" w:cs="굴림"/>
      <w:color w:val="000000"/>
      <w:kern w:val="0"/>
      <w:sz w:val="22"/>
    </w:rPr>
  </w:style>
  <w:style w:type="paragraph" w:customStyle="1" w:styleId="xl81">
    <w:name w:val="xl81"/>
    <w:basedOn w:val="a"/>
    <w:rsid w:val="00C72814"/>
    <w:pPr>
      <w:wordWrap/>
      <w:spacing w:after="0" w:line="240" w:lineRule="auto"/>
      <w:jc w:val="left"/>
      <w:textAlignment w:val="center"/>
    </w:pPr>
    <w:rPr>
      <w:rFonts w:ascii="맑은 고딕" w:eastAsia="굴림" w:hAnsi="굴림" w:cs="굴림"/>
      <w:color w:val="000000"/>
      <w:kern w:val="0"/>
      <w:sz w:val="22"/>
    </w:rPr>
  </w:style>
  <w:style w:type="paragraph" w:customStyle="1" w:styleId="xl82">
    <w:name w:val="xl82"/>
    <w:basedOn w:val="a"/>
    <w:rsid w:val="00C72814"/>
    <w:pPr>
      <w:wordWrap/>
      <w:spacing w:after="0" w:line="240" w:lineRule="auto"/>
      <w:jc w:val="left"/>
      <w:textAlignment w:val="center"/>
    </w:pPr>
    <w:rPr>
      <w:rFonts w:ascii="맑은 고딕" w:eastAsia="굴림" w:hAnsi="굴림" w:cs="굴림"/>
      <w:color w:val="000000"/>
      <w:kern w:val="0"/>
      <w:sz w:val="22"/>
    </w:rPr>
  </w:style>
  <w:style w:type="paragraph" w:customStyle="1" w:styleId="xl83">
    <w:name w:val="xl83"/>
    <w:basedOn w:val="a"/>
    <w:rsid w:val="00C72814"/>
    <w:pPr>
      <w:wordWrap/>
      <w:spacing w:after="0" w:line="240" w:lineRule="auto"/>
      <w:jc w:val="left"/>
      <w:textAlignment w:val="center"/>
    </w:pPr>
    <w:rPr>
      <w:rFonts w:ascii="맑은 고딕" w:eastAsia="굴림" w:hAnsi="굴림" w:cs="굴림"/>
      <w:color w:val="000000"/>
      <w:kern w:val="0"/>
      <w:sz w:val="22"/>
    </w:rPr>
  </w:style>
  <w:style w:type="character" w:styleId="aa">
    <w:name w:val="annotation reference"/>
    <w:basedOn w:val="a0"/>
    <w:uiPriority w:val="99"/>
    <w:unhideWhenUsed/>
    <w:rsid w:val="00796A54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796A54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b"/>
    <w:uiPriority w:val="99"/>
    <w:rsid w:val="00796A54"/>
    <w:rPr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796A54"/>
    <w:rPr>
      <w:b/>
      <w:bCs/>
    </w:rPr>
  </w:style>
  <w:style w:type="character" w:customStyle="1" w:styleId="Char3">
    <w:name w:val="메모 주제 Char"/>
    <w:basedOn w:val="Char2"/>
    <w:link w:val="ac"/>
    <w:uiPriority w:val="99"/>
    <w:semiHidden/>
    <w:rsid w:val="00796A54"/>
    <w:rPr>
      <w:b/>
      <w:bCs/>
      <w:szCs w:val="20"/>
    </w:rPr>
  </w:style>
  <w:style w:type="paragraph" w:styleId="ad">
    <w:name w:val="Balloon Text"/>
    <w:basedOn w:val="a"/>
    <w:link w:val="Char4"/>
    <w:uiPriority w:val="99"/>
    <w:semiHidden/>
    <w:unhideWhenUsed/>
    <w:rsid w:val="00796A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풍선 도움말 텍스트 Char"/>
    <w:basedOn w:val="a0"/>
    <w:link w:val="ad"/>
    <w:uiPriority w:val="99"/>
    <w:semiHidden/>
    <w:rsid w:val="00796A54"/>
    <w:rPr>
      <w:rFonts w:ascii="Segoe UI" w:hAnsi="Segoe UI" w:cs="Segoe UI"/>
      <w:sz w:val="18"/>
      <w:szCs w:val="18"/>
    </w:rPr>
  </w:style>
  <w:style w:type="paragraph" w:styleId="ae">
    <w:name w:val="Revision"/>
    <w:hidden/>
    <w:uiPriority w:val="99"/>
    <w:semiHidden/>
    <w:rsid w:val="005A65A5"/>
    <w:pPr>
      <w:spacing w:after="0" w:line="240" w:lineRule="auto"/>
      <w:jc w:val="left"/>
    </w:pPr>
  </w:style>
  <w:style w:type="character" w:styleId="af">
    <w:name w:val="Hyperlink"/>
    <w:basedOn w:val="a0"/>
    <w:uiPriority w:val="99"/>
    <w:unhideWhenUsed/>
    <w:rsid w:val="009F0B7C"/>
    <w:rPr>
      <w:color w:val="0563C1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EF1E81"/>
    <w:rPr>
      <w:color w:val="954F72" w:themeColor="followedHyperlink"/>
      <w:u w:val="single"/>
    </w:rPr>
  </w:style>
  <w:style w:type="table" w:styleId="af1">
    <w:name w:val="Table Grid"/>
    <w:basedOn w:val="a1"/>
    <w:uiPriority w:val="39"/>
    <w:rsid w:val="00FE72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표 구분선1"/>
    <w:basedOn w:val="a1"/>
    <w:next w:val="af1"/>
    <w:uiPriority w:val="39"/>
    <w:rsid w:val="008B41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5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53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266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863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442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128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4262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43075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082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39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6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73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3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93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161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511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6157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1098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868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4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4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2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09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33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824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708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3757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99538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0993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389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89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47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520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5692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5342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9748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982558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371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44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33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34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53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119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162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708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1383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8097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35962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0186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41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1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7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360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233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011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950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6801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054617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8886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92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1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91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619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764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73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9248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553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983820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16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65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2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1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8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51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467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759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6034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052870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76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295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2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5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32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53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355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553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72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5542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0593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62271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4761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62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9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74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25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5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207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734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95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7841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97550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2211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340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customXml" Target="../customXml/item13.xml"/><Relationship Id="rId18" Type="http://schemas.openxmlformats.org/officeDocument/2006/relationships/customXml" Target="../customXml/item18.xml"/><Relationship Id="rId26" Type="http://schemas.openxmlformats.org/officeDocument/2006/relationships/customXml" Target="../customXml/item26.xml"/><Relationship Id="rId39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21.xml"/><Relationship Id="rId34" Type="http://schemas.openxmlformats.org/officeDocument/2006/relationships/styles" Target="styles.xml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customXml" Target="../customXml/item17.xml"/><Relationship Id="rId25" Type="http://schemas.openxmlformats.org/officeDocument/2006/relationships/customXml" Target="../customXml/item25.xml"/><Relationship Id="rId33" Type="http://schemas.openxmlformats.org/officeDocument/2006/relationships/numbering" Target="numbering.xml"/><Relationship Id="rId38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16.xml"/><Relationship Id="rId20" Type="http://schemas.openxmlformats.org/officeDocument/2006/relationships/customXml" Target="../customXml/item20.xml"/><Relationship Id="rId29" Type="http://schemas.openxmlformats.org/officeDocument/2006/relationships/customXml" Target="../customXml/item29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customXml" Target="../customXml/item24.xml"/><Relationship Id="rId32" Type="http://schemas.openxmlformats.org/officeDocument/2006/relationships/customXml" Target="../customXml/item32.xml"/><Relationship Id="rId37" Type="http://schemas.openxmlformats.org/officeDocument/2006/relationships/footnotes" Target="footnotes.xml"/><Relationship Id="rId40" Type="http://schemas.openxmlformats.org/officeDocument/2006/relationships/fontTable" Target="fontTable.xml"/><Relationship Id="rId53" Type="http://schemas.microsoft.com/office/2016/09/relationships/commentsIds" Target="commentsIds.xml"/><Relationship Id="rId5" Type="http://schemas.openxmlformats.org/officeDocument/2006/relationships/customXml" Target="../customXml/item5.xml"/><Relationship Id="rId15" Type="http://schemas.openxmlformats.org/officeDocument/2006/relationships/customXml" Target="../customXml/item15.xml"/><Relationship Id="rId23" Type="http://schemas.openxmlformats.org/officeDocument/2006/relationships/customXml" Target="../customXml/item23.xml"/><Relationship Id="rId28" Type="http://schemas.openxmlformats.org/officeDocument/2006/relationships/customXml" Target="../customXml/item28.xml"/><Relationship Id="rId36" Type="http://schemas.openxmlformats.org/officeDocument/2006/relationships/webSettings" Target="webSettings.xml"/><Relationship Id="rId10" Type="http://schemas.openxmlformats.org/officeDocument/2006/relationships/customXml" Target="../customXml/item10.xml"/><Relationship Id="rId19" Type="http://schemas.openxmlformats.org/officeDocument/2006/relationships/customXml" Target="../customXml/item19.xml"/><Relationship Id="rId31" Type="http://schemas.openxmlformats.org/officeDocument/2006/relationships/customXml" Target="../customXml/item3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customXml" Target="../customXml/item14.xml"/><Relationship Id="rId22" Type="http://schemas.openxmlformats.org/officeDocument/2006/relationships/customXml" Target="../customXml/item22.xml"/><Relationship Id="rId27" Type="http://schemas.openxmlformats.org/officeDocument/2006/relationships/customXml" Target="../customXml/item27.xml"/><Relationship Id="rId30" Type="http://schemas.openxmlformats.org/officeDocument/2006/relationships/customXml" Target="../customXml/item30.xml"/><Relationship Id="rId35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1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5.xml"/></Relationships>
</file>

<file path=customXml/_rels/item1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6.xml"/></Relationships>
</file>

<file path=customXml/_rels/item1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7.xml"/></Relationships>
</file>

<file path=customXml/_rels/item1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8.xml"/></Relationships>
</file>

<file path=customXml/_rels/item1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9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2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0.xml"/></Relationships>
</file>

<file path=customXml/_rels/item2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1.xml"/></Relationships>
</file>

<file path=customXml/_rels/item2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2.xml"/></Relationships>
</file>

<file path=customXml/_rels/item2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3.xml"/></Relationships>
</file>

<file path=customXml/_rels/item2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4.xml"/></Relationships>
</file>

<file path=customXml/_rels/item2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5.xml"/></Relationships>
</file>

<file path=customXml/_rels/item2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6.xml"/></Relationships>
</file>

<file path=customXml/_rels/item2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7.xml"/></Relationships>
</file>

<file path=customXml/_rels/item2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8.xml"/></Relationships>
</file>

<file path=customXml/_rels/item2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9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3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0.xml"/></Relationships>
</file>

<file path=customXml/_rels/item3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1.xml"/></Relationships>
</file>

<file path=customXml/_rels/item3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2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0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8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9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0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8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9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0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8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9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A4B04-E8D8-48F6-B5A6-A23A84B182D1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08BDDCF4-C3B7-4011-AE7D-3A60028E2BC8}">
  <ds:schemaRefs>
    <ds:schemaRef ds:uri="http://schemas.openxmlformats.org/officeDocument/2006/bibliography"/>
  </ds:schemaRefs>
</ds:datastoreItem>
</file>

<file path=customXml/itemProps11.xml><?xml version="1.0" encoding="utf-8"?>
<ds:datastoreItem xmlns:ds="http://schemas.openxmlformats.org/officeDocument/2006/customXml" ds:itemID="{3DA3EEC6-BB4A-4AC8-9982-B96A6D1769DC}">
  <ds:schemaRefs>
    <ds:schemaRef ds:uri="http://schemas.openxmlformats.org/officeDocument/2006/bibliography"/>
  </ds:schemaRefs>
</ds:datastoreItem>
</file>

<file path=customXml/itemProps12.xml><?xml version="1.0" encoding="utf-8"?>
<ds:datastoreItem xmlns:ds="http://schemas.openxmlformats.org/officeDocument/2006/customXml" ds:itemID="{434DAD45-FE2C-426E-BB70-F50A9C8419EB}">
  <ds:schemaRefs>
    <ds:schemaRef ds:uri="http://schemas.openxmlformats.org/officeDocument/2006/bibliography"/>
  </ds:schemaRefs>
</ds:datastoreItem>
</file>

<file path=customXml/itemProps13.xml><?xml version="1.0" encoding="utf-8"?>
<ds:datastoreItem xmlns:ds="http://schemas.openxmlformats.org/officeDocument/2006/customXml" ds:itemID="{70CF94E4-D9C7-48F7-A9A1-26BF73B87A03}">
  <ds:schemaRefs>
    <ds:schemaRef ds:uri="http://schemas.openxmlformats.org/officeDocument/2006/bibliography"/>
  </ds:schemaRefs>
</ds:datastoreItem>
</file>

<file path=customXml/itemProps14.xml><?xml version="1.0" encoding="utf-8"?>
<ds:datastoreItem xmlns:ds="http://schemas.openxmlformats.org/officeDocument/2006/customXml" ds:itemID="{29672949-93DB-4979-8EEB-B275E45B560A}">
  <ds:schemaRefs>
    <ds:schemaRef ds:uri="http://schemas.openxmlformats.org/officeDocument/2006/bibliography"/>
  </ds:schemaRefs>
</ds:datastoreItem>
</file>

<file path=customXml/itemProps15.xml><?xml version="1.0" encoding="utf-8"?>
<ds:datastoreItem xmlns:ds="http://schemas.openxmlformats.org/officeDocument/2006/customXml" ds:itemID="{3ADE5F4F-7A1B-45F2-B6B9-EED182F8EF52}">
  <ds:schemaRefs>
    <ds:schemaRef ds:uri="http://schemas.openxmlformats.org/officeDocument/2006/bibliography"/>
  </ds:schemaRefs>
</ds:datastoreItem>
</file>

<file path=customXml/itemProps16.xml><?xml version="1.0" encoding="utf-8"?>
<ds:datastoreItem xmlns:ds="http://schemas.openxmlformats.org/officeDocument/2006/customXml" ds:itemID="{E843D096-2588-48E8-8155-F0E205E12C22}">
  <ds:schemaRefs>
    <ds:schemaRef ds:uri="http://schemas.openxmlformats.org/officeDocument/2006/bibliography"/>
  </ds:schemaRefs>
</ds:datastoreItem>
</file>

<file path=customXml/itemProps17.xml><?xml version="1.0" encoding="utf-8"?>
<ds:datastoreItem xmlns:ds="http://schemas.openxmlformats.org/officeDocument/2006/customXml" ds:itemID="{740998FE-BED3-4767-A4F3-3DF0A1603DF0}">
  <ds:schemaRefs>
    <ds:schemaRef ds:uri="http://schemas.openxmlformats.org/officeDocument/2006/bibliography"/>
  </ds:schemaRefs>
</ds:datastoreItem>
</file>

<file path=customXml/itemProps18.xml><?xml version="1.0" encoding="utf-8"?>
<ds:datastoreItem xmlns:ds="http://schemas.openxmlformats.org/officeDocument/2006/customXml" ds:itemID="{07DEACBB-5382-4524-B563-372844369D8E}">
  <ds:schemaRefs>
    <ds:schemaRef ds:uri="http://schemas.openxmlformats.org/officeDocument/2006/bibliography"/>
  </ds:schemaRefs>
</ds:datastoreItem>
</file>

<file path=customXml/itemProps19.xml><?xml version="1.0" encoding="utf-8"?>
<ds:datastoreItem xmlns:ds="http://schemas.openxmlformats.org/officeDocument/2006/customXml" ds:itemID="{A706143E-4A42-412D-A965-C1E5A9070F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932548-115D-4BA4-B496-FF3D7639FE7B}">
  <ds:schemaRefs>
    <ds:schemaRef ds:uri="http://schemas.openxmlformats.org/officeDocument/2006/bibliography"/>
  </ds:schemaRefs>
</ds:datastoreItem>
</file>

<file path=customXml/itemProps20.xml><?xml version="1.0" encoding="utf-8"?>
<ds:datastoreItem xmlns:ds="http://schemas.openxmlformats.org/officeDocument/2006/customXml" ds:itemID="{A228A926-2D59-494B-84BD-C910766574C3}">
  <ds:schemaRefs>
    <ds:schemaRef ds:uri="http://schemas.openxmlformats.org/officeDocument/2006/bibliography"/>
  </ds:schemaRefs>
</ds:datastoreItem>
</file>

<file path=customXml/itemProps21.xml><?xml version="1.0" encoding="utf-8"?>
<ds:datastoreItem xmlns:ds="http://schemas.openxmlformats.org/officeDocument/2006/customXml" ds:itemID="{D820CC58-6CB8-4FE9-978D-8066FB368116}">
  <ds:schemaRefs>
    <ds:schemaRef ds:uri="http://schemas.openxmlformats.org/officeDocument/2006/bibliography"/>
  </ds:schemaRefs>
</ds:datastoreItem>
</file>

<file path=customXml/itemProps22.xml><?xml version="1.0" encoding="utf-8"?>
<ds:datastoreItem xmlns:ds="http://schemas.openxmlformats.org/officeDocument/2006/customXml" ds:itemID="{5E068BFD-82AB-44B0-9B99-6303DF947ABE}">
  <ds:schemaRefs>
    <ds:schemaRef ds:uri="http://schemas.openxmlformats.org/officeDocument/2006/bibliography"/>
  </ds:schemaRefs>
</ds:datastoreItem>
</file>

<file path=customXml/itemProps23.xml><?xml version="1.0" encoding="utf-8"?>
<ds:datastoreItem xmlns:ds="http://schemas.openxmlformats.org/officeDocument/2006/customXml" ds:itemID="{33D6F6DF-A9E0-401D-B017-9D38750D7135}">
  <ds:schemaRefs>
    <ds:schemaRef ds:uri="http://schemas.openxmlformats.org/officeDocument/2006/bibliography"/>
  </ds:schemaRefs>
</ds:datastoreItem>
</file>

<file path=customXml/itemProps24.xml><?xml version="1.0" encoding="utf-8"?>
<ds:datastoreItem xmlns:ds="http://schemas.openxmlformats.org/officeDocument/2006/customXml" ds:itemID="{B7A3F63C-A380-4EDB-AA97-0F7CEBA4D89B}">
  <ds:schemaRefs>
    <ds:schemaRef ds:uri="http://schemas.openxmlformats.org/officeDocument/2006/bibliography"/>
  </ds:schemaRefs>
</ds:datastoreItem>
</file>

<file path=customXml/itemProps25.xml><?xml version="1.0" encoding="utf-8"?>
<ds:datastoreItem xmlns:ds="http://schemas.openxmlformats.org/officeDocument/2006/customXml" ds:itemID="{6AEA5485-9CC3-4CB3-932E-1C30CC6CEBA1}">
  <ds:schemaRefs>
    <ds:schemaRef ds:uri="http://schemas.openxmlformats.org/officeDocument/2006/bibliography"/>
  </ds:schemaRefs>
</ds:datastoreItem>
</file>

<file path=customXml/itemProps26.xml><?xml version="1.0" encoding="utf-8"?>
<ds:datastoreItem xmlns:ds="http://schemas.openxmlformats.org/officeDocument/2006/customXml" ds:itemID="{12C49939-1808-43C1-914F-5754B5041636}">
  <ds:schemaRefs>
    <ds:schemaRef ds:uri="http://schemas.openxmlformats.org/officeDocument/2006/bibliography"/>
  </ds:schemaRefs>
</ds:datastoreItem>
</file>

<file path=customXml/itemProps27.xml><?xml version="1.0" encoding="utf-8"?>
<ds:datastoreItem xmlns:ds="http://schemas.openxmlformats.org/officeDocument/2006/customXml" ds:itemID="{B1A492F5-3094-448F-93F8-28C6DC0FC2F9}">
  <ds:schemaRefs>
    <ds:schemaRef ds:uri="http://schemas.openxmlformats.org/officeDocument/2006/bibliography"/>
  </ds:schemaRefs>
</ds:datastoreItem>
</file>

<file path=customXml/itemProps28.xml><?xml version="1.0" encoding="utf-8"?>
<ds:datastoreItem xmlns:ds="http://schemas.openxmlformats.org/officeDocument/2006/customXml" ds:itemID="{FF04C0AB-7880-4A34-AD78-593723FAC502}">
  <ds:schemaRefs>
    <ds:schemaRef ds:uri="http://schemas.openxmlformats.org/officeDocument/2006/bibliography"/>
  </ds:schemaRefs>
</ds:datastoreItem>
</file>

<file path=customXml/itemProps29.xml><?xml version="1.0" encoding="utf-8"?>
<ds:datastoreItem xmlns:ds="http://schemas.openxmlformats.org/officeDocument/2006/customXml" ds:itemID="{FED2D8AD-9C4F-409E-A6A3-887D601679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00E7B0-3999-4F45-BDC3-FD9918195D45}">
  <ds:schemaRefs>
    <ds:schemaRef ds:uri="http://schemas.openxmlformats.org/officeDocument/2006/bibliography"/>
  </ds:schemaRefs>
</ds:datastoreItem>
</file>

<file path=customXml/itemProps30.xml><?xml version="1.0" encoding="utf-8"?>
<ds:datastoreItem xmlns:ds="http://schemas.openxmlformats.org/officeDocument/2006/customXml" ds:itemID="{3E92C916-1BEF-4187-8CFC-B3AF8BD93354}">
  <ds:schemaRefs>
    <ds:schemaRef ds:uri="http://schemas.openxmlformats.org/officeDocument/2006/bibliography"/>
  </ds:schemaRefs>
</ds:datastoreItem>
</file>

<file path=customXml/itemProps31.xml><?xml version="1.0" encoding="utf-8"?>
<ds:datastoreItem xmlns:ds="http://schemas.openxmlformats.org/officeDocument/2006/customXml" ds:itemID="{9B20B462-1F0B-40F9-898A-D45F6FDF444C}">
  <ds:schemaRefs>
    <ds:schemaRef ds:uri="http://schemas.openxmlformats.org/officeDocument/2006/bibliography"/>
  </ds:schemaRefs>
</ds:datastoreItem>
</file>

<file path=customXml/itemProps32.xml><?xml version="1.0" encoding="utf-8"?>
<ds:datastoreItem xmlns:ds="http://schemas.openxmlformats.org/officeDocument/2006/customXml" ds:itemID="{E276B242-DA75-4AE1-986E-30DB2FF903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D4CE71-8DE7-40B2-8EC3-E327269B7C5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48ED548-D751-41D3-8554-365EB34CFB17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ED9DEE9B-0429-42E9-8862-19894E7ED075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017E19A5-A6B4-4EDE-9F24-C7E0BF6EC485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79D79588-32FE-4CA7-AC42-0D750AD15E69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D107070A-0AF0-4B2B-8893-2EB9F1ABC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7</Words>
  <Characters>4191</Characters>
  <Application>Microsoft Office Word</Application>
  <DocSecurity>0</DocSecurity>
  <Lines>190</Lines>
  <Paragraphs>10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ng Chari</dc:creator>
  <cp:lastModifiedBy>User</cp:lastModifiedBy>
  <cp:revision>2</cp:revision>
  <cp:lastPrinted>2020-09-24T05:31:00Z</cp:lastPrinted>
  <dcterms:created xsi:type="dcterms:W3CDTF">2021-03-09T07:42:00Z</dcterms:created>
  <dcterms:modified xsi:type="dcterms:W3CDTF">2021-03-09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bbbFE91CFKiD</vt:lpwstr>
  </property>
</Properties>
</file>